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2B44D" w14:textId="77777777" w:rsidR="0068000D" w:rsidRDefault="0068000D" w:rsidP="000B1AD7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3BBD573" w14:textId="44B4EC1B" w:rsidR="00D90787" w:rsidRDefault="006B5F7B" w:rsidP="006B5F7B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0354B4">
        <w:rPr>
          <w:noProof/>
          <w:sz w:val="24"/>
          <w:szCs w:val="24"/>
        </w:rPr>
        <w:drawing>
          <wp:inline distT="0" distB="0" distL="0" distR="0" wp14:anchorId="2954EC0C" wp14:editId="39F04BDF">
            <wp:extent cx="3441889" cy="1318260"/>
            <wp:effectExtent l="0" t="0" r="0" b="0"/>
            <wp:docPr id="1794215029" name="รูปภาพ 24" descr="à¸à¸¥à¸à¸²à¸£à¸à¹à¸à¸«à¸²à¸£à¸¹à¸à¸ à¸²à¸à¸ªà¸³à¸«à¸£à¸±à¸ cam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2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889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DFCE6" w14:textId="77777777" w:rsidR="00A3066D" w:rsidRPr="00135458" w:rsidRDefault="00A3066D" w:rsidP="00A3066D">
      <w:pPr>
        <w:spacing w:after="0"/>
        <w:jc w:val="center"/>
        <w:rPr>
          <w:rFonts w:ascii="Times New Roman" w:hAnsi="Times New Roman" w:cs="Times New Roman"/>
        </w:rPr>
      </w:pPr>
    </w:p>
    <w:p w14:paraId="700BC8F0" w14:textId="77777777" w:rsidR="00A3066D" w:rsidRPr="007E0DAD" w:rsidRDefault="00A3066D" w:rsidP="00A3066D">
      <w:pPr>
        <w:spacing w:after="0"/>
        <w:jc w:val="center"/>
        <w:rPr>
          <w:rFonts w:ascii="Times New Roman" w:eastAsia="Arial" w:hAnsi="Times New Roman" w:cs="Times New Roman"/>
          <w:b/>
          <w:bCs/>
          <w:sz w:val="32"/>
          <w:szCs w:val="32"/>
        </w:rPr>
      </w:pPr>
      <w:r w:rsidRPr="000354B4">
        <w:rPr>
          <w:rFonts w:ascii="Times New Roman" w:eastAsia="Arial" w:hAnsi="Times New Roman" w:cs="Times New Roman"/>
          <w:b/>
          <w:bCs/>
          <w:sz w:val="32"/>
          <w:szCs w:val="32"/>
        </w:rPr>
        <w:t>Elephant Learn</w:t>
      </w:r>
    </w:p>
    <w:p w14:paraId="0F2880AC" w14:textId="77777777" w:rsidR="00A3066D" w:rsidRPr="000354B4" w:rsidRDefault="00A3066D" w:rsidP="00A3066D">
      <w:pPr>
        <w:spacing w:after="0"/>
        <w:jc w:val="center"/>
        <w:rPr>
          <w:rFonts w:ascii="Times New Roman" w:eastAsia="Arial" w:hAnsi="Times New Roman" w:cs="Times New Roman"/>
          <w:b/>
          <w:bCs/>
          <w:sz w:val="32"/>
          <w:szCs w:val="32"/>
        </w:rPr>
      </w:pPr>
      <w:r>
        <w:rPr>
          <w:rFonts w:ascii="Times New Roman" w:eastAsia="Arial" w:hAnsi="Times New Roman" w:cs="Times New Roman"/>
          <w:b/>
          <w:bCs/>
          <w:sz w:val="32"/>
          <w:szCs w:val="32"/>
        </w:rPr>
        <w:t>A sentimental analysis system for Thai stock market</w:t>
      </w:r>
    </w:p>
    <w:p w14:paraId="1FDD061A" w14:textId="64BF48E4" w:rsidR="00A3066D" w:rsidRPr="00C54300" w:rsidRDefault="00A3066D" w:rsidP="00A3066D">
      <w:pPr>
        <w:spacing w:after="0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est Record</w:t>
      </w:r>
    </w:p>
    <w:p w14:paraId="7D3FCF16" w14:textId="77777777" w:rsidR="00A3066D" w:rsidRDefault="00A3066D" w:rsidP="00A3066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3F86F50" w14:textId="77777777" w:rsidR="00A3066D" w:rsidRDefault="00A3066D" w:rsidP="00A3066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E40510" w14:textId="77777777" w:rsidR="0068000D" w:rsidRDefault="0068000D" w:rsidP="00A3066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CD30E54" w14:textId="0D5BEEC7" w:rsidR="00A3066D" w:rsidRPr="000354B4" w:rsidRDefault="00A3066D" w:rsidP="00A3066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354B4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07D9842F" w14:textId="77777777" w:rsidR="00A3066D" w:rsidRPr="000354B4" w:rsidRDefault="00A3066D" w:rsidP="00A3066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EB0C67B" w14:textId="77777777" w:rsidR="00A3066D" w:rsidRPr="000354B4" w:rsidRDefault="00A3066D" w:rsidP="00A3066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hAnsi="Times New Roman" w:cs="Times New Roman"/>
          <w:sz w:val="24"/>
          <w:szCs w:val="24"/>
        </w:rPr>
        <w:t>By</w:t>
      </w:r>
    </w:p>
    <w:p w14:paraId="1EBB3A7F" w14:textId="77777777" w:rsidR="00A3066D" w:rsidRPr="000354B4" w:rsidRDefault="00A3066D" w:rsidP="00A3066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Pakarat Matmarurat</w:t>
      </w:r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r w:rsidRPr="000354B4">
        <w:rPr>
          <w:rFonts w:ascii="Times New Roman" w:eastAsia="Arial" w:hAnsi="Times New Roman" w:cs="Times New Roman"/>
          <w:sz w:val="24"/>
          <w:szCs w:val="24"/>
        </w:rPr>
        <w:t>592115022</w:t>
      </w:r>
    </w:p>
    <w:p w14:paraId="0FBFDD80" w14:textId="77777777" w:rsidR="00A3066D" w:rsidRPr="000354B4" w:rsidRDefault="00A3066D" w:rsidP="00A3066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>Chamnol Yin</w:t>
      </w:r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Arial" w:hAnsi="Times New Roman" w:cs="Times New Roman"/>
          <w:sz w:val="24"/>
          <w:szCs w:val="24"/>
        </w:rPr>
        <w:t xml:space="preserve">           </w:t>
      </w:r>
      <w:r w:rsidRPr="000354B4">
        <w:rPr>
          <w:rFonts w:ascii="Times New Roman" w:eastAsia="Arial" w:hAnsi="Times New Roman" w:cs="Times New Roman"/>
          <w:sz w:val="24"/>
          <w:szCs w:val="24"/>
        </w:rPr>
        <w:t>592115519</w:t>
      </w:r>
    </w:p>
    <w:p w14:paraId="4EA1364A" w14:textId="77777777" w:rsidR="00A3066D" w:rsidRDefault="00A3066D" w:rsidP="00A3066D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9AC96F7" w14:textId="77777777" w:rsidR="00A3066D" w:rsidRDefault="00A3066D" w:rsidP="00A3066D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D2852A8" w14:textId="38A2F634" w:rsidR="00A3066D" w:rsidRDefault="00A3066D" w:rsidP="00A3066D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CBF5FE" w14:textId="77777777" w:rsidR="0068000D" w:rsidRDefault="0068000D" w:rsidP="00A3066D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F7B119" w14:textId="77777777" w:rsidR="00A3066D" w:rsidRPr="000354B4" w:rsidRDefault="00A3066D" w:rsidP="00A3066D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520384" w14:textId="77777777" w:rsidR="00A3066D" w:rsidRPr="000354B4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br/>
      </w:r>
      <w:r w:rsidRPr="000354B4">
        <w:rPr>
          <w:rFonts w:ascii="Times New Roman" w:eastAsia="Times New Roman" w:hAnsi="Times New Roman" w:cs="Times New Roman"/>
          <w:sz w:val="24"/>
          <w:szCs w:val="24"/>
        </w:rPr>
        <w:br/>
        <w:t xml:space="preserve">Department of Software Engineering </w:t>
      </w:r>
    </w:p>
    <w:p w14:paraId="685DCD52" w14:textId="77777777" w:rsidR="00A3066D" w:rsidRPr="000354B4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College of Arts, Media and Technology </w:t>
      </w:r>
    </w:p>
    <w:p w14:paraId="719AB1FB" w14:textId="77777777" w:rsidR="00A3066D" w:rsidRPr="000354B4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Chiang Mai University </w:t>
      </w:r>
    </w:p>
    <w:p w14:paraId="56AAD94D" w14:textId="77777777" w:rsidR="00A3066D" w:rsidRPr="000354B4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35F4732" w14:textId="77777777" w:rsidR="00A3066D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93B3C68" w14:textId="77777777" w:rsidR="00A3066D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0892358" w14:textId="77777777" w:rsidR="00A3066D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81DBE57" w14:textId="51A8E797" w:rsidR="00A3066D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7C96F49" w14:textId="77777777" w:rsidR="0068000D" w:rsidRDefault="0068000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1BBB23" w14:textId="77777777" w:rsidR="00A3066D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AE71C02" w14:textId="77777777" w:rsidR="00A3066D" w:rsidRPr="000354B4" w:rsidRDefault="00A3066D" w:rsidP="00A3066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C228AD6" w14:textId="77777777" w:rsidR="00292A54" w:rsidRPr="000354B4" w:rsidRDefault="00292A54" w:rsidP="00292A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Project Advisor </w:t>
      </w:r>
    </w:p>
    <w:p w14:paraId="7434FCCB" w14:textId="77777777" w:rsidR="00292A54" w:rsidRPr="000354B4" w:rsidRDefault="00292A54" w:rsidP="00292A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FD2FBC5" w14:textId="77777777" w:rsidR="00292A54" w:rsidRPr="000354B4" w:rsidRDefault="00292A54" w:rsidP="00292A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___ </w:t>
      </w:r>
    </w:p>
    <w:p w14:paraId="4C119081" w14:textId="77777777" w:rsidR="00292A54" w:rsidRPr="000354B4" w:rsidRDefault="00292A54" w:rsidP="00292A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r.</w:t>
      </w:r>
      <w:r w:rsidRPr="000354B4">
        <w:rPr>
          <w:rFonts w:ascii="Times New Roman" w:hAnsi="Times New Roman" w:cs="Times New Roman"/>
          <w:sz w:val="24"/>
          <w:szCs w:val="24"/>
        </w:rPr>
        <w:t>Pree</w:t>
      </w:r>
      <w:proofErr w:type="spellEnd"/>
      <w:proofErr w:type="gramEnd"/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B4">
        <w:rPr>
          <w:rFonts w:ascii="Times New Roman" w:hAnsi="Times New Roman" w:cs="Times New Roman"/>
          <w:sz w:val="24"/>
          <w:szCs w:val="24"/>
        </w:rPr>
        <w:t>Thiengburanathum</w:t>
      </w:r>
      <w:proofErr w:type="spellEnd"/>
    </w:p>
    <w:p w14:paraId="58E179D5" w14:textId="77777777" w:rsidR="00292A54" w:rsidRPr="000354B4" w:rsidRDefault="00292A54" w:rsidP="00292A54">
      <w:pPr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1F05BB27" w14:textId="696127AA" w:rsidR="00A3066D" w:rsidRPr="00292A54" w:rsidRDefault="00A3066D" w:rsidP="00292A54">
      <w:pPr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4143D9E3" w14:textId="1409DDC9" w:rsidR="00D9351E" w:rsidRPr="00292A54" w:rsidRDefault="00D9351E" w:rsidP="00D9351E">
      <w:pPr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7F0516">
        <w:rPr>
          <w:rFonts w:ascii="Times New Roman" w:hAnsi="Times New Roman" w:cs="Times New Roman"/>
          <w:b/>
          <w:bCs/>
          <w:sz w:val="32"/>
          <w:szCs w:val="32"/>
        </w:rPr>
        <w:lastRenderedPageBreak/>
        <w:t>Document History</w:t>
      </w:r>
    </w:p>
    <w:tbl>
      <w:tblPr>
        <w:tblStyle w:val="a3"/>
        <w:tblW w:w="9350" w:type="dxa"/>
        <w:tblLayout w:type="fixed"/>
        <w:tblLook w:val="04A0" w:firstRow="1" w:lastRow="0" w:firstColumn="1" w:lastColumn="0" w:noHBand="0" w:noVBand="1"/>
      </w:tblPr>
      <w:tblGrid>
        <w:gridCol w:w="2263"/>
        <w:gridCol w:w="1701"/>
        <w:gridCol w:w="851"/>
        <w:gridCol w:w="993"/>
        <w:gridCol w:w="1136"/>
        <w:gridCol w:w="1016"/>
        <w:gridCol w:w="1390"/>
      </w:tblGrid>
      <w:tr w:rsidR="00D9351E" w:rsidRPr="00AA0404" w14:paraId="7B4CE196" w14:textId="77777777" w:rsidTr="00781F2D">
        <w:tc>
          <w:tcPr>
            <w:tcW w:w="2263" w:type="dxa"/>
            <w:shd w:val="clear" w:color="auto" w:fill="E7E6E6" w:themeFill="background2"/>
          </w:tcPr>
          <w:p w14:paraId="630A9FE5" w14:textId="02083F5D" w:rsidR="00D9351E" w:rsidRPr="00AA0404" w:rsidRDefault="005A1D32" w:rsidP="0053626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>
              <w:rPr>
                <w:rFonts w:ascii="Times New Roman" w:hAnsi="Times New Roman" w:cs="Times New Roman"/>
                <w:b/>
                <w:bCs/>
                <w:lang w:bidi="th-TH"/>
              </w:rPr>
              <w:t>History</w:t>
            </w:r>
          </w:p>
        </w:tc>
        <w:tc>
          <w:tcPr>
            <w:tcW w:w="1701" w:type="dxa"/>
            <w:shd w:val="clear" w:color="auto" w:fill="E7E6E6" w:themeFill="background2"/>
          </w:tcPr>
          <w:p w14:paraId="29A50A81" w14:textId="77777777" w:rsidR="00D9351E" w:rsidRPr="00AA0404" w:rsidRDefault="00D9351E" w:rsidP="0053626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Version</w:t>
            </w:r>
          </w:p>
        </w:tc>
        <w:tc>
          <w:tcPr>
            <w:tcW w:w="851" w:type="dxa"/>
            <w:shd w:val="clear" w:color="auto" w:fill="E7E6E6" w:themeFill="background2"/>
          </w:tcPr>
          <w:p w14:paraId="3B90C96F" w14:textId="77777777" w:rsidR="00D9351E" w:rsidRPr="00AA0404" w:rsidRDefault="00D9351E" w:rsidP="0053626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status</w:t>
            </w:r>
          </w:p>
        </w:tc>
        <w:tc>
          <w:tcPr>
            <w:tcW w:w="993" w:type="dxa"/>
            <w:shd w:val="clear" w:color="auto" w:fill="E7E6E6" w:themeFill="background2"/>
          </w:tcPr>
          <w:p w14:paraId="3C8C879C" w14:textId="77777777" w:rsidR="00D9351E" w:rsidRPr="00AA0404" w:rsidRDefault="00D9351E" w:rsidP="0053626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Date</w:t>
            </w:r>
          </w:p>
        </w:tc>
        <w:tc>
          <w:tcPr>
            <w:tcW w:w="1136" w:type="dxa"/>
            <w:shd w:val="clear" w:color="auto" w:fill="E7E6E6" w:themeFill="background2"/>
          </w:tcPr>
          <w:p w14:paraId="763B2ECE" w14:textId="77777777" w:rsidR="00D9351E" w:rsidRPr="00AA0404" w:rsidRDefault="00D9351E" w:rsidP="0053626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Viewable</w:t>
            </w:r>
          </w:p>
        </w:tc>
        <w:tc>
          <w:tcPr>
            <w:tcW w:w="1016" w:type="dxa"/>
            <w:shd w:val="clear" w:color="auto" w:fill="E7E6E6" w:themeFill="background2"/>
          </w:tcPr>
          <w:p w14:paraId="577F8B72" w14:textId="77777777" w:rsidR="00D9351E" w:rsidRPr="00AA0404" w:rsidRDefault="00D9351E" w:rsidP="0053626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Editable</w:t>
            </w:r>
          </w:p>
        </w:tc>
        <w:tc>
          <w:tcPr>
            <w:tcW w:w="1390" w:type="dxa"/>
            <w:shd w:val="clear" w:color="auto" w:fill="E7E6E6" w:themeFill="background2"/>
          </w:tcPr>
          <w:p w14:paraId="531582EF" w14:textId="77777777" w:rsidR="00D9351E" w:rsidRPr="00AA0404" w:rsidRDefault="00D9351E" w:rsidP="0053626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Responsible</w:t>
            </w:r>
          </w:p>
        </w:tc>
      </w:tr>
      <w:tr w:rsidR="00D9351E" w:rsidRPr="00135458" w14:paraId="501E1B35" w14:textId="77777777" w:rsidTr="00781F2D">
        <w:trPr>
          <w:trHeight w:val="2156"/>
        </w:trPr>
        <w:tc>
          <w:tcPr>
            <w:tcW w:w="2263" w:type="dxa"/>
          </w:tcPr>
          <w:p w14:paraId="4F7744BB" w14:textId="3B9C43E0" w:rsidR="00D9351E" w:rsidRDefault="00D9351E" w:rsidP="0053626C">
            <w:pPr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 xml:space="preserve">Add Chapter </w:t>
            </w:r>
            <w:r>
              <w:rPr>
                <w:rFonts w:ascii="Times New Roman" w:hAnsi="Times New Roman" w:cs="Times New Roman"/>
                <w:lang w:bidi="th-TH"/>
              </w:rPr>
              <w:t>I</w:t>
            </w:r>
          </w:p>
          <w:p w14:paraId="74E4BA92" w14:textId="7F873247" w:rsidR="00B50AD8" w:rsidRDefault="00B50AD8" w:rsidP="00B50AD8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</w:t>
            </w:r>
          </w:p>
          <w:p w14:paraId="337EA7CC" w14:textId="718F307F" w:rsidR="00B50AD8" w:rsidRDefault="00B50AD8" w:rsidP="00B50AD8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ponsibility</w:t>
            </w:r>
          </w:p>
          <w:p w14:paraId="6231C852" w14:textId="4334F26D" w:rsidR="00B50AD8" w:rsidRDefault="00B50AD8" w:rsidP="00B50AD8">
            <w:pPr>
              <w:pStyle w:val="a4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ronyms</w:t>
            </w:r>
          </w:p>
          <w:p w14:paraId="2FDFD28A" w14:textId="31146D05" w:rsidR="00B50AD8" w:rsidRDefault="00B50AD8" w:rsidP="00B50A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 Chapter II</w:t>
            </w:r>
          </w:p>
          <w:p w14:paraId="638BB17F" w14:textId="5BBBBB08" w:rsidR="00B50AD8" w:rsidRPr="00B50AD8" w:rsidRDefault="00B50AD8" w:rsidP="00B50A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 Chapter III</w:t>
            </w:r>
          </w:p>
          <w:p w14:paraId="61CE0FA2" w14:textId="29CBDFDB" w:rsidR="00D9351E" w:rsidRPr="005F2B61" w:rsidRDefault="00D9351E" w:rsidP="0053626C">
            <w:pPr>
              <w:rPr>
                <w:rFonts w:ascii="Times New Roman" w:hAnsi="Times New Roman"/>
                <w:lang w:bidi="th-TH"/>
              </w:rPr>
            </w:pPr>
          </w:p>
        </w:tc>
        <w:tc>
          <w:tcPr>
            <w:tcW w:w="1701" w:type="dxa"/>
          </w:tcPr>
          <w:p w14:paraId="393AB3FC" w14:textId="5A0BEDF0" w:rsidR="00D9351E" w:rsidRDefault="00D9351E" w:rsidP="0053626C">
            <w:pPr>
              <w:rPr>
                <w:rFonts w:ascii="Times New Roman" w:hAnsi="Times New Roman" w:cs="Times New Roman"/>
                <w:lang w:bidi="th-TH"/>
              </w:rPr>
            </w:pPr>
            <w:proofErr w:type="spellStart"/>
            <w:r w:rsidRPr="00135458">
              <w:rPr>
                <w:rFonts w:ascii="Times New Roman" w:hAnsi="Times New Roman" w:cs="Times New Roman"/>
                <w:lang w:bidi="th-TH"/>
              </w:rPr>
              <w:t>ElephantLearn</w:t>
            </w:r>
            <w:proofErr w:type="spellEnd"/>
            <w:r w:rsidRPr="00135458">
              <w:rPr>
                <w:rFonts w:ascii="Times New Roman" w:hAnsi="Times New Roman" w:cs="Times New Roman"/>
                <w:lang w:bidi="th-TH"/>
              </w:rPr>
              <w:t xml:space="preserve">- </w:t>
            </w:r>
            <w:r>
              <w:rPr>
                <w:rFonts w:ascii="Times New Roman" w:hAnsi="Times New Roman" w:cs="Times New Roman"/>
                <w:lang w:bidi="th-TH"/>
              </w:rPr>
              <w:t>TestRecord</w:t>
            </w:r>
            <w:r w:rsidRPr="00135458">
              <w:rPr>
                <w:rFonts w:ascii="Times New Roman" w:hAnsi="Times New Roman" w:cs="Times New Roman"/>
                <w:lang w:bidi="th-TH"/>
              </w:rPr>
              <w:t>_v0.1.docx</w:t>
            </w:r>
          </w:p>
          <w:p w14:paraId="1C17A73C" w14:textId="77777777" w:rsidR="00D9351E" w:rsidRPr="00135458" w:rsidRDefault="00D9351E" w:rsidP="0053626C">
            <w:pPr>
              <w:rPr>
                <w:rFonts w:ascii="Times New Roman" w:hAnsi="Times New Roman" w:cs="Times New Roman"/>
                <w:lang w:bidi="th-TH"/>
              </w:rPr>
            </w:pPr>
          </w:p>
        </w:tc>
        <w:tc>
          <w:tcPr>
            <w:tcW w:w="851" w:type="dxa"/>
          </w:tcPr>
          <w:p w14:paraId="527776B9" w14:textId="77777777" w:rsidR="00D9351E" w:rsidRPr="00135458" w:rsidRDefault="00D9351E" w:rsidP="0053626C">
            <w:pPr>
              <w:jc w:val="center"/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Draft</w:t>
            </w:r>
          </w:p>
        </w:tc>
        <w:tc>
          <w:tcPr>
            <w:tcW w:w="993" w:type="dxa"/>
          </w:tcPr>
          <w:p w14:paraId="79FDB13C" w14:textId="4C97CA19" w:rsidR="00D9351E" w:rsidRDefault="00D9351E" w:rsidP="0053626C">
            <w:pPr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</w:rPr>
              <w:t>Ju</w:t>
            </w:r>
            <w:r w:rsidR="00CC5DF6">
              <w:rPr>
                <w:rFonts w:ascii="Times New Roman" w:hAnsi="Times New Roman" w:cs="Times New Roman"/>
              </w:rPr>
              <w:t>ne 24</w:t>
            </w:r>
            <w:r w:rsidRPr="00135458">
              <w:rPr>
                <w:rFonts w:ascii="Times New Roman" w:hAnsi="Times New Roman" w:cs="Times New Roman"/>
                <w:vertAlign w:val="superscript"/>
              </w:rPr>
              <w:t>th</w:t>
            </w:r>
            <w:r w:rsidR="00FB08DD">
              <w:rPr>
                <w:rFonts w:ascii="Times New Roman" w:hAnsi="Times New Roman" w:cs="Times New Roman"/>
              </w:rPr>
              <w:t>,</w:t>
            </w:r>
          </w:p>
          <w:p w14:paraId="1485508C" w14:textId="77777777" w:rsidR="00D9351E" w:rsidRPr="00135458" w:rsidRDefault="00D9351E" w:rsidP="0053626C">
            <w:pPr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136" w:type="dxa"/>
          </w:tcPr>
          <w:p w14:paraId="596FC72D" w14:textId="52C0E37C" w:rsidR="00D9351E" w:rsidRPr="00135458" w:rsidRDefault="00D9351E" w:rsidP="00781F2D">
            <w:pPr>
              <w:jc w:val="center"/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PT</w:t>
            </w:r>
          </w:p>
        </w:tc>
        <w:tc>
          <w:tcPr>
            <w:tcW w:w="1016" w:type="dxa"/>
          </w:tcPr>
          <w:p w14:paraId="3038EBA8" w14:textId="77777777" w:rsidR="00D9351E" w:rsidRPr="00135458" w:rsidRDefault="00D9351E" w:rsidP="00781F2D">
            <w:pPr>
              <w:jc w:val="center"/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CY, PM</w:t>
            </w:r>
          </w:p>
        </w:tc>
        <w:tc>
          <w:tcPr>
            <w:tcW w:w="1390" w:type="dxa"/>
          </w:tcPr>
          <w:p w14:paraId="12B54B80" w14:textId="77777777" w:rsidR="00D9351E" w:rsidRPr="00135458" w:rsidRDefault="00D9351E" w:rsidP="00781F2D">
            <w:pPr>
              <w:jc w:val="center"/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CY, PM</w:t>
            </w:r>
          </w:p>
        </w:tc>
      </w:tr>
      <w:tr w:rsidR="00CC5DF6" w:rsidRPr="00135458" w14:paraId="78489C6D" w14:textId="77777777" w:rsidTr="00781F2D">
        <w:trPr>
          <w:trHeight w:val="2156"/>
        </w:trPr>
        <w:tc>
          <w:tcPr>
            <w:tcW w:w="2263" w:type="dxa"/>
          </w:tcPr>
          <w:p w14:paraId="51FBAAE2" w14:textId="4FACB9A0" w:rsidR="00CC5DF6" w:rsidRDefault="00781F2D" w:rsidP="00CC5D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</w:t>
            </w:r>
            <w:r w:rsidR="00CC5DF6">
              <w:rPr>
                <w:rFonts w:ascii="Times New Roman" w:hAnsi="Times New Roman" w:cs="Times New Roman"/>
              </w:rPr>
              <w:t xml:space="preserve"> Chapter II</w:t>
            </w:r>
          </w:p>
          <w:p w14:paraId="3ED776F2" w14:textId="21ADF7B9" w:rsidR="00CC5DF6" w:rsidRPr="00B50AD8" w:rsidRDefault="00781F2D" w:rsidP="00CC5D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</w:t>
            </w:r>
            <w:r w:rsidR="00CC5DF6">
              <w:rPr>
                <w:rFonts w:ascii="Times New Roman" w:hAnsi="Times New Roman" w:cs="Times New Roman"/>
              </w:rPr>
              <w:t xml:space="preserve"> Chapter III</w:t>
            </w:r>
          </w:p>
          <w:p w14:paraId="575703F5" w14:textId="77777777" w:rsidR="00CC5DF6" w:rsidRPr="00135458" w:rsidRDefault="00CC5DF6" w:rsidP="00CC5DF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6AFB0065" w14:textId="77777777" w:rsidR="00CC5DF6" w:rsidRDefault="00CC5DF6" w:rsidP="00CC5DF6">
            <w:pPr>
              <w:rPr>
                <w:rFonts w:ascii="Times New Roman" w:hAnsi="Times New Roman" w:cs="Times New Roman"/>
                <w:lang w:bidi="th-TH"/>
              </w:rPr>
            </w:pPr>
            <w:proofErr w:type="spellStart"/>
            <w:r w:rsidRPr="00135458">
              <w:rPr>
                <w:rFonts w:ascii="Times New Roman" w:hAnsi="Times New Roman" w:cs="Times New Roman"/>
                <w:lang w:bidi="th-TH"/>
              </w:rPr>
              <w:t>ElephantLearn</w:t>
            </w:r>
            <w:proofErr w:type="spellEnd"/>
            <w:r w:rsidRPr="00135458">
              <w:rPr>
                <w:rFonts w:ascii="Times New Roman" w:hAnsi="Times New Roman" w:cs="Times New Roman"/>
                <w:lang w:bidi="th-TH"/>
              </w:rPr>
              <w:t xml:space="preserve">- </w:t>
            </w:r>
            <w:r>
              <w:rPr>
                <w:rFonts w:ascii="Times New Roman" w:hAnsi="Times New Roman" w:cs="Times New Roman"/>
                <w:lang w:bidi="th-TH"/>
              </w:rPr>
              <w:t>TestRecord</w:t>
            </w:r>
            <w:r w:rsidRPr="00135458">
              <w:rPr>
                <w:rFonts w:ascii="Times New Roman" w:hAnsi="Times New Roman" w:cs="Times New Roman"/>
                <w:lang w:bidi="th-TH"/>
              </w:rPr>
              <w:t>_v0.1.docx</w:t>
            </w:r>
          </w:p>
          <w:p w14:paraId="403FA020" w14:textId="77777777" w:rsidR="00CC5DF6" w:rsidRPr="00135458" w:rsidRDefault="00CC5DF6" w:rsidP="00CC5DF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63EEC876" w14:textId="3A4B24C5" w:rsidR="00CC5DF6" w:rsidRPr="00135458" w:rsidRDefault="00CC5DF6" w:rsidP="00CC5DF6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Draft</w:t>
            </w:r>
          </w:p>
        </w:tc>
        <w:tc>
          <w:tcPr>
            <w:tcW w:w="993" w:type="dxa"/>
          </w:tcPr>
          <w:p w14:paraId="6FCE59A1" w14:textId="7630FC31" w:rsidR="00CC5DF6" w:rsidRDefault="00CC5DF6" w:rsidP="00CC5DF6">
            <w:pPr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</w:rPr>
              <w:t>Ju</w:t>
            </w:r>
            <w:r>
              <w:rPr>
                <w:rFonts w:ascii="Times New Roman" w:hAnsi="Times New Roman" w:cs="Times New Roman"/>
              </w:rPr>
              <w:t xml:space="preserve">ly </w:t>
            </w:r>
            <w:r w:rsidR="00781F2D">
              <w:rPr>
                <w:rFonts w:ascii="Times New Roman" w:hAnsi="Times New Roman" w:cs="Times New Roman"/>
              </w:rPr>
              <w:t>19</w:t>
            </w:r>
            <w:r w:rsidRPr="00135458">
              <w:rPr>
                <w:rFonts w:ascii="Times New Roman" w:hAnsi="Times New Roman" w:cs="Times New Roman"/>
                <w:vertAlign w:val="superscript"/>
              </w:rPr>
              <w:t>th</w:t>
            </w:r>
            <w:r w:rsidR="00FB08DD" w:rsidRPr="00FB08DD">
              <w:rPr>
                <w:rFonts w:ascii="Times New Roman" w:hAnsi="Times New Roman" w:cs="Times New Roman"/>
              </w:rPr>
              <w:t>,</w:t>
            </w:r>
          </w:p>
          <w:p w14:paraId="5A8D32BA" w14:textId="5A515AF1" w:rsidR="00CC5DF6" w:rsidRPr="00135458" w:rsidRDefault="00CC5DF6" w:rsidP="00CC5DF6">
            <w:pPr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136" w:type="dxa"/>
          </w:tcPr>
          <w:p w14:paraId="75DFFDEE" w14:textId="4CE3F94B" w:rsidR="00CC5DF6" w:rsidRPr="00135458" w:rsidRDefault="00CC5DF6" w:rsidP="00781F2D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PT</w:t>
            </w:r>
          </w:p>
        </w:tc>
        <w:tc>
          <w:tcPr>
            <w:tcW w:w="1016" w:type="dxa"/>
          </w:tcPr>
          <w:p w14:paraId="2D1D9709" w14:textId="5F90B69F" w:rsidR="00CC5DF6" w:rsidRPr="00135458" w:rsidRDefault="00CC5DF6" w:rsidP="00781F2D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CY, PM</w:t>
            </w:r>
          </w:p>
        </w:tc>
        <w:tc>
          <w:tcPr>
            <w:tcW w:w="1390" w:type="dxa"/>
          </w:tcPr>
          <w:p w14:paraId="63380C9C" w14:textId="4DBACB9A" w:rsidR="00CC5DF6" w:rsidRPr="00135458" w:rsidRDefault="00CC5DF6" w:rsidP="00781F2D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CY, PM</w:t>
            </w:r>
          </w:p>
        </w:tc>
      </w:tr>
    </w:tbl>
    <w:p w14:paraId="433079CB" w14:textId="77777777" w:rsidR="000863FC" w:rsidRDefault="000863FC" w:rsidP="000863F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BD28C1" w14:textId="77777777" w:rsidR="000863FC" w:rsidRPr="00135458" w:rsidRDefault="000863FC" w:rsidP="000863F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458">
        <w:rPr>
          <w:rFonts w:ascii="Times New Roman" w:hAnsi="Times New Roman" w:cs="Times New Roman"/>
          <w:sz w:val="24"/>
          <w:szCs w:val="24"/>
        </w:rPr>
        <w:t>*CY = Mr. Chamnol Yin,</w:t>
      </w:r>
    </w:p>
    <w:p w14:paraId="34D13CF2" w14:textId="67164286" w:rsidR="000863FC" w:rsidRPr="00135458" w:rsidRDefault="000863FC" w:rsidP="000863F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458">
        <w:rPr>
          <w:rFonts w:ascii="Times New Roman" w:hAnsi="Times New Roman" w:cs="Times New Roman"/>
          <w:sz w:val="24"/>
          <w:szCs w:val="24"/>
        </w:rPr>
        <w:t xml:space="preserve">*PM = </w:t>
      </w:r>
      <w:proofErr w:type="gramStart"/>
      <w:r w:rsidRPr="00135458">
        <w:rPr>
          <w:rFonts w:ascii="Times New Roman" w:hAnsi="Times New Roman" w:cs="Times New Roman"/>
          <w:sz w:val="24"/>
          <w:szCs w:val="24"/>
        </w:rPr>
        <w:t>Miss</w:t>
      </w:r>
      <w:proofErr w:type="gramEnd"/>
      <w:r w:rsidRPr="00135458">
        <w:rPr>
          <w:rFonts w:ascii="Times New Roman" w:hAnsi="Times New Roman" w:cs="Times New Roman"/>
          <w:sz w:val="24"/>
          <w:szCs w:val="24"/>
        </w:rPr>
        <w:t xml:space="preserve"> Pakarat Matmarurat,</w:t>
      </w:r>
    </w:p>
    <w:p w14:paraId="5A1BD8AB" w14:textId="77777777" w:rsidR="000863FC" w:rsidRPr="00135458" w:rsidRDefault="000863FC" w:rsidP="000863FC">
      <w:pPr>
        <w:spacing w:after="0"/>
        <w:jc w:val="both"/>
        <w:rPr>
          <w:rFonts w:ascii="Times New Roman" w:hAnsi="Times New Roman" w:cs="Times New Roman"/>
          <w:b/>
          <w:bCs/>
          <w:sz w:val="28"/>
        </w:rPr>
      </w:pPr>
      <w:r w:rsidRPr="00135458">
        <w:rPr>
          <w:rFonts w:ascii="Times New Roman" w:hAnsi="Times New Roman" w:cs="Times New Roman"/>
          <w:sz w:val="24"/>
          <w:szCs w:val="24"/>
        </w:rPr>
        <w:t>*PT = D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58">
        <w:rPr>
          <w:rFonts w:ascii="Times New Roman" w:hAnsi="Times New Roman" w:cs="Times New Roman"/>
          <w:sz w:val="24"/>
          <w:szCs w:val="24"/>
        </w:rPr>
        <w:t>Pree</w:t>
      </w:r>
      <w:proofErr w:type="spellEnd"/>
      <w:r w:rsidRPr="001354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35458">
        <w:rPr>
          <w:rFonts w:ascii="Times New Roman" w:hAnsi="Times New Roman" w:cs="Times New Roman"/>
          <w:sz w:val="24"/>
          <w:szCs w:val="24"/>
        </w:rPr>
        <w:t>Thiengburanathum</w:t>
      </w:r>
      <w:proofErr w:type="spellEnd"/>
    </w:p>
    <w:p w14:paraId="31270A80" w14:textId="79540045" w:rsidR="000863FC" w:rsidRDefault="000863FC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 w:val="0"/>
          <w:lang w:val="th-TH"/>
        </w:rPr>
        <w:id w:val="1976866794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286EB262" w14:textId="151E67DA" w:rsidR="000863FC" w:rsidRPr="0020223A" w:rsidRDefault="0020223A">
          <w:pPr>
            <w:pStyle w:val="a5"/>
            <w:rPr>
              <w:rFonts w:ascii="Times New Roman" w:hAnsi="Times New Roman" w:cs="Times New Roman"/>
              <w:b/>
              <w:bCs/>
              <w:color w:val="auto"/>
              <w:sz w:val="32"/>
              <w:szCs w:val="32"/>
            </w:rPr>
          </w:pPr>
          <w:r w:rsidRPr="000B48D2">
            <w:rPr>
              <w:rFonts w:ascii="Times New Roman" w:hAnsi="Times New Roman" w:cs="Times New Roman"/>
              <w:b/>
              <w:bCs/>
              <w:color w:val="auto"/>
              <w:sz w:val="32"/>
              <w:szCs w:val="32"/>
              <w:cs w:val="0"/>
            </w:rPr>
            <w:t>Table of contents</w:t>
          </w:r>
        </w:p>
        <w:p w14:paraId="390AEE45" w14:textId="0B0292DF" w:rsidR="00FC0528" w:rsidRDefault="000863FC">
          <w:pPr>
            <w:pStyle w:val="11"/>
            <w:tabs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15386883" w:history="1">
            <w:r w:rsidR="00FC0528"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Chapter I | Introduction</w:t>
            </w:r>
            <w:r w:rsidR="00FC0528">
              <w:rPr>
                <w:noProof/>
                <w:webHidden/>
              </w:rPr>
              <w:tab/>
            </w:r>
            <w:r w:rsidR="00FC0528">
              <w:rPr>
                <w:rStyle w:val="aa"/>
                <w:noProof/>
              </w:rPr>
              <w:fldChar w:fldCharType="begin"/>
            </w:r>
            <w:r w:rsidR="00FC0528">
              <w:rPr>
                <w:noProof/>
                <w:webHidden/>
              </w:rPr>
              <w:instrText xml:space="preserve"> PAGEREF _Toc15386883 \h </w:instrText>
            </w:r>
            <w:r w:rsidR="00FC0528">
              <w:rPr>
                <w:rStyle w:val="aa"/>
                <w:noProof/>
              </w:rPr>
            </w:r>
            <w:r w:rsidR="00FC0528">
              <w:rPr>
                <w:rStyle w:val="aa"/>
                <w:noProof/>
              </w:rPr>
              <w:fldChar w:fldCharType="separate"/>
            </w:r>
            <w:r w:rsidR="00FC0528">
              <w:rPr>
                <w:noProof/>
                <w:webHidden/>
              </w:rPr>
              <w:t>4</w:t>
            </w:r>
            <w:r w:rsidR="00FC0528">
              <w:rPr>
                <w:rStyle w:val="aa"/>
                <w:noProof/>
              </w:rPr>
              <w:fldChar w:fldCharType="end"/>
            </w:r>
          </w:hyperlink>
        </w:p>
        <w:p w14:paraId="73639DD6" w14:textId="0C09A25D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84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1.1 Purpose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84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4FAB139A" w14:textId="12E41140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85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1.2 Responsibility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85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711BD455" w14:textId="50162CD6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86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1.3 Acronyms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86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53ADB577" w14:textId="215641E5" w:rsidR="00FC0528" w:rsidRDefault="00FC0528">
          <w:pPr>
            <w:pStyle w:val="1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87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Chapter II | Unit Testing Record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87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4A178859" w14:textId="1F02F0A9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88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01: removeNoise(text: String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88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03D68A50" w14:textId="39BEE174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89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02: removePunctuation(text: String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89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5884D995" w14:textId="5796A802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0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03: removeWhiteSpace(text: String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0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7B9BFDA5" w14:textId="3CB79B5B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1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04: removeNumber(text: String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1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2A5E9EF3" w14:textId="0363775E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2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05: Tokenize(text: String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2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0B049B6F" w14:textId="7EE5B1A6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3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06: checkAvailableSpell(text: String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3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4ACBABEB" w14:textId="0752E76B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4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07: getCorrection(text: String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4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028F31DD" w14:textId="76C19C75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5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08: getPOSTagging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5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4A789672" w14:textId="73D70DE3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6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09: generateBagOfWord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6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0F305EDF" w14:textId="35170743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7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10: sort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7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4DB4581E" w14:textId="670F5034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8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11: sortReverse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8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1AA55F34" w14:textId="173651F1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899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12: removeStopWord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899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5541FB5F" w14:textId="3DC36EAF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00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13: stemming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00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5F554F2A" w14:textId="12BEE4CE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01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14: Sentiment(text: String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01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66CAEE6C" w14:textId="2D9D02C3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02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15: parse(): List&lt;Post&gt;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02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1229A238" w14:textId="7A4B3662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03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16: parse(): List&lt;PostComment&gt;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03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6240F0EB" w14:textId="7443936C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04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UTC-17: generateGraph(file: CSVFile)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04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70675883" w14:textId="79D0EDD8" w:rsidR="00FC0528" w:rsidRDefault="00FC0528">
          <w:pPr>
            <w:pStyle w:val="1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05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Chapter III | System Testing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05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47BB7E12" w14:textId="2DC716C5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06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 xml:space="preserve">STC-01: Admin can view </w:t>
            </w:r>
            <w:r w:rsidRPr="003A16D9">
              <w:rPr>
                <w:rStyle w:val="aa"/>
                <w:rFonts w:ascii="Times New Roman" w:eastAsia="Times New Roman" w:hAnsi="Times New Roman" w:cs="Times New Roman"/>
                <w:b/>
                <w:bCs/>
                <w:noProof/>
              </w:rPr>
              <w:t>the retrieved comments from Pantip blog.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06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7EE04257" w14:textId="069E06E5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07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 xml:space="preserve">STC-02: </w:t>
            </w:r>
            <w:r w:rsidRPr="003A16D9">
              <w:rPr>
                <w:rStyle w:val="aa"/>
                <w:rFonts w:ascii="Times New Roman" w:eastAsia="Times New Roman" w:hAnsi="Times New Roman" w:cs="Times New Roman"/>
                <w:b/>
                <w:bCs/>
                <w:noProof/>
              </w:rPr>
              <w:t>Admin can view the result of sentimental analysis of each comment in the topic.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07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7C5E0095" w14:textId="6F86C387" w:rsidR="00FC0528" w:rsidRDefault="00FC0528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08" w:history="1"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 xml:space="preserve">STC-03: Admin can view the statistic of information </w:t>
            </w:r>
            <w:r w:rsidRPr="003A16D9">
              <w:rPr>
                <w:rStyle w:val="aa"/>
                <w:rFonts w:ascii="Times New Roman" w:eastAsia="Times New Roman" w:hAnsi="Times New Roman" w:cs="Times New Roman"/>
                <w:b/>
                <w:bCs/>
                <w:noProof/>
              </w:rPr>
              <w:t>which is the number of users, date and time of the comments</w:t>
            </w:r>
            <w:r w:rsidRPr="003A16D9">
              <w:rPr>
                <w:rStyle w:val="aa"/>
                <w:rFonts w:ascii="Times New Roman" w:hAnsi="Times New Roman" w:cs="Times New Roman"/>
                <w:b/>
                <w:bCs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rStyle w:val="aa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08 \h </w:instrText>
            </w:r>
            <w:r>
              <w:rPr>
                <w:rStyle w:val="aa"/>
                <w:noProof/>
              </w:rPr>
            </w:r>
            <w:r>
              <w:rPr>
                <w:rStyle w:val="aa"/>
                <w:noProof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rStyle w:val="aa"/>
                <w:noProof/>
              </w:rPr>
              <w:fldChar w:fldCharType="end"/>
            </w:r>
          </w:hyperlink>
        </w:p>
        <w:p w14:paraId="39BE1060" w14:textId="04833813" w:rsidR="000863FC" w:rsidRDefault="000863FC">
          <w:r>
            <w:rPr>
              <w:b/>
              <w:bCs/>
              <w:lang w:val="th-TH"/>
            </w:rPr>
            <w:fldChar w:fldCharType="end"/>
          </w:r>
        </w:p>
      </w:sdtContent>
    </w:sdt>
    <w:p w14:paraId="269B4357" w14:textId="5C45938E" w:rsidR="000863FC" w:rsidRPr="005B5689" w:rsidRDefault="000863FC">
      <w:pPr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 w:cs="Angsana New"/>
          <w:b/>
          <w:bCs/>
          <w:sz w:val="40"/>
          <w:szCs w:val="40"/>
          <w:cs/>
        </w:rPr>
        <w:br w:type="page"/>
      </w:r>
    </w:p>
    <w:p w14:paraId="0E2FC817" w14:textId="022289C6" w:rsidR="006B5F7B" w:rsidRPr="00A021A4" w:rsidRDefault="000863FC" w:rsidP="00A021A4">
      <w:pPr>
        <w:pStyle w:val="1"/>
        <w:rPr>
          <w:rFonts w:ascii="Times New Roman" w:hAnsi="Times New Roman" w:cs="Times New Roman"/>
          <w:b/>
          <w:bCs/>
          <w:color w:val="auto"/>
        </w:rPr>
      </w:pPr>
      <w:bookmarkStart w:id="0" w:name="_Toc15386883"/>
      <w:r w:rsidRPr="00A021A4">
        <w:rPr>
          <w:rFonts w:ascii="Times New Roman" w:hAnsi="Times New Roman" w:cs="Times New Roman"/>
          <w:b/>
          <w:bCs/>
          <w:color w:val="auto"/>
        </w:rPr>
        <w:lastRenderedPageBreak/>
        <w:t>Chapter I | Introduction</w:t>
      </w:r>
      <w:bookmarkEnd w:id="0"/>
    </w:p>
    <w:p w14:paraId="020C2E4D" w14:textId="4437B6D2" w:rsidR="00DC454B" w:rsidRDefault="009F16BA" w:rsidP="009F16B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" w:name="_Toc15386884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1.1 </w:t>
      </w:r>
      <w:r w:rsidR="00DC454B" w:rsidRPr="00A021A4">
        <w:rPr>
          <w:rFonts w:ascii="Times New Roman" w:hAnsi="Times New Roman" w:cs="Times New Roman"/>
          <w:b/>
          <w:bCs/>
          <w:color w:val="auto"/>
          <w:sz w:val="28"/>
          <w:szCs w:val="28"/>
        </w:rPr>
        <w:t>Purpose</w:t>
      </w:r>
      <w:bookmarkEnd w:id="1"/>
    </w:p>
    <w:p w14:paraId="6BC01211" w14:textId="55E19222" w:rsidR="00DD2785" w:rsidRPr="00DD2785" w:rsidRDefault="00DD2785" w:rsidP="00DD2785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DD2785">
        <w:rPr>
          <w:rFonts w:ascii="Times New Roman" w:hAnsi="Times New Roman" w:cs="Times New Roman"/>
          <w:sz w:val="24"/>
          <w:szCs w:val="24"/>
        </w:rPr>
        <w:t xml:space="preserve">The purpose of test record for </w:t>
      </w:r>
      <w:r>
        <w:rPr>
          <w:rFonts w:ascii="Times New Roman" w:hAnsi="Times New Roman" w:cs="Times New Roman"/>
          <w:sz w:val="24"/>
          <w:szCs w:val="24"/>
        </w:rPr>
        <w:t>Elephant Learn</w:t>
      </w:r>
      <w:r w:rsidRPr="00DD2785">
        <w:rPr>
          <w:rFonts w:ascii="Times New Roman" w:hAnsi="Times New Roman" w:cs="Times New Roman"/>
          <w:sz w:val="24"/>
          <w:szCs w:val="24"/>
        </w:rPr>
        <w:t xml:space="preserve"> is for recording the actual result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2785">
        <w:rPr>
          <w:rFonts w:ascii="Times New Roman" w:hAnsi="Times New Roman" w:cs="Times New Roman"/>
          <w:sz w:val="24"/>
          <w:szCs w:val="24"/>
        </w:rPr>
        <w:t>pass/fail criteria of each test case that have designed in the test plan and executed.</w:t>
      </w:r>
    </w:p>
    <w:p w14:paraId="4B526C7A" w14:textId="415B4015" w:rsidR="00DC454B" w:rsidRDefault="009F16BA" w:rsidP="009F16B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" w:name="_Toc15386885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1.2 </w:t>
      </w:r>
      <w:r w:rsidR="00DC454B" w:rsidRPr="00A021A4">
        <w:rPr>
          <w:rFonts w:ascii="Times New Roman" w:hAnsi="Times New Roman" w:cs="Times New Roman"/>
          <w:b/>
          <w:bCs/>
          <w:color w:val="auto"/>
          <w:sz w:val="28"/>
          <w:szCs w:val="28"/>
        </w:rPr>
        <w:t>Responsibility</w:t>
      </w:r>
      <w:bookmarkEnd w:id="2"/>
    </w:p>
    <w:tbl>
      <w:tblPr>
        <w:tblStyle w:val="a3"/>
        <w:tblW w:w="0" w:type="auto"/>
        <w:tblInd w:w="420" w:type="dxa"/>
        <w:tblLook w:val="04A0" w:firstRow="1" w:lastRow="0" w:firstColumn="1" w:lastColumn="0" w:noHBand="0" w:noVBand="1"/>
      </w:tblPr>
      <w:tblGrid>
        <w:gridCol w:w="4274"/>
        <w:gridCol w:w="4322"/>
      </w:tblGrid>
      <w:tr w:rsidR="009B25F8" w14:paraId="266D3BA7" w14:textId="77777777" w:rsidTr="009B25F8">
        <w:tc>
          <w:tcPr>
            <w:tcW w:w="4274" w:type="dxa"/>
            <w:shd w:val="clear" w:color="auto" w:fill="E7E6E6" w:themeFill="background2"/>
          </w:tcPr>
          <w:p w14:paraId="5335F568" w14:textId="72BEDDAF" w:rsidR="009B25F8" w:rsidRPr="009B25F8" w:rsidRDefault="009B25F8" w:rsidP="009B25F8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B25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4322" w:type="dxa"/>
            <w:shd w:val="clear" w:color="auto" w:fill="E7E6E6" w:themeFill="background2"/>
          </w:tcPr>
          <w:p w14:paraId="58148633" w14:textId="544150C2" w:rsidR="009B25F8" w:rsidRPr="009B25F8" w:rsidRDefault="009B25F8" w:rsidP="009B25F8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B25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sibility</w:t>
            </w:r>
          </w:p>
        </w:tc>
      </w:tr>
      <w:tr w:rsidR="009B25F8" w14:paraId="7B4272CC" w14:textId="77777777" w:rsidTr="009B25F8">
        <w:tc>
          <w:tcPr>
            <w:tcW w:w="4274" w:type="dxa"/>
          </w:tcPr>
          <w:p w14:paraId="47964970" w14:textId="693A66CF" w:rsidR="009B25F8" w:rsidRPr="009B25F8" w:rsidRDefault="009B25F8" w:rsidP="009B25F8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B25F8">
              <w:rPr>
                <w:rFonts w:ascii="Times New Roman" w:hAnsi="Times New Roman" w:cs="Times New Roman"/>
                <w:sz w:val="24"/>
                <w:szCs w:val="24"/>
              </w:rPr>
              <w:t>Unit test</w:t>
            </w:r>
          </w:p>
        </w:tc>
        <w:tc>
          <w:tcPr>
            <w:tcW w:w="4322" w:type="dxa"/>
          </w:tcPr>
          <w:p w14:paraId="6B8C2A5F" w14:textId="659203E3" w:rsidR="009B25F8" w:rsidRPr="009B25F8" w:rsidRDefault="009B25F8" w:rsidP="009B25F8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amnol</w:t>
            </w:r>
            <w:proofErr w:type="spellEnd"/>
            <w:r w:rsidR="009F16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9F16BA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</w:p>
        </w:tc>
      </w:tr>
      <w:tr w:rsidR="009F16BA" w14:paraId="29EABCCF" w14:textId="77777777" w:rsidTr="009B25F8">
        <w:tc>
          <w:tcPr>
            <w:tcW w:w="4274" w:type="dxa"/>
          </w:tcPr>
          <w:p w14:paraId="3F3AF8B7" w14:textId="3B728E41" w:rsidR="009F16BA" w:rsidRPr="009B25F8" w:rsidRDefault="009F16BA" w:rsidP="009F16BA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B25F8">
              <w:rPr>
                <w:rFonts w:ascii="Times New Roman" w:hAnsi="Times New Roman" w:cs="Times New Roman"/>
                <w:sz w:val="24"/>
                <w:szCs w:val="24"/>
              </w:rPr>
              <w:t>Record unit test</w:t>
            </w:r>
          </w:p>
        </w:tc>
        <w:tc>
          <w:tcPr>
            <w:tcW w:w="4322" w:type="dxa"/>
          </w:tcPr>
          <w:p w14:paraId="54646104" w14:textId="2DAC0BC9" w:rsidR="009F16BA" w:rsidRPr="009B25F8" w:rsidRDefault="009F16BA" w:rsidP="009F16B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529">
              <w:rPr>
                <w:rFonts w:ascii="Times New Roman" w:hAnsi="Times New Roman" w:cs="Times New Roman"/>
                <w:sz w:val="24"/>
                <w:szCs w:val="24"/>
              </w:rPr>
              <w:t>Chamnol</w:t>
            </w:r>
            <w:proofErr w:type="spellEnd"/>
            <w:r w:rsidRPr="00B2252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529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</w:p>
        </w:tc>
      </w:tr>
      <w:tr w:rsidR="009F16BA" w14:paraId="7A1696EC" w14:textId="77777777" w:rsidTr="009B25F8">
        <w:tc>
          <w:tcPr>
            <w:tcW w:w="4274" w:type="dxa"/>
          </w:tcPr>
          <w:p w14:paraId="2D5A0952" w14:textId="0147DC23" w:rsidR="009F16BA" w:rsidRPr="009B25F8" w:rsidRDefault="009F16BA" w:rsidP="009F16BA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B25F8">
              <w:rPr>
                <w:rFonts w:ascii="Times New Roman" w:hAnsi="Times New Roman" w:cs="Times New Roman"/>
                <w:sz w:val="24"/>
                <w:szCs w:val="24"/>
              </w:rPr>
              <w:t>System test</w:t>
            </w:r>
          </w:p>
        </w:tc>
        <w:tc>
          <w:tcPr>
            <w:tcW w:w="4322" w:type="dxa"/>
          </w:tcPr>
          <w:p w14:paraId="72246A80" w14:textId="3C4CDC36" w:rsidR="009F16BA" w:rsidRPr="009B25F8" w:rsidRDefault="009F16BA" w:rsidP="009F16B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529">
              <w:rPr>
                <w:rFonts w:ascii="Times New Roman" w:hAnsi="Times New Roman" w:cs="Times New Roman"/>
                <w:sz w:val="24"/>
                <w:szCs w:val="24"/>
              </w:rPr>
              <w:t>Chamnol</w:t>
            </w:r>
            <w:proofErr w:type="spellEnd"/>
            <w:r w:rsidRPr="00B2252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529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</w:p>
        </w:tc>
      </w:tr>
      <w:tr w:rsidR="009F16BA" w14:paraId="06C4D321" w14:textId="77777777" w:rsidTr="009B25F8">
        <w:tc>
          <w:tcPr>
            <w:tcW w:w="4274" w:type="dxa"/>
          </w:tcPr>
          <w:p w14:paraId="4FA8E7A0" w14:textId="03713828" w:rsidR="009F16BA" w:rsidRPr="009B25F8" w:rsidRDefault="009F16BA" w:rsidP="009F16BA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B25F8">
              <w:rPr>
                <w:rFonts w:ascii="Times New Roman" w:hAnsi="Times New Roman" w:cs="Times New Roman"/>
                <w:sz w:val="24"/>
                <w:szCs w:val="24"/>
              </w:rPr>
              <w:t>Record system test</w:t>
            </w:r>
          </w:p>
        </w:tc>
        <w:tc>
          <w:tcPr>
            <w:tcW w:w="4322" w:type="dxa"/>
          </w:tcPr>
          <w:p w14:paraId="1DCAC3C3" w14:textId="6BA8D450" w:rsidR="009F16BA" w:rsidRPr="009B25F8" w:rsidRDefault="009F16BA" w:rsidP="009F16B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22529">
              <w:rPr>
                <w:rFonts w:ascii="Times New Roman" w:hAnsi="Times New Roman" w:cs="Times New Roman"/>
                <w:sz w:val="24"/>
                <w:szCs w:val="24"/>
              </w:rPr>
              <w:t>Chamnol</w:t>
            </w:r>
            <w:proofErr w:type="spellEnd"/>
            <w:r w:rsidRPr="00B2252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22529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</w:p>
        </w:tc>
      </w:tr>
    </w:tbl>
    <w:p w14:paraId="140C1BEB" w14:textId="77777777" w:rsidR="009B25F8" w:rsidRPr="009B25F8" w:rsidRDefault="009B25F8" w:rsidP="009B25F8">
      <w:pPr>
        <w:pStyle w:val="a4"/>
        <w:ind w:left="420"/>
      </w:pPr>
    </w:p>
    <w:p w14:paraId="0EF264E9" w14:textId="66A8339B" w:rsidR="00DC454B" w:rsidRDefault="009F16BA" w:rsidP="009F16B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_Toc15386886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1.3 </w:t>
      </w:r>
      <w:r w:rsidR="00DC454B" w:rsidRPr="00A021A4">
        <w:rPr>
          <w:rFonts w:ascii="Times New Roman" w:hAnsi="Times New Roman" w:cs="Times New Roman"/>
          <w:b/>
          <w:bCs/>
          <w:color w:val="auto"/>
          <w:sz w:val="28"/>
          <w:szCs w:val="28"/>
        </w:rPr>
        <w:t>Acronyms</w:t>
      </w:r>
      <w:bookmarkEnd w:id="3"/>
      <w:r w:rsidR="009E3EE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</w:p>
    <w:p w14:paraId="5B89AD96" w14:textId="0096EBE2" w:rsidR="0083339F" w:rsidRPr="0083339F" w:rsidRDefault="0083339F" w:rsidP="0083339F">
      <w:pPr>
        <w:pStyle w:val="a4"/>
        <w:ind w:left="420"/>
        <w:rPr>
          <w:rFonts w:ascii="Times New Roman" w:hAnsi="Times New Roman" w:cs="Times New Roman"/>
          <w:sz w:val="24"/>
          <w:szCs w:val="24"/>
        </w:rPr>
      </w:pPr>
      <w:r w:rsidRPr="0083339F">
        <w:rPr>
          <w:rFonts w:ascii="Times New Roman" w:hAnsi="Times New Roman" w:cs="Times New Roman"/>
          <w:sz w:val="24"/>
          <w:szCs w:val="24"/>
        </w:rPr>
        <w:t xml:space="preserve">UTC </w:t>
      </w:r>
      <w:r w:rsidRPr="0083339F">
        <w:rPr>
          <w:rFonts w:ascii="Times New Roman" w:hAnsi="Times New Roman" w:cs="Times New Roman"/>
          <w:sz w:val="24"/>
          <w:szCs w:val="24"/>
        </w:rPr>
        <w:tab/>
        <w:t>Unit Test Case</w:t>
      </w:r>
    </w:p>
    <w:p w14:paraId="71A7BCA7" w14:textId="647A8F62" w:rsidR="0083339F" w:rsidRDefault="0083339F" w:rsidP="0083339F">
      <w:pPr>
        <w:pStyle w:val="a4"/>
        <w:ind w:left="420"/>
        <w:rPr>
          <w:rFonts w:ascii="Times New Roman" w:hAnsi="Times New Roman" w:cs="Times New Roman"/>
          <w:sz w:val="24"/>
          <w:szCs w:val="24"/>
        </w:rPr>
      </w:pPr>
      <w:r w:rsidRPr="0083339F">
        <w:rPr>
          <w:rFonts w:ascii="Times New Roman" w:hAnsi="Times New Roman" w:cs="Times New Roman"/>
          <w:sz w:val="24"/>
          <w:szCs w:val="24"/>
        </w:rPr>
        <w:t xml:space="preserve">STC </w:t>
      </w:r>
      <w:r w:rsidRPr="0083339F">
        <w:rPr>
          <w:rFonts w:ascii="Times New Roman" w:hAnsi="Times New Roman" w:cs="Times New Roman"/>
          <w:sz w:val="24"/>
          <w:szCs w:val="24"/>
        </w:rPr>
        <w:tab/>
        <w:t>System Test Case</w:t>
      </w:r>
    </w:p>
    <w:p w14:paraId="45F9A53E" w14:textId="77777777" w:rsidR="0088662F" w:rsidRPr="0088662F" w:rsidRDefault="0088662F" w:rsidP="0088662F">
      <w:pPr>
        <w:rPr>
          <w:rFonts w:ascii="Times New Roman" w:hAnsi="Times New Roman" w:cs="Times New Roman"/>
          <w:sz w:val="24"/>
          <w:szCs w:val="24"/>
        </w:rPr>
      </w:pPr>
    </w:p>
    <w:p w14:paraId="71651909" w14:textId="77777777" w:rsidR="009F16BA" w:rsidRDefault="009F16BA">
      <w:pPr>
        <w:rPr>
          <w:rFonts w:ascii="Times New Roman" w:eastAsiaTheme="majorEastAsia" w:hAnsi="Times New Roman" w:cs="Times New Roman"/>
          <w:b/>
          <w:bCs/>
          <w:sz w:val="32"/>
          <w:szCs w:val="40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23EBBA2" w14:textId="7ACEFA4B" w:rsidR="00DC454B" w:rsidRPr="000D05BE" w:rsidRDefault="00DC454B" w:rsidP="00A021A4">
      <w:pPr>
        <w:pStyle w:val="1"/>
        <w:rPr>
          <w:rFonts w:ascii="Times New Roman" w:hAnsi="Times New Roman" w:cstheme="minorBidi"/>
          <w:b/>
          <w:bCs/>
          <w:color w:val="auto"/>
          <w:cs/>
        </w:rPr>
      </w:pPr>
      <w:bookmarkStart w:id="4" w:name="_Toc15386887"/>
      <w:r w:rsidRPr="00A021A4">
        <w:rPr>
          <w:rFonts w:ascii="Times New Roman" w:hAnsi="Times New Roman" w:cs="Times New Roman"/>
          <w:b/>
          <w:bCs/>
          <w:color w:val="auto"/>
        </w:rPr>
        <w:lastRenderedPageBreak/>
        <w:t>Chapter II | Unit Test</w:t>
      </w:r>
      <w:r w:rsidR="00E95607" w:rsidRPr="00A021A4">
        <w:rPr>
          <w:rFonts w:ascii="Times New Roman" w:hAnsi="Times New Roman" w:cs="Times New Roman"/>
          <w:b/>
          <w:bCs/>
          <w:color w:val="auto"/>
        </w:rPr>
        <w:t>ing</w:t>
      </w:r>
      <w:r w:rsidR="00405BD9">
        <w:rPr>
          <w:rFonts w:ascii="Times New Roman" w:hAnsi="Times New Roman" w:cs="Times New Roman"/>
          <w:b/>
          <w:bCs/>
          <w:color w:val="auto"/>
        </w:rPr>
        <w:t xml:space="preserve"> Record</w:t>
      </w:r>
      <w:bookmarkEnd w:id="4"/>
    </w:p>
    <w:p w14:paraId="4F9ADA03" w14:textId="66723AF3" w:rsidR="0083339F" w:rsidRPr="00304908" w:rsidRDefault="0083339F" w:rsidP="00304908">
      <w:pPr>
        <w:pStyle w:val="2"/>
        <w:rPr>
          <w:rFonts w:ascii="Times New Roman" w:hAnsi="Times New Roman" w:cs="Times New Roman"/>
          <w:b/>
          <w:bCs/>
        </w:rPr>
      </w:pPr>
      <w:bookmarkStart w:id="5" w:name="_Toc15386888"/>
      <w:r w:rsidRPr="00304908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01</w:t>
      </w:r>
      <w:r w:rsidR="005208ED" w:rsidRPr="00304908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: </w:t>
      </w:r>
      <w:proofErr w:type="spellStart"/>
      <w:proofErr w:type="gramStart"/>
      <w:r w:rsidR="00674B34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Noise</w:t>
      </w:r>
      <w:proofErr w:type="spellEnd"/>
      <w:r w:rsidR="00674B34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674B34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ext: String)</w:t>
      </w:r>
      <w:bookmarkEnd w:id="5"/>
    </w:p>
    <w:p w14:paraId="6C6BC483" w14:textId="446A7FC4" w:rsidR="00AD69B2" w:rsidRPr="00AD69B2" w:rsidRDefault="00AD69B2" w:rsidP="00FB6FF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C068F">
        <w:rPr>
          <w:rFonts w:ascii="Times New Roman" w:hAnsi="Times New Roman" w:cs="Times New Roman"/>
          <w:b/>
          <w:bCs/>
          <w:sz w:val="24"/>
          <w:szCs w:val="24"/>
        </w:rPr>
        <w:t>Test Date</w:t>
      </w:r>
      <w:r w:rsidRPr="00AD69B2">
        <w:rPr>
          <w:rFonts w:ascii="Times New Roman" w:hAnsi="Times New Roman" w:cs="Times New Roman"/>
          <w:sz w:val="24"/>
          <w:szCs w:val="24"/>
        </w:rPr>
        <w:t>:</w:t>
      </w:r>
      <w:r w:rsidR="000D05BE">
        <w:rPr>
          <w:rFonts w:ascii="Times New Roman" w:hAnsi="Times New Roman" w:cs="Times New Roman"/>
          <w:sz w:val="24"/>
          <w:szCs w:val="24"/>
        </w:rPr>
        <w:t xml:space="preserve"> </w:t>
      </w:r>
      <w:r w:rsidR="00403D53">
        <w:rPr>
          <w:rFonts w:ascii="Times New Roman" w:hAnsi="Times New Roman" w:cs="Times New Roman"/>
          <w:sz w:val="24"/>
          <w:szCs w:val="24"/>
        </w:rPr>
        <w:t>July</w:t>
      </w:r>
      <w:r w:rsidR="00462FE5">
        <w:rPr>
          <w:rFonts w:ascii="Times New Roman" w:hAnsi="Times New Roman" w:cs="Times New Roman"/>
          <w:sz w:val="24"/>
          <w:szCs w:val="24"/>
        </w:rPr>
        <w:t xml:space="preserve">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 w:rsidR="00403D53">
        <w:rPr>
          <w:rFonts w:ascii="Times New Roman" w:hAnsi="Times New Roman" w:cs="Times New Roman"/>
          <w:sz w:val="24"/>
          <w:szCs w:val="24"/>
        </w:rPr>
        <w:t>2019</w:t>
      </w:r>
    </w:p>
    <w:p w14:paraId="12652756" w14:textId="3C8B5855" w:rsidR="00AD69B2" w:rsidRDefault="00AD69B2" w:rsidP="00FB6FF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C068F">
        <w:rPr>
          <w:rFonts w:ascii="Times New Roman" w:hAnsi="Times New Roman" w:cs="Times New Roman"/>
          <w:b/>
          <w:bCs/>
          <w:sz w:val="24"/>
          <w:szCs w:val="24"/>
        </w:rPr>
        <w:t>Test By</w:t>
      </w:r>
      <w:r w:rsidRPr="00AD69B2">
        <w:rPr>
          <w:rFonts w:ascii="Times New Roman" w:hAnsi="Times New Roman" w:cs="Times New Roman"/>
          <w:sz w:val="24"/>
          <w:szCs w:val="24"/>
        </w:rPr>
        <w:t>:</w:t>
      </w:r>
      <w:r w:rsidR="00403D53">
        <w:rPr>
          <w:rFonts w:ascii="Times New Roman" w:hAnsi="Times New Roman" w:cs="Times New Roman"/>
          <w:sz w:val="24"/>
          <w:szCs w:val="24"/>
        </w:rPr>
        <w:t xml:space="preserve"> </w:t>
      </w:r>
      <w:r w:rsidR="00284A21">
        <w:rPr>
          <w:rFonts w:ascii="Times New Roman" w:hAnsi="Times New Roman" w:cs="Times New Roman"/>
          <w:sz w:val="24"/>
          <w:szCs w:val="24"/>
        </w:rPr>
        <w:t>Chamnol Yin, Pakarat Matmarura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007878" w14:paraId="52591AB4" w14:textId="77777777" w:rsidTr="00FB6FFE">
        <w:tc>
          <w:tcPr>
            <w:tcW w:w="704" w:type="dxa"/>
            <w:shd w:val="clear" w:color="auto" w:fill="E7E6E6" w:themeFill="background2"/>
          </w:tcPr>
          <w:p w14:paraId="34F3EB40" w14:textId="29A5163F" w:rsidR="00007878" w:rsidRPr="00FB6FFE" w:rsidRDefault="00007878" w:rsidP="00AD69B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F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0C94C6BA" w14:textId="579B6CE0" w:rsidR="00007878" w:rsidRPr="00FB6FFE" w:rsidRDefault="00007878" w:rsidP="00AD69B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F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42988431" w14:textId="11D5006A" w:rsidR="00007878" w:rsidRPr="00FB6FFE" w:rsidRDefault="00007878" w:rsidP="00AD69B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F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70143599" w14:textId="08CCF274" w:rsidR="00007878" w:rsidRPr="00FB6FFE" w:rsidRDefault="00007878" w:rsidP="00AD69B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F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007878" w14:paraId="2978AD88" w14:textId="77777777" w:rsidTr="00FB6FFE">
        <w:tc>
          <w:tcPr>
            <w:tcW w:w="704" w:type="dxa"/>
          </w:tcPr>
          <w:p w14:paraId="3F62496D" w14:textId="5CDFA106" w:rsidR="00007878" w:rsidRDefault="00FB6FFE" w:rsidP="00AD6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38A7B2DD" w14:textId="516EFA7C" w:rsidR="00C11215" w:rsidRDefault="00FA25EB" w:rsidP="00C11215">
            <w:pPr>
              <w:rPr>
                <w:rFonts w:ascii="Times New Roman" w:hAnsi="Times New Roman" w:cs="Times New Roman"/>
                <w:sz w:val="24"/>
                <w:szCs w:val="24"/>
                <w:lang w:bidi="th-TH"/>
              </w:rPr>
            </w:pPr>
            <w:r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ทำไมในรายงานข่าวถึงใช้หน่วยเงินของ </w:t>
            </w:r>
            <w:r w:rsidRPr="00D634CF">
              <w:rPr>
                <w:rFonts w:ascii="Times New Roman" w:hAnsi="Times New Roman" w:cs="Times New Roman"/>
                <w:sz w:val="24"/>
                <w:szCs w:val="24"/>
              </w:rPr>
              <w:t xml:space="preserve">USA </w:t>
            </w:r>
            <w:r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สลับไปมา ระหว่าง ""เหรียญ"" กับ ""ดอลล่า</w:t>
            </w:r>
            <w:proofErr w:type="spellStart"/>
            <w:r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ร์</w:t>
            </w:r>
            <w:proofErr w:type="spellEnd"/>
            <w:r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สหรัฐ"</w:t>
            </w:r>
          </w:p>
        </w:tc>
        <w:tc>
          <w:tcPr>
            <w:tcW w:w="2798" w:type="dxa"/>
          </w:tcPr>
          <w:p w14:paraId="1485A114" w14:textId="10BFC693" w:rsidR="00007878" w:rsidRDefault="0065682E" w:rsidP="00AD6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682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ทำไมในรายงานข่าวถึงใช้หน่วยเงินของ </w:t>
            </w:r>
            <w:r w:rsidRPr="0065682E">
              <w:rPr>
                <w:rFonts w:ascii="Times New Roman" w:hAnsi="Times New Roman" w:cs="Times New Roman"/>
                <w:sz w:val="24"/>
                <w:szCs w:val="24"/>
              </w:rPr>
              <w:t xml:space="preserve">USA </w:t>
            </w:r>
            <w:r w:rsidRPr="0065682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สลับไปมา ระหว่าง ""เหรียญ"" กับ ""ดอลล่า</w:t>
            </w:r>
            <w:proofErr w:type="spellStart"/>
            <w:r w:rsidRPr="0065682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ร์</w:t>
            </w:r>
            <w:proofErr w:type="spellEnd"/>
            <w:r w:rsidRPr="0065682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สหรัฐ"</w:t>
            </w:r>
          </w:p>
        </w:tc>
        <w:tc>
          <w:tcPr>
            <w:tcW w:w="2254" w:type="dxa"/>
          </w:tcPr>
          <w:p w14:paraId="6581391B" w14:textId="108D133A" w:rsidR="00007878" w:rsidRDefault="00D14AE1" w:rsidP="00AD69B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02CEAE8A" w14:textId="2ECC4841" w:rsidR="00AD69B2" w:rsidRDefault="00AD69B2" w:rsidP="002D0DC8">
      <w:pPr>
        <w:rPr>
          <w:rFonts w:ascii="Times New Roman" w:hAnsi="Times New Roman" w:cs="Times New Roman"/>
          <w:sz w:val="24"/>
          <w:szCs w:val="24"/>
        </w:rPr>
      </w:pPr>
    </w:p>
    <w:p w14:paraId="74599DB1" w14:textId="64E99E94" w:rsidR="002D0DC8" w:rsidRPr="00304908" w:rsidRDefault="002D0DC8" w:rsidP="00304908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6" w:name="_Toc15386889"/>
      <w:r w:rsidRPr="00304908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UTC-02: </w:t>
      </w:r>
      <w:proofErr w:type="spellStart"/>
      <w:proofErr w:type="gramStart"/>
      <w:r w:rsidR="002E0671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Punctuation</w:t>
      </w:r>
      <w:proofErr w:type="spellEnd"/>
      <w:r w:rsidR="002E0671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2E0671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ext: String)</w:t>
      </w:r>
      <w:bookmarkEnd w:id="6"/>
    </w:p>
    <w:p w14:paraId="2D038CF5" w14:textId="00558B3B" w:rsidR="002D0DC8" w:rsidRPr="00AD69B2" w:rsidRDefault="002D0DC8" w:rsidP="002D0DC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C068F">
        <w:rPr>
          <w:rFonts w:ascii="Times New Roman" w:hAnsi="Times New Roman" w:cs="Times New Roman"/>
          <w:b/>
          <w:bCs/>
          <w:sz w:val="24"/>
          <w:szCs w:val="24"/>
        </w:rPr>
        <w:t>Test Date</w:t>
      </w:r>
      <w:r w:rsidRPr="00AD69B2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July</w:t>
      </w:r>
      <w:r w:rsidR="00462FE5">
        <w:rPr>
          <w:rFonts w:ascii="Times New Roman" w:hAnsi="Times New Roman" w:cs="Times New Roman"/>
          <w:sz w:val="24"/>
          <w:szCs w:val="24"/>
        </w:rPr>
        <w:t xml:space="preserve">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7C435E01" w14:textId="77777777" w:rsidR="002D0DC8" w:rsidRDefault="002D0DC8" w:rsidP="002D0DC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C068F">
        <w:rPr>
          <w:rFonts w:ascii="Times New Roman" w:hAnsi="Times New Roman" w:cs="Times New Roman"/>
          <w:b/>
          <w:bCs/>
          <w:sz w:val="24"/>
          <w:szCs w:val="24"/>
        </w:rPr>
        <w:t>Test By</w:t>
      </w:r>
      <w:r w:rsidRPr="00AD69B2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hamnol Yin, Pakarat Matmarura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2D0DC8" w14:paraId="3F6E9980" w14:textId="77777777" w:rsidTr="009317E5">
        <w:tc>
          <w:tcPr>
            <w:tcW w:w="704" w:type="dxa"/>
            <w:shd w:val="clear" w:color="auto" w:fill="E7E6E6" w:themeFill="background2"/>
          </w:tcPr>
          <w:p w14:paraId="3F7A45BF" w14:textId="77777777" w:rsidR="002D0DC8" w:rsidRPr="00FB6FFE" w:rsidRDefault="002D0DC8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F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50D2941E" w14:textId="77777777" w:rsidR="002D0DC8" w:rsidRPr="00FB6FFE" w:rsidRDefault="002D0DC8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F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398913AC" w14:textId="77777777" w:rsidR="002D0DC8" w:rsidRPr="00FB6FFE" w:rsidRDefault="002D0DC8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F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5AC47FFB" w14:textId="77777777" w:rsidR="002D0DC8" w:rsidRPr="00FB6FFE" w:rsidRDefault="002D0DC8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B6F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2D0DC8" w14:paraId="0B252038" w14:textId="77777777" w:rsidTr="009317E5">
        <w:tc>
          <w:tcPr>
            <w:tcW w:w="704" w:type="dxa"/>
          </w:tcPr>
          <w:p w14:paraId="11038AC3" w14:textId="77777777" w:rsidR="002D0DC8" w:rsidRDefault="002D0DC8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4FEF0459" w14:textId="16E37577" w:rsidR="002D0DC8" w:rsidRDefault="00611CBE" w:rsidP="002A02CA">
            <w:pPr>
              <w:rPr>
                <w:rFonts w:ascii="Times New Roman" w:hAnsi="Times New Roman" w:cs="Times New Roman"/>
                <w:sz w:val="24"/>
                <w:szCs w:val="24"/>
                <w:lang w:bidi="th-TH"/>
              </w:rPr>
            </w:pPr>
            <w:r w:rsidRPr="00301D8A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ตุผลอะไร ทำไมคนไทยถึงไม่ค่อยลงทุน</w:t>
            </w:r>
          </w:p>
        </w:tc>
        <w:tc>
          <w:tcPr>
            <w:tcW w:w="2798" w:type="dxa"/>
          </w:tcPr>
          <w:p w14:paraId="1F86BC4D" w14:textId="1202305B" w:rsidR="002D0DC8" w:rsidRDefault="00051AB4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51AB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ตผลอะไร ทำไมคนไทย</w:t>
            </w:r>
            <w:proofErr w:type="spellStart"/>
            <w:r w:rsidRPr="00051AB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ถงไม</w:t>
            </w:r>
            <w:proofErr w:type="spellEnd"/>
            <w:r w:rsidRPr="00051AB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อยลงทน</w:t>
            </w:r>
          </w:p>
        </w:tc>
        <w:tc>
          <w:tcPr>
            <w:tcW w:w="2254" w:type="dxa"/>
          </w:tcPr>
          <w:p w14:paraId="0EF29404" w14:textId="7535940E" w:rsidR="002D0DC8" w:rsidRDefault="00A16D0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6DFCB569" w14:textId="77777777" w:rsidR="002D0DC8" w:rsidRPr="00AD69B2" w:rsidRDefault="002D0DC8" w:rsidP="002D0DC8">
      <w:pPr>
        <w:rPr>
          <w:rFonts w:ascii="Times New Roman" w:hAnsi="Times New Roman" w:cs="Times New Roman"/>
          <w:sz w:val="24"/>
          <w:szCs w:val="24"/>
        </w:rPr>
      </w:pPr>
    </w:p>
    <w:p w14:paraId="29375DB9" w14:textId="06EF0C1F" w:rsidR="00D85E5A" w:rsidRPr="00D85E5A" w:rsidRDefault="00D85E5A" w:rsidP="00D85E5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7" w:name="_Toc15386890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03:</w:t>
      </w:r>
      <w:r w:rsidR="00666A5D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proofErr w:type="spellStart"/>
      <w:proofErr w:type="gramStart"/>
      <w:r w:rsidR="00280291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WhiteSpace</w:t>
      </w:r>
      <w:proofErr w:type="spellEnd"/>
      <w:r w:rsidR="00280291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280291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ext: String)</w:t>
      </w:r>
      <w:bookmarkEnd w:id="7"/>
    </w:p>
    <w:p w14:paraId="6055173D" w14:textId="358878AC" w:rsidR="00D85E5A" w:rsidRPr="00D85E5A" w:rsidRDefault="00D85E5A" w:rsidP="00D85E5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1E25A9DB" w14:textId="7591FDD0" w:rsidR="00D85E5A" w:rsidRPr="00D85E5A" w:rsidRDefault="00D85E5A" w:rsidP="00D85E5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D85E5A" w:rsidRPr="00D85E5A" w14:paraId="704CFBCB" w14:textId="77777777" w:rsidTr="009317E5">
        <w:tc>
          <w:tcPr>
            <w:tcW w:w="704" w:type="dxa"/>
            <w:shd w:val="clear" w:color="auto" w:fill="E7E6E6" w:themeFill="background2"/>
          </w:tcPr>
          <w:p w14:paraId="25F1F99F" w14:textId="77777777" w:rsidR="00D85E5A" w:rsidRPr="00D85E5A" w:rsidRDefault="00D85E5A" w:rsidP="00D85E5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4F02120A" w14:textId="77777777" w:rsidR="00D85E5A" w:rsidRPr="00D85E5A" w:rsidRDefault="00D85E5A" w:rsidP="00D85E5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1D7AFC33" w14:textId="77777777" w:rsidR="00D85E5A" w:rsidRPr="00D85E5A" w:rsidRDefault="00D85E5A" w:rsidP="00D85E5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1229FFF4" w14:textId="77777777" w:rsidR="00D85E5A" w:rsidRPr="00D85E5A" w:rsidRDefault="00D85E5A" w:rsidP="00D85E5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D85E5A" w:rsidRPr="00D85E5A" w14:paraId="1784B65D" w14:textId="77777777" w:rsidTr="009317E5">
        <w:tc>
          <w:tcPr>
            <w:tcW w:w="704" w:type="dxa"/>
          </w:tcPr>
          <w:p w14:paraId="546497E0" w14:textId="77777777" w:rsidR="00D85E5A" w:rsidRPr="00D85E5A" w:rsidRDefault="00D85E5A" w:rsidP="00D85E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32235367" w14:textId="3D059C5E" w:rsidR="00D85E5A" w:rsidRPr="00D85E5A" w:rsidRDefault="000A27E2" w:rsidP="00D85E5A">
            <w:pPr>
              <w:rPr>
                <w:rFonts w:ascii="Times New Roman" w:hAnsi="Times New Roman" w:cs="Times New Roman"/>
                <w:sz w:val="24"/>
                <w:szCs w:val="24"/>
                <w:lang w:bidi="th-TH"/>
              </w:rPr>
            </w:pPr>
            <w:r w:rsidRPr="00B96B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ซด์เวย์​มีโอกาสปรับฐาน​ถือ​ซื้อสะสม​</w:t>
            </w:r>
          </w:p>
        </w:tc>
        <w:tc>
          <w:tcPr>
            <w:tcW w:w="2798" w:type="dxa"/>
          </w:tcPr>
          <w:p w14:paraId="104366E5" w14:textId="7D98CC40" w:rsidR="00D85E5A" w:rsidRPr="00D85E5A" w:rsidRDefault="00FA1452" w:rsidP="00D85E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1452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ซด์เวย์มีโอกาสปรับฐานถือซื้อสะสม</w:t>
            </w:r>
          </w:p>
        </w:tc>
        <w:tc>
          <w:tcPr>
            <w:tcW w:w="2254" w:type="dxa"/>
          </w:tcPr>
          <w:p w14:paraId="04CF15D1" w14:textId="29839344" w:rsidR="00D85E5A" w:rsidRPr="00D85E5A" w:rsidRDefault="00FA1452" w:rsidP="00D85E5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0B19AC47" w14:textId="77777777" w:rsidR="005E5C2D" w:rsidRDefault="005E5C2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F2E360" w14:textId="50771FBE" w:rsidR="005E5C2D" w:rsidRPr="00D85E5A" w:rsidRDefault="005E5C2D" w:rsidP="005E5C2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8" w:name="_Toc15386891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0</w:t>
      </w:r>
      <w:r w:rsidR="008008B8">
        <w:rPr>
          <w:rFonts w:ascii="Times New Roman" w:hAnsi="Times New Roman" w:cs="Times New Roman"/>
          <w:b/>
          <w:bCs/>
          <w:color w:val="auto"/>
          <w:sz w:val="28"/>
          <w:szCs w:val="36"/>
        </w:rPr>
        <w:t>4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="00AD2C9D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proofErr w:type="spellStart"/>
      <w:proofErr w:type="gramStart"/>
      <w:r w:rsidR="00416E80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Number</w:t>
      </w:r>
      <w:proofErr w:type="spellEnd"/>
      <w:r w:rsidR="00416E80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416E80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ext: String)</w:t>
      </w:r>
      <w:bookmarkEnd w:id="8"/>
    </w:p>
    <w:p w14:paraId="6B09D3EE" w14:textId="549024FE" w:rsidR="005E5C2D" w:rsidRPr="00D85E5A" w:rsidRDefault="005E5C2D" w:rsidP="005E5C2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73144D9D" w14:textId="77777777" w:rsidR="005E5C2D" w:rsidRPr="00D85E5A" w:rsidRDefault="005E5C2D" w:rsidP="005E5C2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5E5C2D" w:rsidRPr="00D85E5A" w14:paraId="3151DBE7" w14:textId="77777777" w:rsidTr="009317E5">
        <w:tc>
          <w:tcPr>
            <w:tcW w:w="704" w:type="dxa"/>
            <w:shd w:val="clear" w:color="auto" w:fill="E7E6E6" w:themeFill="background2"/>
          </w:tcPr>
          <w:p w14:paraId="6CF27F7C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2E11B734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78AE02CE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46AE8C86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5E5C2D" w:rsidRPr="00D85E5A" w14:paraId="1EE0C06E" w14:textId="77777777" w:rsidTr="009317E5">
        <w:tc>
          <w:tcPr>
            <w:tcW w:w="704" w:type="dxa"/>
          </w:tcPr>
          <w:p w14:paraId="2C6E03FC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139BB6F0" w14:textId="00C7361A" w:rsidR="005E5C2D" w:rsidRPr="00D85E5A" w:rsidRDefault="00096719" w:rsidP="009317E5">
            <w:pPr>
              <w:rPr>
                <w:rFonts w:ascii="Times New Roman" w:hAnsi="Times New Roman" w:cs="Times New Roman"/>
                <w:sz w:val="24"/>
                <w:szCs w:val="24"/>
                <w:lang w:bidi="th-TH"/>
              </w:rPr>
            </w:pPr>
            <w:r w:rsidRPr="002F362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อยากได้เงินมาปิดหนี้บัตร ประมาณ</w:t>
            </w:r>
            <w:r>
              <w:rPr>
                <w:rFonts w:ascii="Times New Roman" w:hAnsi="Times New Roman" w:cs="Angsana New"/>
                <w:sz w:val="24"/>
                <w:szCs w:val="24"/>
                <w:lang w:bidi="th-TH"/>
              </w:rPr>
              <w:t xml:space="preserve"> </w:t>
            </w:r>
            <w:r w:rsidRPr="002F36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362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มีธนาคารไหนช่วยได้บ้างค่ะ</w:t>
            </w:r>
          </w:p>
        </w:tc>
        <w:tc>
          <w:tcPr>
            <w:tcW w:w="2798" w:type="dxa"/>
          </w:tcPr>
          <w:p w14:paraId="57C5C73D" w14:textId="264EE48A" w:rsidR="005E5C2D" w:rsidRPr="00D85E5A" w:rsidRDefault="000F6BD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362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อยากได้เงินมาปิดหนี้บัตร ประมาณ</w:t>
            </w:r>
            <w:r>
              <w:rPr>
                <w:rFonts w:ascii="Times New Roman" w:hAnsi="Times New Roman" w:cs="Angsana New"/>
                <w:sz w:val="24"/>
                <w:szCs w:val="24"/>
                <w:lang w:bidi="th-TH"/>
              </w:rPr>
              <w:t xml:space="preserve"> </w:t>
            </w:r>
            <w:r w:rsidRPr="002F36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362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มีธนาคารไหนช่วยได้บ้างค่ะ</w:t>
            </w:r>
          </w:p>
        </w:tc>
        <w:tc>
          <w:tcPr>
            <w:tcW w:w="2254" w:type="dxa"/>
          </w:tcPr>
          <w:p w14:paraId="597955E3" w14:textId="2538D5DC" w:rsidR="005E5C2D" w:rsidRPr="00D85E5A" w:rsidRDefault="000F6BD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547F8092" w14:textId="77777777" w:rsidR="005E5C2D" w:rsidRDefault="005E5C2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7440B9" w14:textId="6557C50A" w:rsidR="005E5C2D" w:rsidRPr="00D85E5A" w:rsidRDefault="005E5C2D" w:rsidP="005E5C2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9" w:name="_Toc15386892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0</w:t>
      </w:r>
      <w:r w:rsidR="008008B8">
        <w:rPr>
          <w:rFonts w:ascii="Times New Roman" w:hAnsi="Times New Roman" w:cs="Times New Roman"/>
          <w:b/>
          <w:bCs/>
          <w:color w:val="auto"/>
          <w:sz w:val="28"/>
          <w:szCs w:val="36"/>
        </w:rPr>
        <w:t>5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="008008B8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proofErr w:type="gramStart"/>
      <w:r w:rsidR="00505857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okenize(</w:t>
      </w:r>
      <w:proofErr w:type="gramEnd"/>
      <w:r w:rsidR="00505857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ext: String)</w:t>
      </w:r>
      <w:bookmarkEnd w:id="9"/>
    </w:p>
    <w:p w14:paraId="18E3D153" w14:textId="03B99B6C" w:rsidR="005E5C2D" w:rsidRPr="00D85E5A" w:rsidRDefault="005E5C2D" w:rsidP="005E5C2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76E22801" w14:textId="77777777" w:rsidR="005E5C2D" w:rsidRPr="00D85E5A" w:rsidRDefault="005E5C2D" w:rsidP="005E5C2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5E5C2D" w:rsidRPr="00D85E5A" w14:paraId="6283C145" w14:textId="77777777" w:rsidTr="009317E5">
        <w:tc>
          <w:tcPr>
            <w:tcW w:w="704" w:type="dxa"/>
            <w:shd w:val="clear" w:color="auto" w:fill="E7E6E6" w:themeFill="background2"/>
          </w:tcPr>
          <w:p w14:paraId="5D2599CF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068A8653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0B4FD5C1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10C7F80D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5E5C2D" w:rsidRPr="00D85E5A" w14:paraId="7F98202A" w14:textId="77777777" w:rsidTr="009317E5">
        <w:tc>
          <w:tcPr>
            <w:tcW w:w="704" w:type="dxa"/>
          </w:tcPr>
          <w:p w14:paraId="739A56E5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03047F70" w14:textId="2F01A536" w:rsidR="005E5C2D" w:rsidRPr="00D85E5A" w:rsidRDefault="00176E7B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รบกว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ข้อมูล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หน่อย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รับ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ทำสัญญา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ว้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6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ปี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ปัจจุบั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่อ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ดือ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ล่ะ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15,719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บาท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รับ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  <w:tc>
          <w:tcPr>
            <w:tcW w:w="2798" w:type="dxa"/>
          </w:tcPr>
          <w:p w14:paraId="5E99A30F" w14:textId="5C3A6013" w:rsidR="005E5C2D" w:rsidRPr="00D85E5A" w:rsidRDefault="000F6BD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รบกว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ข้อมูล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หน่อย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รับ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ทำสัญญา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ว้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6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ปี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ปัจจุบั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่อ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ดือ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ล่ะ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15,719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บาท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รับ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  <w:tc>
          <w:tcPr>
            <w:tcW w:w="2254" w:type="dxa"/>
          </w:tcPr>
          <w:p w14:paraId="47115935" w14:textId="20B12191" w:rsidR="005E5C2D" w:rsidRPr="00D85E5A" w:rsidRDefault="000F6BD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2C25E1AF" w14:textId="77777777" w:rsidR="005E5C2D" w:rsidRDefault="005E5C2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DD209C" w14:textId="77777777" w:rsidR="000F6AA7" w:rsidRDefault="000F6AA7">
      <w:pPr>
        <w:rPr>
          <w:rFonts w:ascii="Times New Roman" w:eastAsiaTheme="majorEastAsia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br w:type="page"/>
      </w:r>
    </w:p>
    <w:p w14:paraId="444FCC24" w14:textId="5F383885" w:rsidR="005E5C2D" w:rsidRPr="00D85E5A" w:rsidRDefault="005E5C2D" w:rsidP="005E5C2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0" w:name="_Toc15386893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lastRenderedPageBreak/>
        <w:t>UTC-0</w:t>
      </w:r>
      <w:r w:rsidR="008008B8">
        <w:rPr>
          <w:rFonts w:ascii="Times New Roman" w:hAnsi="Times New Roman" w:cs="Times New Roman"/>
          <w:b/>
          <w:bCs/>
          <w:color w:val="auto"/>
          <w:sz w:val="28"/>
          <w:szCs w:val="36"/>
        </w:rPr>
        <w:t>6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="00D9653C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proofErr w:type="spellStart"/>
      <w:proofErr w:type="gramStart"/>
      <w:r w:rsidR="00B5330D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checkAvailableSpell</w:t>
      </w:r>
      <w:proofErr w:type="spellEnd"/>
      <w:r w:rsidR="00B5330D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B5330D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ext: String)</w:t>
      </w:r>
      <w:bookmarkEnd w:id="10"/>
    </w:p>
    <w:p w14:paraId="44576B8D" w14:textId="6D3C1248" w:rsidR="005E5C2D" w:rsidRPr="00D85E5A" w:rsidRDefault="005E5C2D" w:rsidP="005E5C2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68C5DE55" w14:textId="77777777" w:rsidR="005E5C2D" w:rsidRPr="00D85E5A" w:rsidRDefault="005E5C2D" w:rsidP="005E5C2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5E5C2D" w:rsidRPr="00D85E5A" w14:paraId="0E4F7B7D" w14:textId="77777777" w:rsidTr="009317E5">
        <w:tc>
          <w:tcPr>
            <w:tcW w:w="704" w:type="dxa"/>
            <w:shd w:val="clear" w:color="auto" w:fill="E7E6E6" w:themeFill="background2"/>
          </w:tcPr>
          <w:p w14:paraId="09EF421E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3AC82734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2B94D979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0867B9CC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5E5C2D" w:rsidRPr="00D85E5A" w14:paraId="47B5BCD3" w14:textId="77777777" w:rsidTr="009317E5">
        <w:tc>
          <w:tcPr>
            <w:tcW w:w="704" w:type="dxa"/>
          </w:tcPr>
          <w:p w14:paraId="1A411C9D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4EF38156" w14:textId="17CC307A" w:rsidR="005E5C2D" w:rsidRPr="005C31B2" w:rsidRDefault="006E4801" w:rsidP="009317E5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bidi="th-TH"/>
              </w:rPr>
            </w:pPr>
            <w:r w:rsidRPr="00F82B68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F82B68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ลียม</w:t>
            </w:r>
            <w:r w:rsidRPr="00F82B68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F82B68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ลือม</w:t>
            </w:r>
            <w:r w:rsidRPr="00F82B68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  <w:tc>
          <w:tcPr>
            <w:tcW w:w="2798" w:type="dxa"/>
          </w:tcPr>
          <w:p w14:paraId="6EB592F6" w14:textId="38F6BBF7" w:rsidR="005E5C2D" w:rsidRPr="00D85E5A" w:rsidRDefault="00F82B68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2B68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F82B68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ลียม</w:t>
            </w:r>
            <w:r w:rsidRPr="00F82B68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F82B68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ลือม</w:t>
            </w:r>
            <w:r w:rsidRPr="00F82B68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  <w:tc>
          <w:tcPr>
            <w:tcW w:w="2254" w:type="dxa"/>
          </w:tcPr>
          <w:p w14:paraId="46D3D596" w14:textId="2F5DB500" w:rsidR="005E5C2D" w:rsidRPr="00D85E5A" w:rsidRDefault="006E4801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105872B9" w14:textId="77777777" w:rsidR="00F2685A" w:rsidRDefault="00F2685A" w:rsidP="00B5330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</w:p>
    <w:p w14:paraId="06239B11" w14:textId="30322F97" w:rsidR="00B5330D" w:rsidRPr="00D85E5A" w:rsidRDefault="00B5330D" w:rsidP="00B5330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1" w:name="_Toc15386894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0</w:t>
      </w:r>
      <w:r>
        <w:rPr>
          <w:rFonts w:ascii="Times New Roman" w:hAnsi="Times New Roman" w:cs="Times New Roman"/>
          <w:b/>
          <w:bCs/>
          <w:color w:val="auto"/>
          <w:sz w:val="28"/>
          <w:szCs w:val="36"/>
        </w:rPr>
        <w:t>7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Pr="00D12B8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proofErr w:type="gramStart"/>
      <w:r w:rsidR="007315E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getCorrection</w:t>
      </w:r>
      <w:proofErr w:type="spellEnd"/>
      <w:r w:rsidR="007315E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7315E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ext: String)</w:t>
      </w:r>
      <w:bookmarkEnd w:id="11"/>
    </w:p>
    <w:p w14:paraId="1F009C5E" w14:textId="6E878C22" w:rsidR="00B5330D" w:rsidRPr="00D85E5A" w:rsidRDefault="00B5330D" w:rsidP="00B5330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757B76AC" w14:textId="77777777" w:rsidR="00B5330D" w:rsidRPr="00D85E5A" w:rsidRDefault="00B5330D" w:rsidP="00B5330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B5330D" w:rsidRPr="00D85E5A" w14:paraId="536102D2" w14:textId="77777777" w:rsidTr="009317E5">
        <w:tc>
          <w:tcPr>
            <w:tcW w:w="704" w:type="dxa"/>
            <w:shd w:val="clear" w:color="auto" w:fill="E7E6E6" w:themeFill="background2"/>
          </w:tcPr>
          <w:p w14:paraId="1C848AFD" w14:textId="77777777" w:rsidR="00B5330D" w:rsidRPr="00D85E5A" w:rsidRDefault="00B5330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23D4D1F8" w14:textId="77777777" w:rsidR="00B5330D" w:rsidRPr="00D85E5A" w:rsidRDefault="00B5330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3687EA91" w14:textId="77777777" w:rsidR="00B5330D" w:rsidRPr="00D85E5A" w:rsidRDefault="00B5330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173E7D7E" w14:textId="77777777" w:rsidR="00B5330D" w:rsidRPr="00D85E5A" w:rsidRDefault="00B5330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B5330D" w:rsidRPr="00D85E5A" w14:paraId="18BC478D" w14:textId="77777777" w:rsidTr="009317E5">
        <w:tc>
          <w:tcPr>
            <w:tcW w:w="704" w:type="dxa"/>
          </w:tcPr>
          <w:p w14:paraId="4BB60708" w14:textId="77777777" w:rsidR="00B5330D" w:rsidRPr="00D85E5A" w:rsidRDefault="00B5330D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2138A875" w14:textId="692E6C53" w:rsidR="00B5330D" w:rsidRPr="008A4335" w:rsidRDefault="00ED27C8" w:rsidP="009317E5">
            <w:pPr>
              <w:rPr>
                <w:rFonts w:ascii="Times New Roman" w:hAnsi="Times New Roman" w:hint="cs"/>
                <w:sz w:val="24"/>
                <w:szCs w:val="24"/>
                <w:cs/>
                <w:lang w:bidi="th-TH"/>
              </w:rPr>
            </w:pPr>
            <w:r w:rsidRPr="00243A58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ลียม</w:t>
            </w:r>
          </w:p>
        </w:tc>
        <w:tc>
          <w:tcPr>
            <w:tcW w:w="2798" w:type="dxa"/>
          </w:tcPr>
          <w:p w14:paraId="15A34F39" w14:textId="1F18A326" w:rsidR="00B5330D" w:rsidRPr="00D85E5A" w:rsidRDefault="00ED27C8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43A58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ลียม</w:t>
            </w:r>
          </w:p>
        </w:tc>
        <w:tc>
          <w:tcPr>
            <w:tcW w:w="2254" w:type="dxa"/>
          </w:tcPr>
          <w:p w14:paraId="3522F275" w14:textId="111EA0B0" w:rsidR="00B5330D" w:rsidRPr="00D85E5A" w:rsidRDefault="00ED27C8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514C0AAD" w14:textId="77777777" w:rsidR="005E5C2D" w:rsidRDefault="005E5C2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428289" w14:textId="6E9AE248" w:rsidR="005E5C2D" w:rsidRPr="00D85E5A" w:rsidRDefault="005E5C2D" w:rsidP="005E5C2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2" w:name="_Toc15386895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0</w:t>
      </w:r>
      <w:r w:rsidR="007315EF">
        <w:rPr>
          <w:rFonts w:ascii="Times New Roman" w:hAnsi="Times New Roman" w:cs="Times New Roman"/>
          <w:b/>
          <w:bCs/>
          <w:color w:val="auto"/>
          <w:sz w:val="28"/>
          <w:szCs w:val="36"/>
        </w:rPr>
        <w:t>8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="00D12B84" w:rsidRPr="00D12B8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proofErr w:type="gramStart"/>
      <w:r w:rsidR="002F4B33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getPOSTagging</w:t>
      </w:r>
      <w:proofErr w:type="spellEnd"/>
      <w:r w:rsidR="002F4B33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2F4B33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words: String[])</w:t>
      </w:r>
      <w:bookmarkEnd w:id="12"/>
    </w:p>
    <w:p w14:paraId="2B96ACFE" w14:textId="07018C70" w:rsidR="005E5C2D" w:rsidRPr="00D85E5A" w:rsidRDefault="005E5C2D" w:rsidP="005E5C2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4E77636A" w14:textId="77777777" w:rsidR="005E5C2D" w:rsidRPr="00D85E5A" w:rsidRDefault="005E5C2D" w:rsidP="005E5C2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5E5C2D" w:rsidRPr="00D85E5A" w14:paraId="47376138" w14:textId="77777777" w:rsidTr="009317E5">
        <w:tc>
          <w:tcPr>
            <w:tcW w:w="704" w:type="dxa"/>
            <w:shd w:val="clear" w:color="auto" w:fill="E7E6E6" w:themeFill="background2"/>
          </w:tcPr>
          <w:p w14:paraId="552DBCDD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56B33E94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35749ADE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55660E17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5E5C2D" w:rsidRPr="00D85E5A" w14:paraId="3A892F83" w14:textId="77777777" w:rsidTr="009317E5">
        <w:tc>
          <w:tcPr>
            <w:tcW w:w="704" w:type="dxa"/>
          </w:tcPr>
          <w:p w14:paraId="32998B85" w14:textId="77777777" w:rsidR="005E5C2D" w:rsidRPr="00D85E5A" w:rsidRDefault="005E5C2D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478A2F8E" w14:textId="07009A60" w:rsidR="005E5C2D" w:rsidRPr="00D85E5A" w:rsidRDefault="00AA6681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6681">
              <w:rPr>
                <w:rFonts w:ascii="Times New Roman" w:hAnsi="Times New Roman" w:cs="Times New Roman"/>
                <w:sz w:val="24"/>
                <w:szCs w:val="24"/>
              </w:rPr>
              <w:t>[('</w:t>
            </w:r>
            <w:r w:rsidRPr="00AA668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าร</w:t>
            </w:r>
            <w:r w:rsidRPr="00AA6681">
              <w:rPr>
                <w:rFonts w:ascii="Times New Roman" w:hAnsi="Times New Roman" w:cs="Times New Roman"/>
                <w:sz w:val="24"/>
                <w:szCs w:val="24"/>
              </w:rPr>
              <w:t>', 'FIXN'), ('</w:t>
            </w:r>
            <w:r w:rsidRPr="00AA668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ดินทาง</w:t>
            </w:r>
            <w:r w:rsidRPr="00AA6681">
              <w:rPr>
                <w:rFonts w:ascii="Times New Roman" w:hAnsi="Times New Roman" w:cs="Times New Roman"/>
                <w:sz w:val="24"/>
                <w:szCs w:val="24"/>
              </w:rPr>
              <w:t>', 'VACT')]</w:t>
            </w:r>
          </w:p>
        </w:tc>
        <w:tc>
          <w:tcPr>
            <w:tcW w:w="2798" w:type="dxa"/>
          </w:tcPr>
          <w:p w14:paraId="1B4F23F1" w14:textId="70AE038D" w:rsidR="005E5C2D" w:rsidRPr="00D85E5A" w:rsidRDefault="00AA6681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6681">
              <w:rPr>
                <w:rFonts w:ascii="Times New Roman" w:hAnsi="Times New Roman" w:cs="Times New Roman"/>
                <w:sz w:val="24"/>
                <w:szCs w:val="24"/>
              </w:rPr>
              <w:t>[('</w:t>
            </w:r>
            <w:r w:rsidRPr="00AA668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าร</w:t>
            </w:r>
            <w:r w:rsidRPr="00AA6681">
              <w:rPr>
                <w:rFonts w:ascii="Times New Roman" w:hAnsi="Times New Roman" w:cs="Times New Roman"/>
                <w:sz w:val="24"/>
                <w:szCs w:val="24"/>
              </w:rPr>
              <w:t>', 'FIXN'), ('</w:t>
            </w:r>
            <w:r w:rsidRPr="00AA668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ดินทาง</w:t>
            </w:r>
            <w:r w:rsidRPr="00AA6681">
              <w:rPr>
                <w:rFonts w:ascii="Times New Roman" w:hAnsi="Times New Roman" w:cs="Times New Roman"/>
                <w:sz w:val="24"/>
                <w:szCs w:val="24"/>
              </w:rPr>
              <w:t>', 'VACT')]</w:t>
            </w:r>
          </w:p>
        </w:tc>
        <w:tc>
          <w:tcPr>
            <w:tcW w:w="2254" w:type="dxa"/>
          </w:tcPr>
          <w:p w14:paraId="4622A7B9" w14:textId="45B9A9FB" w:rsidR="005E5C2D" w:rsidRPr="00D85E5A" w:rsidRDefault="00AA6681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28254B3E" w14:textId="77777777" w:rsidR="006B483D" w:rsidRDefault="006B483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C44B63" w14:textId="2180A1E5" w:rsidR="006B483D" w:rsidRPr="00D85E5A" w:rsidRDefault="006B483D" w:rsidP="006B483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3" w:name="_Toc15386896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0</w:t>
      </w:r>
      <w:r w:rsidR="002F4B33">
        <w:rPr>
          <w:rFonts w:ascii="Times New Roman" w:hAnsi="Times New Roman" w:cs="Times New Roman"/>
          <w:b/>
          <w:bCs/>
          <w:color w:val="auto"/>
          <w:sz w:val="28"/>
          <w:szCs w:val="36"/>
        </w:rPr>
        <w:t>9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="00E250EA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proofErr w:type="spellStart"/>
      <w:proofErr w:type="gramStart"/>
      <w:r w:rsidR="008B756E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generateBagOfWord</w:t>
      </w:r>
      <w:proofErr w:type="spellEnd"/>
      <w:r w:rsidR="008B756E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8B756E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words: String[])</w:t>
      </w:r>
      <w:bookmarkEnd w:id="13"/>
    </w:p>
    <w:p w14:paraId="3A8CE1D8" w14:textId="161AD896" w:rsidR="006B483D" w:rsidRPr="00D85E5A" w:rsidRDefault="006B483D" w:rsidP="006B483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49C0DCE2" w14:textId="77777777" w:rsidR="006B483D" w:rsidRPr="00D85E5A" w:rsidRDefault="006B483D" w:rsidP="006B483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6B483D" w:rsidRPr="00D85E5A" w14:paraId="719DDFA4" w14:textId="77777777" w:rsidTr="009317E5">
        <w:tc>
          <w:tcPr>
            <w:tcW w:w="704" w:type="dxa"/>
            <w:shd w:val="clear" w:color="auto" w:fill="E7E6E6" w:themeFill="background2"/>
          </w:tcPr>
          <w:p w14:paraId="06E69389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56B6A28B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37869C0B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421D1AE7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6B483D" w:rsidRPr="00D85E5A" w14:paraId="7D72DD83" w14:textId="77777777" w:rsidTr="009317E5">
        <w:tc>
          <w:tcPr>
            <w:tcW w:w="704" w:type="dxa"/>
          </w:tcPr>
          <w:p w14:paraId="50997A9B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2B017908" w14:textId="0EF2012E" w:rsidR="006B483D" w:rsidRPr="00D85E5A" w:rsidRDefault="004630A8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30A8">
              <w:rPr>
                <w:rFonts w:ascii="Times New Roman" w:hAnsi="Times New Roman" w:cs="Times New Roman"/>
                <w:sz w:val="24"/>
                <w:szCs w:val="24"/>
              </w:rPr>
              <w:t>[0, …</w:t>
            </w:r>
            <w:proofErr w:type="gramStart"/>
            <w:r w:rsidRPr="004630A8">
              <w:rPr>
                <w:rFonts w:ascii="Times New Roman" w:hAnsi="Times New Roman" w:cs="Times New Roman"/>
                <w:sz w:val="24"/>
                <w:szCs w:val="24"/>
              </w:rPr>
              <w:t>1, ..</w:t>
            </w:r>
            <w:proofErr w:type="gramEnd"/>
            <w:r w:rsidRPr="004630A8">
              <w:rPr>
                <w:rFonts w:ascii="Times New Roman" w:hAnsi="Times New Roman" w:cs="Times New Roman"/>
                <w:sz w:val="24"/>
                <w:szCs w:val="24"/>
              </w:rPr>
              <w:t>1,,0,1,..,0,..1]</w:t>
            </w:r>
          </w:p>
        </w:tc>
        <w:tc>
          <w:tcPr>
            <w:tcW w:w="2798" w:type="dxa"/>
          </w:tcPr>
          <w:p w14:paraId="728CF0E2" w14:textId="57ACC482" w:rsidR="006B483D" w:rsidRPr="00D85E5A" w:rsidRDefault="00C5427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254" w:type="dxa"/>
          </w:tcPr>
          <w:p w14:paraId="24020B29" w14:textId="7334A0E4" w:rsidR="006B483D" w:rsidRPr="00D85E5A" w:rsidRDefault="00BB05B8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</w:tbl>
    <w:p w14:paraId="7B6FB47F" w14:textId="77777777" w:rsidR="006B483D" w:rsidRDefault="006B483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6C5916" w14:textId="4A9D95A2" w:rsidR="006B483D" w:rsidRPr="00D85E5A" w:rsidRDefault="006B483D" w:rsidP="006B483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4" w:name="_Toc15386897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</w:t>
      </w:r>
      <w:r w:rsidR="00303FD9">
        <w:rPr>
          <w:rFonts w:ascii="Times New Roman" w:hAnsi="Times New Roman" w:cs="Times New Roman"/>
          <w:b/>
          <w:bCs/>
          <w:color w:val="auto"/>
          <w:sz w:val="28"/>
          <w:szCs w:val="36"/>
        </w:rPr>
        <w:t>10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="003C32D2" w:rsidRPr="003C32D2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gramStart"/>
      <w:r w:rsidR="00D85C6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sort(</w:t>
      </w:r>
      <w:proofErr w:type="gramEnd"/>
      <w:r w:rsidR="00D85C6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words: String[])</w:t>
      </w:r>
      <w:bookmarkEnd w:id="14"/>
    </w:p>
    <w:p w14:paraId="62A258AA" w14:textId="27E5709B" w:rsidR="006B483D" w:rsidRPr="00D85E5A" w:rsidRDefault="006B483D" w:rsidP="006B483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09304A07" w14:textId="77777777" w:rsidR="006B483D" w:rsidRPr="00D85E5A" w:rsidRDefault="006B483D" w:rsidP="006B483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6B483D" w:rsidRPr="00D85E5A" w14:paraId="2130D0C4" w14:textId="77777777" w:rsidTr="009317E5">
        <w:tc>
          <w:tcPr>
            <w:tcW w:w="704" w:type="dxa"/>
            <w:shd w:val="clear" w:color="auto" w:fill="E7E6E6" w:themeFill="background2"/>
          </w:tcPr>
          <w:p w14:paraId="1C94A0F9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0CF02D4D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7506A954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1B9AEADD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6B483D" w:rsidRPr="00D85E5A" w14:paraId="14A2C047" w14:textId="77777777" w:rsidTr="009317E5">
        <w:tc>
          <w:tcPr>
            <w:tcW w:w="704" w:type="dxa"/>
          </w:tcPr>
          <w:p w14:paraId="68C5B6AF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03FE3C5B" w14:textId="64DE4C27" w:rsidR="006B483D" w:rsidRPr="00D85E5A" w:rsidRDefault="008375F2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รไกร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ะดาษ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ข่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้อน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้าไหม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  <w:tc>
          <w:tcPr>
            <w:tcW w:w="2798" w:type="dxa"/>
          </w:tcPr>
          <w:p w14:paraId="4B5E2E4C" w14:textId="2AE1C532" w:rsidR="006B483D" w:rsidRPr="00D85E5A" w:rsidRDefault="008375F2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รไกร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ะดาษ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ข่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้อน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้าไหม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  <w:tc>
          <w:tcPr>
            <w:tcW w:w="2254" w:type="dxa"/>
          </w:tcPr>
          <w:p w14:paraId="7722FF22" w14:textId="07A1C51B" w:rsidR="006B483D" w:rsidRPr="00D85E5A" w:rsidRDefault="008375F2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065D7439" w14:textId="3E180F3F" w:rsidR="006B483D" w:rsidRDefault="006B483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20BDAD" w14:textId="288BBEB2" w:rsidR="00ED067A" w:rsidRPr="00D85E5A" w:rsidRDefault="00ED067A" w:rsidP="00ED067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5" w:name="_Toc15386898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</w:t>
      </w:r>
      <w:r>
        <w:rPr>
          <w:rFonts w:ascii="Times New Roman" w:hAnsi="Times New Roman" w:cs="Times New Roman"/>
          <w:b/>
          <w:bCs/>
          <w:color w:val="auto"/>
          <w:sz w:val="28"/>
          <w:szCs w:val="36"/>
        </w:rPr>
        <w:t>11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proofErr w:type="spellStart"/>
      <w:proofErr w:type="gramStart"/>
      <w:r w:rsidR="00964D65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sortReverse</w:t>
      </w:r>
      <w:proofErr w:type="spellEnd"/>
      <w:r w:rsidR="00964D65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964D65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words: String[])</w:t>
      </w:r>
      <w:bookmarkEnd w:id="15"/>
    </w:p>
    <w:p w14:paraId="4A197FDF" w14:textId="3AA337BD" w:rsidR="00ED067A" w:rsidRPr="00D85E5A" w:rsidRDefault="00ED067A" w:rsidP="00ED067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4F4B68C0" w14:textId="77777777" w:rsidR="00ED067A" w:rsidRPr="00D85E5A" w:rsidRDefault="00ED067A" w:rsidP="00ED06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ED067A" w:rsidRPr="00D85E5A" w14:paraId="7B6654B3" w14:textId="77777777" w:rsidTr="009317E5">
        <w:tc>
          <w:tcPr>
            <w:tcW w:w="704" w:type="dxa"/>
            <w:shd w:val="clear" w:color="auto" w:fill="E7E6E6" w:themeFill="background2"/>
          </w:tcPr>
          <w:p w14:paraId="1AFE6651" w14:textId="77777777" w:rsidR="00ED067A" w:rsidRPr="00D85E5A" w:rsidRDefault="00ED067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2CA7FFBA" w14:textId="77777777" w:rsidR="00ED067A" w:rsidRPr="00D85E5A" w:rsidRDefault="00ED067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440A554B" w14:textId="77777777" w:rsidR="00ED067A" w:rsidRPr="00D85E5A" w:rsidRDefault="00ED067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5B76E61A" w14:textId="77777777" w:rsidR="00ED067A" w:rsidRPr="00D85E5A" w:rsidRDefault="00ED067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ED067A" w:rsidRPr="00D85E5A" w14:paraId="4F494D87" w14:textId="77777777" w:rsidTr="009317E5">
        <w:tc>
          <w:tcPr>
            <w:tcW w:w="704" w:type="dxa"/>
          </w:tcPr>
          <w:p w14:paraId="1FCC4E64" w14:textId="77777777" w:rsidR="00ED067A" w:rsidRPr="00D85E5A" w:rsidRDefault="00ED067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7BE81370" w14:textId="35CEF70A" w:rsidR="00ED067A" w:rsidRPr="00D85E5A" w:rsidRDefault="00791E92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[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้อน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ะดาษ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รไกร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ข่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้าไหม"]</w:t>
            </w:r>
          </w:p>
        </w:tc>
        <w:tc>
          <w:tcPr>
            <w:tcW w:w="2798" w:type="dxa"/>
          </w:tcPr>
          <w:p w14:paraId="113EA9F9" w14:textId="5E28342F" w:rsidR="00ED067A" w:rsidRPr="00D85E5A" w:rsidRDefault="00791E92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[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้อน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ะดาษ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รไกร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ข่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้าไหม"]</w:t>
            </w:r>
          </w:p>
        </w:tc>
        <w:tc>
          <w:tcPr>
            <w:tcW w:w="2254" w:type="dxa"/>
          </w:tcPr>
          <w:p w14:paraId="2C0B79B8" w14:textId="05F449FA" w:rsidR="00ED067A" w:rsidRPr="00D85E5A" w:rsidRDefault="00791E92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3C0DA932" w14:textId="77777777" w:rsidR="00ED067A" w:rsidRDefault="00ED06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32D408" w14:textId="77777777" w:rsidR="0093038E" w:rsidRDefault="0093038E">
      <w:pPr>
        <w:rPr>
          <w:rFonts w:ascii="Times New Roman" w:eastAsiaTheme="majorEastAsia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br w:type="page"/>
      </w:r>
    </w:p>
    <w:p w14:paraId="4A4065EE" w14:textId="0AB4CD40" w:rsidR="006B483D" w:rsidRPr="00D85E5A" w:rsidRDefault="006B483D" w:rsidP="006B483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6" w:name="_Toc15386899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lastRenderedPageBreak/>
        <w:t>UTC-</w:t>
      </w:r>
      <w:r>
        <w:rPr>
          <w:rFonts w:ascii="Times New Roman" w:hAnsi="Times New Roman" w:cs="Times New Roman"/>
          <w:b/>
          <w:bCs/>
          <w:color w:val="auto"/>
          <w:sz w:val="28"/>
          <w:szCs w:val="36"/>
        </w:rPr>
        <w:t>1</w:t>
      </w:r>
      <w:r w:rsidR="00964D65">
        <w:rPr>
          <w:rFonts w:ascii="Times New Roman" w:hAnsi="Times New Roman" w:cs="Times New Roman"/>
          <w:b/>
          <w:bCs/>
          <w:color w:val="auto"/>
          <w:sz w:val="28"/>
          <w:szCs w:val="36"/>
        </w:rPr>
        <w:t>2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="001840AB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proofErr w:type="spellStart"/>
      <w:proofErr w:type="gramStart"/>
      <w:r w:rsidR="007C3378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StopWord</w:t>
      </w:r>
      <w:proofErr w:type="spellEnd"/>
      <w:r w:rsidR="007C3378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7C3378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words: String[])</w:t>
      </w:r>
      <w:bookmarkEnd w:id="16"/>
    </w:p>
    <w:p w14:paraId="23933048" w14:textId="1495EFA6" w:rsidR="006B483D" w:rsidRPr="00D85E5A" w:rsidRDefault="006B483D" w:rsidP="006B483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60B0054F" w14:textId="77777777" w:rsidR="006B483D" w:rsidRPr="00D85E5A" w:rsidRDefault="006B483D" w:rsidP="006B483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6B483D" w:rsidRPr="00D85E5A" w14:paraId="1714826B" w14:textId="77777777" w:rsidTr="009317E5">
        <w:tc>
          <w:tcPr>
            <w:tcW w:w="704" w:type="dxa"/>
            <w:shd w:val="clear" w:color="auto" w:fill="E7E6E6" w:themeFill="background2"/>
          </w:tcPr>
          <w:p w14:paraId="5BC888A8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372F7085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31FC6FD7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3C5B568F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6B483D" w:rsidRPr="00D85E5A" w14:paraId="4CF1462B" w14:textId="77777777" w:rsidTr="009317E5">
        <w:tc>
          <w:tcPr>
            <w:tcW w:w="704" w:type="dxa"/>
          </w:tcPr>
          <w:p w14:paraId="08DC0DE1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7D0D1D64" w14:textId="7F34BFE0" w:rsidR="006B483D" w:rsidRPr="0002501F" w:rsidRDefault="00F56D96" w:rsidP="0002501F">
            <w:pPr>
              <w:pStyle w:val="HTML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</w:t>
            </w:r>
            <w:r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รัก</w:t>
            </w:r>
            <w:r>
              <w:rPr>
                <w:color w:val="000000"/>
                <w:sz w:val="21"/>
                <w:szCs w:val="21"/>
              </w:rPr>
              <w:t>'</w:t>
            </w:r>
            <w:r w:rsidR="00FB05A2">
              <w:rPr>
                <w:color w:val="000000"/>
                <w:sz w:val="21"/>
                <w:szCs w:val="21"/>
              </w:rPr>
              <w:t>,'</w:t>
            </w:r>
            <w:r w:rsidR="00FB05A2" w:rsidRPr="00FB05A2"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แมว</w:t>
            </w:r>
            <w:r w:rsidR="00FB05A2">
              <w:rPr>
                <w:color w:val="000000"/>
                <w:sz w:val="21"/>
                <w:szCs w:val="21"/>
              </w:rPr>
              <w:t>'</w:t>
            </w:r>
            <w:r>
              <w:rPr>
                <w:color w:val="000000"/>
                <w:sz w:val="21"/>
                <w:szCs w:val="21"/>
              </w:rPr>
              <w:t>]</w:t>
            </w:r>
          </w:p>
        </w:tc>
        <w:tc>
          <w:tcPr>
            <w:tcW w:w="2798" w:type="dxa"/>
          </w:tcPr>
          <w:p w14:paraId="7B2D8F6B" w14:textId="430F48E7" w:rsidR="006B483D" w:rsidRPr="00D85E5A" w:rsidRDefault="00FB05A2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1"/>
                <w:szCs w:val="21"/>
              </w:rPr>
              <w:t>['</w:t>
            </w:r>
            <w:r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รัก</w:t>
            </w:r>
            <w:r>
              <w:rPr>
                <w:color w:val="000000"/>
                <w:sz w:val="21"/>
                <w:szCs w:val="21"/>
              </w:rPr>
              <w:t>','</w:t>
            </w:r>
            <w:r w:rsidRPr="00FB05A2"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แมว</w:t>
            </w:r>
            <w:r>
              <w:rPr>
                <w:color w:val="000000"/>
                <w:sz w:val="21"/>
                <w:szCs w:val="21"/>
              </w:rPr>
              <w:t>']</w:t>
            </w:r>
          </w:p>
        </w:tc>
        <w:tc>
          <w:tcPr>
            <w:tcW w:w="2254" w:type="dxa"/>
          </w:tcPr>
          <w:p w14:paraId="1DE3F316" w14:textId="5FF3E58F" w:rsidR="006B483D" w:rsidRPr="00D85E5A" w:rsidRDefault="00FB05A2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12B9D188" w14:textId="77777777" w:rsidR="006B483D" w:rsidRDefault="006B483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A81B21" w14:textId="68244535" w:rsidR="006B483D" w:rsidRPr="00D85E5A" w:rsidRDefault="006B483D" w:rsidP="006B483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7" w:name="_Toc15386900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</w:t>
      </w:r>
      <w:r>
        <w:rPr>
          <w:rFonts w:ascii="Times New Roman" w:hAnsi="Times New Roman" w:cs="Times New Roman"/>
          <w:b/>
          <w:bCs/>
          <w:color w:val="auto"/>
          <w:sz w:val="28"/>
          <w:szCs w:val="36"/>
        </w:rPr>
        <w:t>1</w:t>
      </w:r>
      <w:r w:rsidR="00964D65">
        <w:rPr>
          <w:rFonts w:ascii="Times New Roman" w:hAnsi="Times New Roman" w:cs="Times New Roman"/>
          <w:b/>
          <w:bCs/>
          <w:color w:val="auto"/>
          <w:sz w:val="28"/>
          <w:szCs w:val="36"/>
        </w:rPr>
        <w:t>3</w:t>
      </w:r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="00A4409A" w:rsidRPr="00A4409A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gramStart"/>
      <w:r w:rsidR="00994AD8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stemming(</w:t>
      </w:r>
      <w:proofErr w:type="gramEnd"/>
      <w:r w:rsidR="00994AD8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words: String[])</w:t>
      </w:r>
      <w:bookmarkEnd w:id="17"/>
    </w:p>
    <w:p w14:paraId="3525C131" w14:textId="61BD3217" w:rsidR="006B483D" w:rsidRPr="00D85E5A" w:rsidRDefault="006B483D" w:rsidP="006B483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0471468D" w14:textId="77777777" w:rsidR="006B483D" w:rsidRPr="00D85E5A" w:rsidRDefault="006B483D" w:rsidP="006B483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6B483D" w:rsidRPr="00D85E5A" w14:paraId="3C55F8F0" w14:textId="77777777" w:rsidTr="009317E5">
        <w:tc>
          <w:tcPr>
            <w:tcW w:w="704" w:type="dxa"/>
            <w:shd w:val="clear" w:color="auto" w:fill="E7E6E6" w:themeFill="background2"/>
          </w:tcPr>
          <w:p w14:paraId="08AC4939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5481B372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0ECE0EE8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121EA2BD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6B483D" w:rsidRPr="00D85E5A" w14:paraId="2078AB71" w14:textId="77777777" w:rsidTr="009317E5">
        <w:tc>
          <w:tcPr>
            <w:tcW w:w="704" w:type="dxa"/>
          </w:tcPr>
          <w:p w14:paraId="493BE594" w14:textId="77777777" w:rsidR="006B483D" w:rsidRPr="00D85E5A" w:rsidRDefault="006B483D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19E3492B" w14:textId="6996AEF0" w:rsidR="006B483D" w:rsidRPr="00D85E5A" w:rsidRDefault="00D07E72" w:rsidP="009317E5">
            <w:pPr>
              <w:rPr>
                <w:rFonts w:ascii="Times New Roman" w:hAnsi="Times New Roman" w:cs="Times New Roman"/>
                <w:sz w:val="24"/>
                <w:szCs w:val="24"/>
                <w:lang w:bidi="th-TH"/>
              </w:rPr>
            </w:pPr>
            <w:r>
              <w:rPr>
                <w:color w:val="000000"/>
                <w:sz w:val="21"/>
                <w:szCs w:val="21"/>
              </w:rPr>
              <w:t>['</w:t>
            </w:r>
            <w:r w:rsidRPr="0096049A"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เชียงใหม่</w:t>
            </w:r>
            <w:r>
              <w:rPr>
                <w:color w:val="000000"/>
                <w:sz w:val="21"/>
                <w:szCs w:val="21"/>
              </w:rPr>
              <w:t>']</w:t>
            </w:r>
          </w:p>
        </w:tc>
        <w:tc>
          <w:tcPr>
            <w:tcW w:w="2798" w:type="dxa"/>
          </w:tcPr>
          <w:p w14:paraId="3F7AA766" w14:textId="2E2215F7" w:rsidR="006B483D" w:rsidRPr="00D85E5A" w:rsidRDefault="00D07E72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1"/>
                <w:szCs w:val="21"/>
              </w:rPr>
              <w:t>['</w:t>
            </w:r>
            <w:r w:rsidRPr="0096049A"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เชียงใหม่</w:t>
            </w:r>
            <w:r>
              <w:rPr>
                <w:color w:val="000000"/>
                <w:sz w:val="21"/>
                <w:szCs w:val="21"/>
              </w:rPr>
              <w:t>']</w:t>
            </w:r>
          </w:p>
        </w:tc>
        <w:tc>
          <w:tcPr>
            <w:tcW w:w="2254" w:type="dxa"/>
          </w:tcPr>
          <w:p w14:paraId="5F74D768" w14:textId="64533490" w:rsidR="006B483D" w:rsidRPr="00D85E5A" w:rsidRDefault="00D07E72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1"/>
                <w:szCs w:val="21"/>
              </w:rPr>
              <w:t>Pass</w:t>
            </w:r>
          </w:p>
        </w:tc>
      </w:tr>
    </w:tbl>
    <w:p w14:paraId="3347FB73" w14:textId="77777777" w:rsidR="00A4409A" w:rsidRDefault="00A4409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863AF3" w14:textId="44335A73" w:rsidR="00A4409A" w:rsidRPr="00D85E5A" w:rsidRDefault="00A4409A" w:rsidP="00A4409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8" w:name="_Toc15386901"/>
      <w:r w:rsidRPr="00D85E5A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</w:t>
      </w:r>
      <w:r>
        <w:rPr>
          <w:rFonts w:ascii="Times New Roman" w:hAnsi="Times New Roman" w:cs="Times New Roman"/>
          <w:b/>
          <w:bCs/>
          <w:color w:val="auto"/>
          <w:sz w:val="28"/>
          <w:szCs w:val="36"/>
        </w:rPr>
        <w:t>1</w:t>
      </w:r>
      <w:r w:rsidR="00964D65">
        <w:rPr>
          <w:rFonts w:ascii="Times New Roman" w:hAnsi="Times New Roman" w:cs="Times New Roman"/>
          <w:b/>
          <w:bCs/>
          <w:color w:val="auto"/>
          <w:sz w:val="28"/>
          <w:szCs w:val="36"/>
        </w:rPr>
        <w:t>4</w:t>
      </w:r>
      <w:r w:rsidRPr="00350F74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gramStart"/>
      <w:r w:rsidR="003E372C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Sentiment(</w:t>
      </w:r>
      <w:proofErr w:type="gramEnd"/>
      <w:r w:rsidR="003E372C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ext: String)</w:t>
      </w:r>
      <w:bookmarkEnd w:id="18"/>
    </w:p>
    <w:p w14:paraId="179063C2" w14:textId="10AFB51F" w:rsidR="00A4409A" w:rsidRPr="00D85E5A" w:rsidRDefault="00A4409A" w:rsidP="00A4409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uly </w:t>
      </w:r>
      <w:r w:rsidR="00106A89">
        <w:rPr>
          <w:rFonts w:ascii="Times New Roman" w:hAnsi="Times New Roman" w:cs="Times New Roman"/>
          <w:sz w:val="24"/>
          <w:szCs w:val="24"/>
        </w:rPr>
        <w:t>27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194FB71C" w14:textId="77777777" w:rsidR="00A4409A" w:rsidRPr="00D85E5A" w:rsidRDefault="00A4409A" w:rsidP="00A4409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85E5A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D85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A4409A" w:rsidRPr="00D85E5A" w14:paraId="2DA0B032" w14:textId="77777777" w:rsidTr="009317E5">
        <w:tc>
          <w:tcPr>
            <w:tcW w:w="704" w:type="dxa"/>
            <w:shd w:val="clear" w:color="auto" w:fill="E7E6E6" w:themeFill="background2"/>
          </w:tcPr>
          <w:p w14:paraId="22307867" w14:textId="77777777" w:rsidR="00A4409A" w:rsidRPr="00D85E5A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3887C8FB" w14:textId="77777777" w:rsidR="00A4409A" w:rsidRPr="00D85E5A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4C361C8D" w14:textId="77777777" w:rsidR="00A4409A" w:rsidRPr="00D85E5A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52F21F1E" w14:textId="77777777" w:rsidR="00A4409A" w:rsidRPr="00D85E5A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A4409A" w:rsidRPr="00D85E5A" w14:paraId="19EE4870" w14:textId="77777777" w:rsidTr="009317E5">
        <w:tc>
          <w:tcPr>
            <w:tcW w:w="704" w:type="dxa"/>
          </w:tcPr>
          <w:p w14:paraId="08943008" w14:textId="77777777" w:rsidR="00A4409A" w:rsidRPr="00D85E5A" w:rsidRDefault="00A4409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5E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3803496C" w14:textId="6A8A094F" w:rsidR="00A4409A" w:rsidRPr="00D85E5A" w:rsidRDefault="00124099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98" w:type="dxa"/>
          </w:tcPr>
          <w:p w14:paraId="712475A5" w14:textId="1CDA29DC" w:rsidR="00A4409A" w:rsidRPr="00D85E5A" w:rsidRDefault="00577AD7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254" w:type="dxa"/>
          </w:tcPr>
          <w:p w14:paraId="1EC22ABD" w14:textId="0BEB7AE4" w:rsidR="00A4409A" w:rsidRPr="00D85E5A" w:rsidRDefault="00577AD7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D623C1" w:rsidRPr="00D85E5A" w14:paraId="6FA47360" w14:textId="77777777" w:rsidTr="005313EC">
        <w:tc>
          <w:tcPr>
            <w:tcW w:w="704" w:type="dxa"/>
          </w:tcPr>
          <w:p w14:paraId="1BAE3781" w14:textId="6032DB2B" w:rsidR="00D623C1" w:rsidRPr="00D85E5A" w:rsidRDefault="00D623C1" w:rsidP="00D62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60" w:type="dxa"/>
          </w:tcPr>
          <w:p w14:paraId="05942091" w14:textId="2603AB7F" w:rsidR="00D623C1" w:rsidRDefault="00D623C1" w:rsidP="00D623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2798" w:type="dxa"/>
          </w:tcPr>
          <w:p w14:paraId="1EB1FFD8" w14:textId="45CC564C" w:rsidR="00D623C1" w:rsidRDefault="00577AD7" w:rsidP="00D62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254" w:type="dxa"/>
          </w:tcPr>
          <w:p w14:paraId="2DB0B88B" w14:textId="3FE684F9" w:rsidR="00D623C1" w:rsidRDefault="00577AD7" w:rsidP="00D623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</w:tbl>
    <w:p w14:paraId="5763AEEA" w14:textId="77777777" w:rsidR="00A4409A" w:rsidRDefault="00A4409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3A3D19" w14:textId="3BC00A2A" w:rsidR="00A4409A" w:rsidRPr="004D5BEC" w:rsidRDefault="00A4409A" w:rsidP="00A4409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19" w:name="_Toc15386902"/>
      <w:r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1</w:t>
      </w:r>
      <w:r w:rsidR="00964D65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5</w:t>
      </w:r>
      <w:r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Pr="004D5BEC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gramStart"/>
      <w:r w:rsidR="002445B6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parse(</w:t>
      </w:r>
      <w:proofErr w:type="gramEnd"/>
      <w:r w:rsidR="002445B6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)</w:t>
      </w:r>
      <w:r w:rsidR="00DB196D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: List&lt;Post&gt;</w:t>
      </w:r>
      <w:bookmarkEnd w:id="19"/>
    </w:p>
    <w:p w14:paraId="2346A5C0" w14:textId="408610E9" w:rsidR="00A4409A" w:rsidRPr="004D5BEC" w:rsidRDefault="00A4409A" w:rsidP="00A4409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D5BEC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4D5BEC">
        <w:rPr>
          <w:rFonts w:ascii="Times New Roman" w:hAnsi="Times New Roman" w:cs="Times New Roman"/>
          <w:sz w:val="24"/>
          <w:szCs w:val="24"/>
        </w:rPr>
        <w:t xml:space="preserve"> July </w:t>
      </w:r>
      <w:r w:rsidR="00106A89">
        <w:rPr>
          <w:rFonts w:ascii="Times New Roman" w:hAnsi="Times New Roman" w:cs="Times New Roman"/>
          <w:sz w:val="24"/>
          <w:szCs w:val="24"/>
        </w:rPr>
        <w:t>2</w:t>
      </w:r>
      <w:r w:rsidR="00F7046C">
        <w:rPr>
          <w:rFonts w:ascii="Times New Roman" w:hAnsi="Times New Roman" w:cs="Times New Roman"/>
          <w:sz w:val="24"/>
          <w:szCs w:val="24"/>
        </w:rPr>
        <w:t>8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 w:rsidRPr="004D5BEC">
        <w:rPr>
          <w:rFonts w:ascii="Times New Roman" w:hAnsi="Times New Roman" w:cs="Times New Roman"/>
          <w:sz w:val="24"/>
          <w:szCs w:val="24"/>
        </w:rPr>
        <w:t>2019</w:t>
      </w:r>
    </w:p>
    <w:p w14:paraId="68517D08" w14:textId="77777777" w:rsidR="00A4409A" w:rsidRPr="004D5BEC" w:rsidRDefault="00A4409A" w:rsidP="00A4409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D5BEC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4D5B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5BEC"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 w:rsidRPr="004D5BEC"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 w:rsidRPr="004D5BEC"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 w:rsidRPr="004D5B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5BEC"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4D5BEC" w:rsidRPr="004D5BEC" w14:paraId="246D7E5E" w14:textId="77777777" w:rsidTr="009317E5">
        <w:tc>
          <w:tcPr>
            <w:tcW w:w="704" w:type="dxa"/>
            <w:shd w:val="clear" w:color="auto" w:fill="E7E6E6" w:themeFill="background2"/>
          </w:tcPr>
          <w:p w14:paraId="19368449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5B7D98F8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7C6241A0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607C87AA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4D5BEC" w:rsidRPr="004D5BEC" w14:paraId="7671B4FA" w14:textId="77777777" w:rsidTr="009317E5">
        <w:tc>
          <w:tcPr>
            <w:tcW w:w="704" w:type="dxa"/>
          </w:tcPr>
          <w:p w14:paraId="1795AE6C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645129A4" w14:textId="2CA8B86C" w:rsidR="00A4409A" w:rsidRPr="004D5BEC" w:rsidRDefault="00485AEB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V file</w:t>
            </w:r>
            <w:r w:rsidR="000B1E47">
              <w:rPr>
                <w:rFonts w:ascii="Times New Roman" w:hAnsi="Times New Roman" w:cs="Times New Roman"/>
                <w:sz w:val="24"/>
                <w:szCs w:val="24"/>
              </w:rPr>
              <w:t xml:space="preserve"> has been generated</w:t>
            </w:r>
          </w:p>
        </w:tc>
        <w:tc>
          <w:tcPr>
            <w:tcW w:w="2798" w:type="dxa"/>
          </w:tcPr>
          <w:p w14:paraId="18B77290" w14:textId="6328ADCA" w:rsidR="00A4409A" w:rsidRPr="004D5BEC" w:rsidRDefault="00EB36A3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V file has been generated</w:t>
            </w:r>
          </w:p>
        </w:tc>
        <w:tc>
          <w:tcPr>
            <w:tcW w:w="2254" w:type="dxa"/>
          </w:tcPr>
          <w:p w14:paraId="50B2CD10" w14:textId="0ED1B5EA" w:rsidR="00A4409A" w:rsidRPr="004D5BEC" w:rsidRDefault="00EB36A3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36908E6E" w14:textId="77777777" w:rsidR="00A4409A" w:rsidRPr="004D5BEC" w:rsidRDefault="00A4409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B4D4CC" w14:textId="2E7A668B" w:rsidR="00A4409A" w:rsidRPr="004D5BEC" w:rsidRDefault="00A4409A" w:rsidP="00A4409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20" w:name="_Toc15386903"/>
      <w:r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1</w:t>
      </w:r>
      <w:r w:rsidR="00964D65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6</w:t>
      </w:r>
      <w:r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Pr="004D5BEC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gramStart"/>
      <w:r w:rsidR="001D135B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parse(</w:t>
      </w:r>
      <w:proofErr w:type="gramEnd"/>
      <w:r w:rsidR="001D135B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): List&lt;</w:t>
      </w:r>
      <w:proofErr w:type="spellStart"/>
      <w:r w:rsidR="001D135B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PostComment</w:t>
      </w:r>
      <w:proofErr w:type="spellEnd"/>
      <w:r w:rsidR="001D135B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&gt;</w:t>
      </w:r>
      <w:bookmarkEnd w:id="20"/>
    </w:p>
    <w:p w14:paraId="4E5487DA" w14:textId="25876C04" w:rsidR="00A4409A" w:rsidRPr="004D5BEC" w:rsidRDefault="00A4409A" w:rsidP="00A4409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D5BEC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4D5BEC">
        <w:rPr>
          <w:rFonts w:ascii="Times New Roman" w:hAnsi="Times New Roman" w:cs="Times New Roman"/>
          <w:sz w:val="24"/>
          <w:szCs w:val="24"/>
        </w:rPr>
        <w:t xml:space="preserve"> July </w:t>
      </w:r>
      <w:r w:rsidR="00106A89">
        <w:rPr>
          <w:rFonts w:ascii="Times New Roman" w:hAnsi="Times New Roman" w:cs="Times New Roman"/>
          <w:sz w:val="24"/>
          <w:szCs w:val="24"/>
        </w:rPr>
        <w:t>2</w:t>
      </w:r>
      <w:r w:rsidR="00F7046C">
        <w:rPr>
          <w:rFonts w:ascii="Times New Roman" w:hAnsi="Times New Roman" w:cs="Times New Roman"/>
          <w:sz w:val="24"/>
          <w:szCs w:val="24"/>
        </w:rPr>
        <w:t>8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 w:rsidRPr="004D5BEC">
        <w:rPr>
          <w:rFonts w:ascii="Times New Roman" w:hAnsi="Times New Roman" w:cs="Times New Roman"/>
          <w:sz w:val="24"/>
          <w:szCs w:val="24"/>
        </w:rPr>
        <w:t>2019</w:t>
      </w:r>
    </w:p>
    <w:p w14:paraId="1BEC85B2" w14:textId="77777777" w:rsidR="00A4409A" w:rsidRPr="004D5BEC" w:rsidRDefault="00A4409A" w:rsidP="00A4409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D5BEC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4D5B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5BEC"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 w:rsidRPr="004D5BEC"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 w:rsidRPr="004D5BEC"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 w:rsidRPr="004D5B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5BEC"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4D5BEC" w:rsidRPr="004D5BEC" w14:paraId="1921D840" w14:textId="77777777" w:rsidTr="009317E5">
        <w:tc>
          <w:tcPr>
            <w:tcW w:w="704" w:type="dxa"/>
            <w:shd w:val="clear" w:color="auto" w:fill="E7E6E6" w:themeFill="background2"/>
          </w:tcPr>
          <w:p w14:paraId="5BD1CCC9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1AAA3408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0E9AD7CC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65556C1F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4D5BEC" w:rsidRPr="004D5BEC" w14:paraId="300CEEAF" w14:textId="77777777" w:rsidTr="009317E5">
        <w:tc>
          <w:tcPr>
            <w:tcW w:w="704" w:type="dxa"/>
          </w:tcPr>
          <w:p w14:paraId="4271D3CF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23D78DC2" w14:textId="418868EC" w:rsidR="00A4409A" w:rsidRPr="004D5BEC" w:rsidRDefault="00EB36A3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V file has been generated</w:t>
            </w:r>
          </w:p>
        </w:tc>
        <w:tc>
          <w:tcPr>
            <w:tcW w:w="2798" w:type="dxa"/>
          </w:tcPr>
          <w:p w14:paraId="1F6611FD" w14:textId="292DF54F" w:rsidR="00A4409A" w:rsidRPr="004D5BEC" w:rsidRDefault="00EB36A3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V file has been generated</w:t>
            </w:r>
          </w:p>
        </w:tc>
        <w:tc>
          <w:tcPr>
            <w:tcW w:w="2254" w:type="dxa"/>
          </w:tcPr>
          <w:p w14:paraId="29CCC777" w14:textId="4D43FA52" w:rsidR="00A4409A" w:rsidRPr="004D5BEC" w:rsidRDefault="00EB36A3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18434FA1" w14:textId="77777777" w:rsidR="00A4409A" w:rsidRPr="004D5BEC" w:rsidRDefault="00A4409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528F34" w14:textId="53E7C2B3" w:rsidR="00A4409A" w:rsidRPr="004D5BEC" w:rsidRDefault="00A4409A" w:rsidP="00A4409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21" w:name="_Toc15386904"/>
      <w:r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UTC-1</w:t>
      </w:r>
      <w:r w:rsidR="00BC2CAA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7</w:t>
      </w:r>
      <w:r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:</w:t>
      </w:r>
      <w:r w:rsidRPr="004D5BEC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proofErr w:type="gramStart"/>
      <w:r w:rsidR="009112E0" w:rsidRPr="004D5BEC">
        <w:rPr>
          <w:rFonts w:ascii="Times New Roman" w:hAnsi="Times New Roman" w:cs="Times New Roman"/>
          <w:b/>
          <w:bCs/>
          <w:color w:val="auto"/>
          <w:sz w:val="28"/>
          <w:szCs w:val="28"/>
        </w:rPr>
        <w:t>generateGraph</w:t>
      </w:r>
      <w:proofErr w:type="spellEnd"/>
      <w:r w:rsidR="009112E0" w:rsidRPr="004D5BEC">
        <w:rPr>
          <w:rFonts w:ascii="Times New Roman" w:hAnsi="Times New Roman" w:cs="Times New Roman"/>
          <w:b/>
          <w:bCs/>
          <w:color w:val="auto"/>
          <w:sz w:val="28"/>
          <w:szCs w:val="28"/>
        </w:rPr>
        <w:t>(</w:t>
      </w:r>
      <w:proofErr w:type="gramEnd"/>
      <w:r w:rsidR="009112E0" w:rsidRPr="004D5BEC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file: </w:t>
      </w:r>
      <w:proofErr w:type="spellStart"/>
      <w:r w:rsidR="009112E0" w:rsidRPr="004D5BEC">
        <w:rPr>
          <w:rFonts w:ascii="Times New Roman" w:hAnsi="Times New Roman" w:cs="Times New Roman"/>
          <w:b/>
          <w:bCs/>
          <w:color w:val="auto"/>
          <w:sz w:val="28"/>
          <w:szCs w:val="28"/>
        </w:rPr>
        <w:t>CSVFile</w:t>
      </w:r>
      <w:proofErr w:type="spellEnd"/>
      <w:r w:rsidR="009112E0" w:rsidRPr="004D5BEC">
        <w:rPr>
          <w:rFonts w:ascii="Times New Roman" w:hAnsi="Times New Roman" w:cs="Times New Roman"/>
          <w:b/>
          <w:bCs/>
          <w:color w:val="auto"/>
          <w:sz w:val="28"/>
          <w:szCs w:val="28"/>
        </w:rPr>
        <w:t>)</w:t>
      </w:r>
      <w:bookmarkEnd w:id="21"/>
    </w:p>
    <w:p w14:paraId="1F4CB52E" w14:textId="6EB8DFFE" w:rsidR="00A4409A" w:rsidRPr="00D85E5A" w:rsidRDefault="00A4409A" w:rsidP="00A4409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D5BEC">
        <w:rPr>
          <w:rFonts w:ascii="Times New Roman" w:hAnsi="Times New Roman" w:cs="Times New Roman"/>
          <w:b/>
          <w:bCs/>
          <w:sz w:val="24"/>
          <w:szCs w:val="24"/>
        </w:rPr>
        <w:t>Test Date:</w:t>
      </w:r>
      <w:r w:rsidRPr="004D5BEC">
        <w:rPr>
          <w:rFonts w:ascii="Times New Roman" w:hAnsi="Times New Roman" w:cs="Times New Roman"/>
          <w:sz w:val="24"/>
          <w:szCs w:val="24"/>
        </w:rPr>
        <w:t xml:space="preserve"> July </w:t>
      </w:r>
      <w:r w:rsidR="00106A89">
        <w:rPr>
          <w:rFonts w:ascii="Times New Roman" w:hAnsi="Times New Roman" w:cs="Times New Roman"/>
          <w:sz w:val="24"/>
          <w:szCs w:val="24"/>
        </w:rPr>
        <w:t>2</w:t>
      </w:r>
      <w:r w:rsidR="00F7046C">
        <w:rPr>
          <w:rFonts w:ascii="Times New Roman" w:hAnsi="Times New Roman" w:cs="Times New Roman"/>
          <w:sz w:val="24"/>
          <w:szCs w:val="24"/>
        </w:rPr>
        <w:t>9</w:t>
      </w:r>
      <w:r w:rsidR="00106A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06A89">
        <w:rPr>
          <w:rFonts w:ascii="Times New Roman" w:hAnsi="Times New Roman" w:cs="Times New Roman"/>
          <w:sz w:val="24"/>
          <w:szCs w:val="24"/>
        </w:rPr>
        <w:t xml:space="preserve">, </w:t>
      </w:r>
      <w:r w:rsidRPr="004D5BEC">
        <w:rPr>
          <w:rFonts w:ascii="Times New Roman" w:hAnsi="Times New Roman" w:cs="Times New Roman"/>
          <w:sz w:val="24"/>
          <w:szCs w:val="24"/>
        </w:rPr>
        <w:t>2019</w:t>
      </w:r>
    </w:p>
    <w:p w14:paraId="5CCF5FC7" w14:textId="77777777" w:rsidR="00A4409A" w:rsidRPr="004D5BEC" w:rsidRDefault="00A4409A" w:rsidP="00A4409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D5BEC">
        <w:rPr>
          <w:rFonts w:ascii="Times New Roman" w:hAnsi="Times New Roman" w:cs="Times New Roman"/>
          <w:b/>
          <w:bCs/>
          <w:sz w:val="24"/>
          <w:szCs w:val="24"/>
        </w:rPr>
        <w:t>Test By:</w:t>
      </w:r>
      <w:r w:rsidRPr="004D5B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5BEC"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 w:rsidRPr="004D5BEC"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 w:rsidRPr="004D5BEC"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 w:rsidRPr="004D5BE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5BEC">
        <w:rPr>
          <w:rFonts w:ascii="Times New Roman" w:hAnsi="Times New Roman" w:cs="Times New Roman"/>
          <w:sz w:val="24"/>
          <w:szCs w:val="24"/>
        </w:rPr>
        <w:t>Matmarurat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260"/>
        <w:gridCol w:w="2798"/>
        <w:gridCol w:w="2254"/>
      </w:tblGrid>
      <w:tr w:rsidR="004D5BEC" w:rsidRPr="004D5BEC" w14:paraId="4097C636" w14:textId="77777777" w:rsidTr="009317E5">
        <w:tc>
          <w:tcPr>
            <w:tcW w:w="704" w:type="dxa"/>
            <w:shd w:val="clear" w:color="auto" w:fill="E7E6E6" w:themeFill="background2"/>
          </w:tcPr>
          <w:p w14:paraId="1A9A4CBB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2C7E69F1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2798" w:type="dxa"/>
            <w:shd w:val="clear" w:color="auto" w:fill="E7E6E6" w:themeFill="background2"/>
          </w:tcPr>
          <w:p w14:paraId="08B30B63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54" w:type="dxa"/>
            <w:shd w:val="clear" w:color="auto" w:fill="E7E6E6" w:themeFill="background2"/>
          </w:tcPr>
          <w:p w14:paraId="57C8775B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4D5BEC" w:rsidRPr="004D5BEC" w14:paraId="7D7E0836" w14:textId="77777777" w:rsidTr="009317E5">
        <w:tc>
          <w:tcPr>
            <w:tcW w:w="704" w:type="dxa"/>
          </w:tcPr>
          <w:p w14:paraId="199BCB87" w14:textId="77777777" w:rsidR="00A4409A" w:rsidRPr="004D5BEC" w:rsidRDefault="00A4409A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D5BE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08DBBF95" w14:textId="792EB07E" w:rsidR="00A4409A" w:rsidRPr="004D5BEC" w:rsidRDefault="00865326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ML file has been generated</w:t>
            </w:r>
          </w:p>
        </w:tc>
        <w:tc>
          <w:tcPr>
            <w:tcW w:w="2798" w:type="dxa"/>
          </w:tcPr>
          <w:p w14:paraId="715159D1" w14:textId="052267B8" w:rsidR="00A4409A" w:rsidRPr="004D5BEC" w:rsidRDefault="00865326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ML file has been generated</w:t>
            </w:r>
          </w:p>
        </w:tc>
        <w:tc>
          <w:tcPr>
            <w:tcW w:w="2254" w:type="dxa"/>
          </w:tcPr>
          <w:p w14:paraId="58EFAAF3" w14:textId="65248C18" w:rsidR="00A4409A" w:rsidRPr="004D5BEC" w:rsidRDefault="003A1E86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1390623F" w14:textId="53F00734" w:rsidR="00107CF0" w:rsidRPr="00D41948" w:rsidRDefault="00D85E5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5BEC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E9560B2" w14:textId="25A86393" w:rsidR="00E95607" w:rsidRDefault="00E95607" w:rsidP="00A021A4">
      <w:pPr>
        <w:pStyle w:val="1"/>
        <w:rPr>
          <w:rFonts w:ascii="Times New Roman" w:hAnsi="Times New Roman" w:cs="Times New Roman"/>
          <w:b/>
          <w:bCs/>
          <w:color w:val="auto"/>
        </w:rPr>
      </w:pPr>
      <w:bookmarkStart w:id="22" w:name="_Toc15386905"/>
      <w:r w:rsidRPr="00A021A4">
        <w:rPr>
          <w:rFonts w:ascii="Times New Roman" w:hAnsi="Times New Roman" w:cs="Times New Roman"/>
          <w:b/>
          <w:bCs/>
          <w:color w:val="auto"/>
        </w:rPr>
        <w:lastRenderedPageBreak/>
        <w:t>Chapter III | System Testing</w:t>
      </w:r>
      <w:bookmarkEnd w:id="22"/>
    </w:p>
    <w:p w14:paraId="25A0B162" w14:textId="59118E62" w:rsidR="00575158" w:rsidRPr="0077599D" w:rsidRDefault="002E2539" w:rsidP="0077599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23" w:name="_Toc15386906"/>
      <w:r w:rsidRPr="0077599D">
        <w:rPr>
          <w:rFonts w:ascii="Times New Roman" w:hAnsi="Times New Roman" w:cs="Times New Roman"/>
          <w:b/>
          <w:bCs/>
          <w:color w:val="auto"/>
          <w:sz w:val="28"/>
          <w:szCs w:val="36"/>
        </w:rPr>
        <w:t>STC-01:</w:t>
      </w:r>
      <w:r w:rsidR="00DA0F91" w:rsidRPr="0077599D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r w:rsidR="00243A11" w:rsidRPr="0077599D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Admin can view </w:t>
      </w:r>
      <w:r w:rsidR="00243A11" w:rsidRPr="0077599D">
        <w:rPr>
          <w:rFonts w:ascii="Times New Roman" w:eastAsia="Times New Roman" w:hAnsi="Times New Roman" w:cs="Times New Roman"/>
          <w:b/>
          <w:bCs/>
          <w:color w:val="auto"/>
          <w:sz w:val="28"/>
          <w:szCs w:val="36"/>
        </w:rPr>
        <w:t xml:space="preserve">the retrieved comments from </w:t>
      </w:r>
      <w:proofErr w:type="spellStart"/>
      <w:r w:rsidR="00243A11" w:rsidRPr="0077599D">
        <w:rPr>
          <w:rFonts w:ascii="Times New Roman" w:eastAsia="Times New Roman" w:hAnsi="Times New Roman" w:cs="Times New Roman"/>
          <w:b/>
          <w:bCs/>
          <w:color w:val="auto"/>
          <w:sz w:val="28"/>
          <w:szCs w:val="36"/>
        </w:rPr>
        <w:t>Pantip</w:t>
      </w:r>
      <w:proofErr w:type="spellEnd"/>
      <w:r w:rsidR="00243A11" w:rsidRPr="0077599D">
        <w:rPr>
          <w:rFonts w:ascii="Times New Roman" w:eastAsia="Times New Roman" w:hAnsi="Times New Roman" w:cs="Times New Roman"/>
          <w:b/>
          <w:bCs/>
          <w:color w:val="auto"/>
          <w:sz w:val="28"/>
          <w:szCs w:val="36"/>
        </w:rPr>
        <w:t xml:space="preserve"> blog.</w:t>
      </w:r>
      <w:bookmarkEnd w:id="23"/>
    </w:p>
    <w:p w14:paraId="3C444FE5" w14:textId="75B0CE62" w:rsidR="007B3B81" w:rsidRPr="007B3B81" w:rsidRDefault="007B3B81" w:rsidP="007B3B8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3B81">
        <w:rPr>
          <w:rFonts w:ascii="Times New Roman" w:hAnsi="Times New Roman" w:cs="Times New Roman"/>
          <w:b/>
          <w:bCs/>
          <w:sz w:val="24"/>
          <w:szCs w:val="24"/>
        </w:rPr>
        <w:t>Test Date</w:t>
      </w:r>
      <w:r w:rsidRPr="007B3B81">
        <w:rPr>
          <w:rFonts w:ascii="Times New Roman" w:hAnsi="Times New Roman" w:cs="Times New Roman"/>
          <w:sz w:val="24"/>
          <w:szCs w:val="24"/>
        </w:rPr>
        <w:t>:</w:t>
      </w:r>
      <w:r w:rsidR="00243A11">
        <w:rPr>
          <w:rFonts w:ascii="Times New Roman" w:hAnsi="Times New Roman" w:cs="Times New Roman"/>
          <w:sz w:val="24"/>
          <w:szCs w:val="24"/>
        </w:rPr>
        <w:t xml:space="preserve"> July </w:t>
      </w:r>
      <w:r w:rsidR="00505A09">
        <w:rPr>
          <w:rFonts w:ascii="Times New Roman" w:hAnsi="Times New Roman" w:cs="Times New Roman"/>
          <w:sz w:val="24"/>
          <w:szCs w:val="24"/>
        </w:rPr>
        <w:t>27</w:t>
      </w:r>
      <w:r w:rsidR="00505A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43A11">
        <w:rPr>
          <w:rFonts w:ascii="Times New Roman" w:hAnsi="Times New Roman" w:cs="Times New Roman"/>
          <w:sz w:val="24"/>
          <w:szCs w:val="24"/>
        </w:rPr>
        <w:t>, 2019</w:t>
      </w:r>
    </w:p>
    <w:p w14:paraId="562B11AC" w14:textId="6EB2963F" w:rsidR="007B3B81" w:rsidRDefault="007B3B81" w:rsidP="007B3B8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3B81">
        <w:rPr>
          <w:rFonts w:ascii="Times New Roman" w:hAnsi="Times New Roman" w:cs="Times New Roman"/>
          <w:b/>
          <w:bCs/>
          <w:sz w:val="24"/>
          <w:szCs w:val="24"/>
        </w:rPr>
        <w:t>Test By</w:t>
      </w:r>
      <w:r w:rsidRPr="007B3B81">
        <w:rPr>
          <w:rFonts w:ascii="Times New Roman" w:hAnsi="Times New Roman" w:cs="Times New Roman"/>
          <w:sz w:val="24"/>
          <w:szCs w:val="24"/>
        </w:rPr>
        <w:t>:</w:t>
      </w:r>
      <w:r w:rsidR="00354EEF">
        <w:rPr>
          <w:rFonts w:ascii="Times New Roman" w:hAnsi="Times New Roman" w:cs="Times New Roman"/>
          <w:sz w:val="24"/>
          <w:szCs w:val="24"/>
        </w:rPr>
        <w:t xml:space="preserve"> </w:t>
      </w:r>
      <w:r w:rsidR="00284A21">
        <w:rPr>
          <w:rFonts w:ascii="Times New Roman" w:hAnsi="Times New Roman" w:cs="Times New Roman"/>
          <w:sz w:val="24"/>
          <w:szCs w:val="24"/>
        </w:rPr>
        <w:t>Chamnol Yin, Pakarat Matmarura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686"/>
        <w:gridCol w:w="3402"/>
        <w:gridCol w:w="1224"/>
      </w:tblGrid>
      <w:tr w:rsidR="007B3B81" w14:paraId="78DFC485" w14:textId="77777777" w:rsidTr="000852AB">
        <w:tc>
          <w:tcPr>
            <w:tcW w:w="704" w:type="dxa"/>
            <w:shd w:val="clear" w:color="auto" w:fill="E7E6E6" w:themeFill="background2"/>
          </w:tcPr>
          <w:p w14:paraId="10252F86" w14:textId="7AE61515" w:rsidR="007B3B81" w:rsidRPr="007B3B81" w:rsidRDefault="007B3B81" w:rsidP="007B3B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686" w:type="dxa"/>
            <w:shd w:val="clear" w:color="auto" w:fill="E7E6E6" w:themeFill="background2"/>
          </w:tcPr>
          <w:p w14:paraId="7D9CED5C" w14:textId="316AB6CA" w:rsidR="007B3B81" w:rsidRPr="007B3B81" w:rsidRDefault="007B3B81" w:rsidP="007B3B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3402" w:type="dxa"/>
            <w:shd w:val="clear" w:color="auto" w:fill="E7E6E6" w:themeFill="background2"/>
          </w:tcPr>
          <w:p w14:paraId="084ADFC8" w14:textId="2BEF0C49" w:rsidR="007B3B81" w:rsidRPr="007B3B81" w:rsidRDefault="007B3B81" w:rsidP="007B3B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1224" w:type="dxa"/>
            <w:shd w:val="clear" w:color="auto" w:fill="E7E6E6" w:themeFill="background2"/>
          </w:tcPr>
          <w:p w14:paraId="3B77AAC9" w14:textId="27A4F4FA" w:rsidR="007B3B81" w:rsidRPr="007B3B81" w:rsidRDefault="007B3B81" w:rsidP="007B3B8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1113CC" w14:paraId="6E1189E2" w14:textId="77777777" w:rsidTr="000852AB">
        <w:tc>
          <w:tcPr>
            <w:tcW w:w="704" w:type="dxa"/>
          </w:tcPr>
          <w:p w14:paraId="3B832AE9" w14:textId="573A6A4A" w:rsidR="001113CC" w:rsidRDefault="001113CC" w:rsidP="001113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32120B94" w14:textId="2D42280B" w:rsidR="001113CC" w:rsidRDefault="001113CC" w:rsidP="001113CC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ystem redirects to view retrieved comments page, which shows </w:t>
            </w:r>
            <w:r w:rsidRPr="00E4646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trieved comments</w:t>
            </w:r>
            <w:r w:rsidRPr="00E464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402" w:type="dxa"/>
          </w:tcPr>
          <w:p w14:paraId="79530BEC" w14:textId="69195A35" w:rsidR="001113CC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ystem redirects to view retrieved comments page, which shows </w:t>
            </w:r>
            <w:r w:rsidRPr="00E4646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trieved comments</w:t>
            </w:r>
            <w:r w:rsidRPr="00E464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24" w:type="dxa"/>
          </w:tcPr>
          <w:p w14:paraId="01FD50CD" w14:textId="07F57A50" w:rsidR="001113CC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1113CC" w14:paraId="6B0F5854" w14:textId="77777777" w:rsidTr="000852AB">
        <w:tc>
          <w:tcPr>
            <w:tcW w:w="704" w:type="dxa"/>
          </w:tcPr>
          <w:p w14:paraId="2FDAC282" w14:textId="46BC8F78" w:rsidR="001113CC" w:rsidRDefault="001113CC" w:rsidP="001113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460703DE" w14:textId="77777777" w:rsidR="001113CC" w:rsidRPr="00E5733B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alert message “The database cannot be connected.”</w:t>
            </w:r>
          </w:p>
          <w:p w14:paraId="7664BAFB" w14:textId="18C7DA1B" w:rsidR="001113CC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6F18F9D7" w14:textId="77777777" w:rsidR="001113CC" w:rsidRPr="00E5733B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alert message “The database cannot be connected.”</w:t>
            </w:r>
          </w:p>
          <w:p w14:paraId="11663383" w14:textId="0CA69E71" w:rsidR="001113CC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14:paraId="18D2D3AD" w14:textId="435D2368" w:rsidR="001113CC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4B76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1113CC" w14:paraId="79EE6BDC" w14:textId="77777777" w:rsidTr="000852AB">
        <w:tc>
          <w:tcPr>
            <w:tcW w:w="704" w:type="dxa"/>
          </w:tcPr>
          <w:p w14:paraId="76FD4D07" w14:textId="7DBE1A25" w:rsidR="001113CC" w:rsidRDefault="001113CC" w:rsidP="001113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86" w:type="dxa"/>
          </w:tcPr>
          <w:p w14:paraId="6E80F4A9" w14:textId="531BABB9" w:rsidR="001113CC" w:rsidRDefault="001113CC" w:rsidP="001113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alert message “No data” and showing the retrieved comments page without table of comments list</w:t>
            </w:r>
          </w:p>
        </w:tc>
        <w:tc>
          <w:tcPr>
            <w:tcW w:w="3402" w:type="dxa"/>
          </w:tcPr>
          <w:p w14:paraId="6436DF9E" w14:textId="1D97D774" w:rsidR="001113CC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alert message “No data” and showing the retrieved comments page without table of comments list</w:t>
            </w:r>
          </w:p>
        </w:tc>
        <w:tc>
          <w:tcPr>
            <w:tcW w:w="1224" w:type="dxa"/>
          </w:tcPr>
          <w:p w14:paraId="282DA3B7" w14:textId="6DE53638" w:rsidR="001113CC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4B76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1113CC" w14:paraId="01239CED" w14:textId="77777777" w:rsidTr="000852AB">
        <w:tc>
          <w:tcPr>
            <w:tcW w:w="704" w:type="dxa"/>
          </w:tcPr>
          <w:p w14:paraId="4AACC298" w14:textId="3D3FC758" w:rsidR="001113CC" w:rsidRDefault="001113CC" w:rsidP="001113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686" w:type="dxa"/>
          </w:tcPr>
          <w:p w14:paraId="60B21BCE" w14:textId="6C2B5112" w:rsidR="001113CC" w:rsidRDefault="001113CC" w:rsidP="001113C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 error message “No internet connection.”</w:t>
            </w:r>
          </w:p>
        </w:tc>
        <w:tc>
          <w:tcPr>
            <w:tcW w:w="3402" w:type="dxa"/>
          </w:tcPr>
          <w:p w14:paraId="2BE19ED4" w14:textId="2BFA855F" w:rsidR="001113CC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 error message “No internet connection.”</w:t>
            </w:r>
          </w:p>
        </w:tc>
        <w:tc>
          <w:tcPr>
            <w:tcW w:w="1224" w:type="dxa"/>
          </w:tcPr>
          <w:p w14:paraId="09970190" w14:textId="69EAEE29" w:rsidR="001113CC" w:rsidRDefault="001113CC" w:rsidP="001113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4B76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4ED32FB3" w14:textId="270BE54F" w:rsidR="007B3B81" w:rsidRDefault="007B3B81" w:rsidP="00575158">
      <w:pPr>
        <w:rPr>
          <w:rFonts w:ascii="Times New Roman" w:hAnsi="Times New Roman" w:cs="Times New Roman"/>
          <w:sz w:val="24"/>
          <w:szCs w:val="24"/>
        </w:rPr>
      </w:pPr>
    </w:p>
    <w:p w14:paraId="6850C06C" w14:textId="0F6DD57A" w:rsidR="00354EEF" w:rsidRPr="0077599D" w:rsidRDefault="00354EEF" w:rsidP="0077599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24" w:name="_Toc15386907"/>
      <w:r w:rsidRPr="0077599D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STC-02: </w:t>
      </w:r>
      <w:r w:rsidR="00940C5F" w:rsidRPr="0077599D">
        <w:rPr>
          <w:rFonts w:ascii="Times New Roman" w:eastAsia="Times New Roman" w:hAnsi="Times New Roman" w:cs="Times New Roman"/>
          <w:b/>
          <w:bCs/>
          <w:color w:val="auto"/>
          <w:sz w:val="28"/>
          <w:szCs w:val="36"/>
        </w:rPr>
        <w:t>Admin can view the result of sentimental analysis of each comment in the topic.</w:t>
      </w:r>
      <w:bookmarkEnd w:id="24"/>
    </w:p>
    <w:p w14:paraId="7CF2EF49" w14:textId="102DC757" w:rsidR="00354EEF" w:rsidRPr="007B3B81" w:rsidRDefault="00354EEF" w:rsidP="00940C5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3B81">
        <w:rPr>
          <w:rFonts w:ascii="Times New Roman" w:hAnsi="Times New Roman" w:cs="Times New Roman"/>
          <w:b/>
          <w:bCs/>
          <w:sz w:val="24"/>
          <w:szCs w:val="24"/>
        </w:rPr>
        <w:t>Test Date</w:t>
      </w:r>
      <w:r w:rsidRPr="007B3B8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July </w:t>
      </w:r>
      <w:r w:rsidR="00505A09">
        <w:rPr>
          <w:rFonts w:ascii="Times New Roman" w:hAnsi="Times New Roman" w:cs="Times New Roman"/>
          <w:sz w:val="24"/>
          <w:szCs w:val="24"/>
        </w:rPr>
        <w:t>27</w:t>
      </w:r>
      <w:r w:rsidR="00505A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19</w:t>
      </w:r>
    </w:p>
    <w:p w14:paraId="0ED2AD9F" w14:textId="543AE738" w:rsidR="00354EEF" w:rsidRDefault="00354EEF" w:rsidP="00354E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3B81">
        <w:rPr>
          <w:rFonts w:ascii="Times New Roman" w:hAnsi="Times New Roman" w:cs="Times New Roman"/>
          <w:b/>
          <w:bCs/>
          <w:sz w:val="24"/>
          <w:szCs w:val="24"/>
        </w:rPr>
        <w:t>Test By</w:t>
      </w:r>
      <w:r w:rsidRPr="007B3B8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4A21">
        <w:rPr>
          <w:rFonts w:ascii="Times New Roman" w:hAnsi="Times New Roman" w:cs="Times New Roman"/>
          <w:sz w:val="24"/>
          <w:szCs w:val="24"/>
        </w:rPr>
        <w:t>Chamnol Yin, Pakarat Matmarura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686"/>
        <w:gridCol w:w="3402"/>
        <w:gridCol w:w="1224"/>
      </w:tblGrid>
      <w:tr w:rsidR="00354EEF" w14:paraId="711DE9DF" w14:textId="77777777" w:rsidTr="000852AB">
        <w:tc>
          <w:tcPr>
            <w:tcW w:w="704" w:type="dxa"/>
            <w:shd w:val="clear" w:color="auto" w:fill="E7E6E6" w:themeFill="background2"/>
          </w:tcPr>
          <w:p w14:paraId="435B6808" w14:textId="77777777" w:rsidR="00354EEF" w:rsidRPr="007B3B81" w:rsidRDefault="00354EEF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686" w:type="dxa"/>
            <w:shd w:val="clear" w:color="auto" w:fill="E7E6E6" w:themeFill="background2"/>
          </w:tcPr>
          <w:p w14:paraId="24B2C862" w14:textId="77777777" w:rsidR="00354EEF" w:rsidRPr="007B3B81" w:rsidRDefault="00354EEF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3402" w:type="dxa"/>
            <w:shd w:val="clear" w:color="auto" w:fill="E7E6E6" w:themeFill="background2"/>
          </w:tcPr>
          <w:p w14:paraId="79BE2A65" w14:textId="77777777" w:rsidR="00354EEF" w:rsidRPr="007B3B81" w:rsidRDefault="00354EEF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1224" w:type="dxa"/>
            <w:shd w:val="clear" w:color="auto" w:fill="E7E6E6" w:themeFill="background2"/>
          </w:tcPr>
          <w:p w14:paraId="0F6D59E2" w14:textId="77777777" w:rsidR="00354EEF" w:rsidRPr="007B3B81" w:rsidRDefault="00354EEF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E76D3D" w14:paraId="79ED6D2A" w14:textId="77777777" w:rsidTr="000852AB">
        <w:tc>
          <w:tcPr>
            <w:tcW w:w="704" w:type="dxa"/>
          </w:tcPr>
          <w:p w14:paraId="00C2F1B2" w14:textId="2481D301" w:rsidR="00E76D3D" w:rsidRDefault="00E76D3D" w:rsidP="00E76D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51BEEE7D" w14:textId="74FC1E51" w:rsidR="00E76D3D" w:rsidRDefault="00E76D3D" w:rsidP="00E76D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result of sentimental analysis of each comment in the topic</w:t>
            </w:r>
          </w:p>
        </w:tc>
        <w:tc>
          <w:tcPr>
            <w:tcW w:w="3402" w:type="dxa"/>
          </w:tcPr>
          <w:p w14:paraId="24D00D6D" w14:textId="0B24CBBA" w:rsidR="00E76D3D" w:rsidRPr="00DE1F5E" w:rsidRDefault="00E76D3D" w:rsidP="00E76D3D">
            <w:pPr>
              <w:rPr>
                <w:rFonts w:ascii="Times New Roman" w:hAnsi="Times New Roman"/>
                <w:sz w:val="24"/>
                <w:szCs w:val="30"/>
                <w:cs/>
              </w:rPr>
            </w:pPr>
            <w:r>
              <w:rPr>
                <w:rFonts w:ascii="Times New Roman" w:hAnsi="Times New Roman"/>
                <w:sz w:val="24"/>
                <w:szCs w:val="30"/>
              </w:rPr>
              <w:t>N/A</w:t>
            </w:r>
          </w:p>
        </w:tc>
        <w:tc>
          <w:tcPr>
            <w:tcW w:w="1224" w:type="dxa"/>
          </w:tcPr>
          <w:p w14:paraId="5C9FCFA2" w14:textId="5D074C0A" w:rsidR="00E76D3D" w:rsidRDefault="00E76D3D" w:rsidP="00E76D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0852AB" w14:paraId="39727B7D" w14:textId="77777777" w:rsidTr="000852AB">
        <w:tc>
          <w:tcPr>
            <w:tcW w:w="704" w:type="dxa"/>
          </w:tcPr>
          <w:p w14:paraId="0C688B45" w14:textId="5E947582" w:rsidR="000852AB" w:rsidRDefault="000852AB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21B394C9" w14:textId="16A02CD4" w:rsidR="000852AB" w:rsidRDefault="008F1E76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error message “The database cannot be connected.”</w:t>
            </w:r>
          </w:p>
        </w:tc>
        <w:tc>
          <w:tcPr>
            <w:tcW w:w="3402" w:type="dxa"/>
          </w:tcPr>
          <w:p w14:paraId="015FA626" w14:textId="3C8211D0" w:rsidR="000852AB" w:rsidRPr="00DE1F5E" w:rsidRDefault="002A60EE" w:rsidP="009317E5">
            <w:pPr>
              <w:rPr>
                <w:rFonts w:ascii="Times New Roman" w:hAnsi="Times New Roman"/>
                <w:sz w:val="24"/>
                <w:szCs w:val="30"/>
                <w:cs/>
              </w:rPr>
            </w:pPr>
            <w:r>
              <w:rPr>
                <w:rFonts w:ascii="Times New Roman" w:hAnsi="Times New Roman"/>
                <w:sz w:val="24"/>
                <w:szCs w:val="30"/>
              </w:rPr>
              <w:t>N/A</w:t>
            </w:r>
          </w:p>
        </w:tc>
        <w:tc>
          <w:tcPr>
            <w:tcW w:w="1224" w:type="dxa"/>
          </w:tcPr>
          <w:p w14:paraId="4D75C0CE" w14:textId="0A1A3529" w:rsidR="000852AB" w:rsidRDefault="002A60EE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8627EB" w14:paraId="2DC46223" w14:textId="77777777" w:rsidTr="000852AB">
        <w:tc>
          <w:tcPr>
            <w:tcW w:w="704" w:type="dxa"/>
          </w:tcPr>
          <w:p w14:paraId="7374D91A" w14:textId="6B32F0F2" w:rsidR="008627EB" w:rsidRDefault="008627EB" w:rsidP="008627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86" w:type="dxa"/>
          </w:tcPr>
          <w:p w14:paraId="64B9A7FD" w14:textId="0DF67788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alert message “No data” and showing the result comments page without table of comments list</w:t>
            </w:r>
          </w:p>
        </w:tc>
        <w:tc>
          <w:tcPr>
            <w:tcW w:w="3402" w:type="dxa"/>
          </w:tcPr>
          <w:p w14:paraId="416E8454" w14:textId="464FCF0C" w:rsidR="008627EB" w:rsidRDefault="008627EB" w:rsidP="008627EB">
            <w:pPr>
              <w:rPr>
                <w:rFonts w:ascii="Times New Roman" w:hAnsi="Times New Roman"/>
                <w:sz w:val="24"/>
                <w:szCs w:val="30"/>
              </w:rPr>
            </w:pPr>
            <w:r>
              <w:rPr>
                <w:rFonts w:ascii="Times New Roman" w:hAnsi="Times New Roman"/>
                <w:sz w:val="24"/>
                <w:szCs w:val="30"/>
              </w:rPr>
              <w:t>N/A</w:t>
            </w:r>
          </w:p>
        </w:tc>
        <w:tc>
          <w:tcPr>
            <w:tcW w:w="1224" w:type="dxa"/>
          </w:tcPr>
          <w:p w14:paraId="47D7682D" w14:textId="7EC6DC0B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</w:t>
            </w:r>
          </w:p>
        </w:tc>
      </w:tr>
      <w:tr w:rsidR="008627EB" w14:paraId="5DCF0D02" w14:textId="77777777" w:rsidTr="00D41948">
        <w:trPr>
          <w:trHeight w:val="750"/>
        </w:trPr>
        <w:tc>
          <w:tcPr>
            <w:tcW w:w="704" w:type="dxa"/>
          </w:tcPr>
          <w:p w14:paraId="61F59FBF" w14:textId="1C527159" w:rsidR="008627EB" w:rsidRDefault="008627EB" w:rsidP="008627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686" w:type="dxa"/>
          </w:tcPr>
          <w:p w14:paraId="26FE43B8" w14:textId="2E0F8AC2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ystem display error </w:t>
            </w:r>
            <w:bookmarkStart w:id="25" w:name="_GoBack"/>
            <w:bookmarkEnd w:id="25"/>
            <w:r>
              <w:rPr>
                <w:rFonts w:ascii="Times New Roman" w:hAnsi="Times New Roman" w:cs="Times New Roman"/>
                <w:sz w:val="24"/>
                <w:szCs w:val="24"/>
              </w:rPr>
              <w:t>message “No internet connection.”</w:t>
            </w:r>
          </w:p>
        </w:tc>
        <w:tc>
          <w:tcPr>
            <w:tcW w:w="3402" w:type="dxa"/>
          </w:tcPr>
          <w:p w14:paraId="0378C1D0" w14:textId="3D7AE823" w:rsidR="008627EB" w:rsidRDefault="001113CC" w:rsidP="008627EB">
            <w:pPr>
              <w:rPr>
                <w:rFonts w:ascii="Times New Roman" w:hAnsi="Times New Roman"/>
                <w:sz w:val="24"/>
                <w:szCs w:val="3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 error message “No internet connection.”</w:t>
            </w:r>
          </w:p>
        </w:tc>
        <w:tc>
          <w:tcPr>
            <w:tcW w:w="1224" w:type="dxa"/>
          </w:tcPr>
          <w:p w14:paraId="4AB0057B" w14:textId="47F8D30F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71CEBD89" w14:textId="634E3502" w:rsidR="00354EEF" w:rsidRDefault="00354EEF" w:rsidP="00575158">
      <w:pPr>
        <w:rPr>
          <w:rFonts w:ascii="Times New Roman" w:hAnsi="Times New Roman" w:cs="Times New Roman"/>
          <w:sz w:val="24"/>
          <w:szCs w:val="24"/>
        </w:rPr>
      </w:pPr>
    </w:p>
    <w:p w14:paraId="03EA877E" w14:textId="77777777" w:rsidR="00775CCC" w:rsidRDefault="00775CCC">
      <w:pPr>
        <w:rPr>
          <w:rFonts w:ascii="Times New Roman" w:eastAsiaTheme="majorEastAsia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br w:type="page"/>
      </w:r>
    </w:p>
    <w:p w14:paraId="26351366" w14:textId="64469C64" w:rsidR="00354EEF" w:rsidRPr="0077599D" w:rsidRDefault="00354EEF" w:rsidP="0077599D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26" w:name="_Toc15386908"/>
      <w:r w:rsidRPr="0077599D">
        <w:rPr>
          <w:rFonts w:ascii="Times New Roman" w:hAnsi="Times New Roman" w:cs="Times New Roman"/>
          <w:b/>
          <w:bCs/>
          <w:color w:val="auto"/>
          <w:sz w:val="28"/>
          <w:szCs w:val="36"/>
        </w:rPr>
        <w:lastRenderedPageBreak/>
        <w:t>STC-0</w:t>
      </w:r>
      <w:r w:rsidR="00995C53" w:rsidRPr="0077599D">
        <w:rPr>
          <w:rFonts w:ascii="Times New Roman" w:hAnsi="Times New Roman" w:cs="Times New Roman"/>
          <w:b/>
          <w:bCs/>
          <w:color w:val="auto"/>
          <w:sz w:val="28"/>
          <w:szCs w:val="36"/>
        </w:rPr>
        <w:t>3</w:t>
      </w:r>
      <w:r w:rsidRPr="0077599D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: </w:t>
      </w:r>
      <w:r w:rsidR="00F267D2" w:rsidRPr="0077599D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Admin can view the statistic of information </w:t>
      </w:r>
      <w:r w:rsidR="00F267D2" w:rsidRPr="0077599D">
        <w:rPr>
          <w:rFonts w:ascii="Times New Roman" w:eastAsia="Times New Roman" w:hAnsi="Times New Roman" w:cs="Times New Roman"/>
          <w:b/>
          <w:bCs/>
          <w:color w:val="auto"/>
          <w:sz w:val="28"/>
          <w:szCs w:val="36"/>
        </w:rPr>
        <w:t>which is the number of users, date and time of the comments</w:t>
      </w:r>
      <w:r w:rsidR="00F267D2" w:rsidRPr="0077599D">
        <w:rPr>
          <w:rFonts w:ascii="Times New Roman" w:hAnsi="Times New Roman" w:cs="Times New Roman"/>
          <w:b/>
          <w:bCs/>
          <w:color w:val="auto"/>
          <w:sz w:val="28"/>
          <w:szCs w:val="36"/>
        </w:rPr>
        <w:t>.</w:t>
      </w:r>
      <w:bookmarkEnd w:id="26"/>
    </w:p>
    <w:p w14:paraId="5D35E853" w14:textId="3E0642CB" w:rsidR="00354EEF" w:rsidRPr="007B3B81" w:rsidRDefault="00354EEF" w:rsidP="00354E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3B81">
        <w:rPr>
          <w:rFonts w:ascii="Times New Roman" w:hAnsi="Times New Roman" w:cs="Times New Roman"/>
          <w:b/>
          <w:bCs/>
          <w:sz w:val="24"/>
          <w:szCs w:val="24"/>
        </w:rPr>
        <w:t>Test Date</w:t>
      </w:r>
      <w:r w:rsidRPr="007B3B8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July </w:t>
      </w:r>
      <w:r w:rsidR="00505A09">
        <w:rPr>
          <w:rFonts w:ascii="Times New Roman" w:hAnsi="Times New Roman" w:cs="Times New Roman"/>
          <w:sz w:val="24"/>
          <w:szCs w:val="24"/>
        </w:rPr>
        <w:t>27</w:t>
      </w:r>
      <w:r w:rsidR="00505A0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, 2019</w:t>
      </w:r>
    </w:p>
    <w:p w14:paraId="781EA1CC" w14:textId="14EB9228" w:rsidR="00354EEF" w:rsidRDefault="00354EEF" w:rsidP="00354E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3B81">
        <w:rPr>
          <w:rFonts w:ascii="Times New Roman" w:hAnsi="Times New Roman" w:cs="Times New Roman"/>
          <w:b/>
          <w:bCs/>
          <w:sz w:val="24"/>
          <w:szCs w:val="24"/>
        </w:rPr>
        <w:t>Test By</w:t>
      </w:r>
      <w:r w:rsidRPr="007B3B81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4A21">
        <w:rPr>
          <w:rFonts w:ascii="Times New Roman" w:hAnsi="Times New Roman" w:cs="Times New Roman"/>
          <w:sz w:val="24"/>
          <w:szCs w:val="24"/>
        </w:rPr>
        <w:t>Chamnol Yin, Pakarat Matmarura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3686"/>
        <w:gridCol w:w="3402"/>
        <w:gridCol w:w="1224"/>
      </w:tblGrid>
      <w:tr w:rsidR="00354EEF" w14:paraId="6D191A9D" w14:textId="77777777" w:rsidTr="000852AB">
        <w:tc>
          <w:tcPr>
            <w:tcW w:w="704" w:type="dxa"/>
            <w:shd w:val="clear" w:color="auto" w:fill="E7E6E6" w:themeFill="background2"/>
          </w:tcPr>
          <w:p w14:paraId="4A3213A8" w14:textId="77777777" w:rsidR="00354EEF" w:rsidRPr="007B3B81" w:rsidRDefault="00354EEF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686" w:type="dxa"/>
            <w:shd w:val="clear" w:color="auto" w:fill="E7E6E6" w:themeFill="background2"/>
          </w:tcPr>
          <w:p w14:paraId="7E28FA4E" w14:textId="77777777" w:rsidR="00354EEF" w:rsidRPr="007B3B81" w:rsidRDefault="00354EEF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 Result</w:t>
            </w:r>
          </w:p>
        </w:tc>
        <w:tc>
          <w:tcPr>
            <w:tcW w:w="3402" w:type="dxa"/>
            <w:shd w:val="clear" w:color="auto" w:fill="E7E6E6" w:themeFill="background2"/>
          </w:tcPr>
          <w:p w14:paraId="05178038" w14:textId="77777777" w:rsidR="00354EEF" w:rsidRPr="007B3B81" w:rsidRDefault="00354EEF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1224" w:type="dxa"/>
            <w:shd w:val="clear" w:color="auto" w:fill="E7E6E6" w:themeFill="background2"/>
          </w:tcPr>
          <w:p w14:paraId="719E9DD0" w14:textId="77777777" w:rsidR="00354EEF" w:rsidRPr="007B3B81" w:rsidRDefault="00354EEF" w:rsidP="009317E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3B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ss/Fail</w:t>
            </w:r>
          </w:p>
        </w:tc>
      </w:tr>
      <w:tr w:rsidR="008627EB" w14:paraId="4D17D0D0" w14:textId="77777777" w:rsidTr="000852AB">
        <w:tc>
          <w:tcPr>
            <w:tcW w:w="704" w:type="dxa"/>
          </w:tcPr>
          <w:p w14:paraId="771EE228" w14:textId="77777777" w:rsidR="008627EB" w:rsidRDefault="008627EB" w:rsidP="008627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76D712BC" w14:textId="0AA774B7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statistic of information.</w:t>
            </w:r>
          </w:p>
        </w:tc>
        <w:tc>
          <w:tcPr>
            <w:tcW w:w="3402" w:type="dxa"/>
          </w:tcPr>
          <w:p w14:paraId="33F6C064" w14:textId="757776F4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statistic of information.</w:t>
            </w:r>
          </w:p>
        </w:tc>
        <w:tc>
          <w:tcPr>
            <w:tcW w:w="1224" w:type="dxa"/>
          </w:tcPr>
          <w:p w14:paraId="1C3F8D2E" w14:textId="4A9592F6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6D1A41" w14:paraId="1F2CDE66" w14:textId="77777777" w:rsidTr="000852AB">
        <w:tc>
          <w:tcPr>
            <w:tcW w:w="704" w:type="dxa"/>
          </w:tcPr>
          <w:p w14:paraId="6CEAB2F2" w14:textId="00E52F1E" w:rsidR="006D1A41" w:rsidRDefault="006D1A41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86" w:type="dxa"/>
          </w:tcPr>
          <w:p w14:paraId="5FA81D14" w14:textId="77777777" w:rsidR="0059369A" w:rsidRPr="00E5733B" w:rsidRDefault="0059369A" w:rsidP="005936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error message “The database cannot be connected.”</w:t>
            </w:r>
          </w:p>
          <w:p w14:paraId="02DFE67A" w14:textId="16C35BDE" w:rsidR="006D1A41" w:rsidRDefault="006D1A41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</w:tcPr>
          <w:p w14:paraId="5D767EF0" w14:textId="77777777" w:rsidR="0059369A" w:rsidRPr="00E5733B" w:rsidRDefault="0059369A" w:rsidP="005936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error message “The database cannot be connected.”</w:t>
            </w:r>
          </w:p>
          <w:p w14:paraId="629993D6" w14:textId="1FBE2AA3" w:rsidR="006D1A41" w:rsidRDefault="006D1A41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4" w:type="dxa"/>
          </w:tcPr>
          <w:p w14:paraId="38C95774" w14:textId="6D2EC45D" w:rsidR="006D1A41" w:rsidRDefault="00DA336A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627EB" w14:paraId="6A5FA742" w14:textId="77777777" w:rsidTr="000852AB">
        <w:tc>
          <w:tcPr>
            <w:tcW w:w="704" w:type="dxa"/>
          </w:tcPr>
          <w:p w14:paraId="5C5FDAF7" w14:textId="4448B0FF" w:rsidR="008627EB" w:rsidRDefault="000F6AA7" w:rsidP="009317E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86" w:type="dxa"/>
          </w:tcPr>
          <w:p w14:paraId="64601A95" w14:textId="33BB05CC" w:rsidR="008627EB" w:rsidRDefault="000F6AA7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alert message “No data” and showing the view statistic page with blank content.</w:t>
            </w:r>
          </w:p>
        </w:tc>
        <w:tc>
          <w:tcPr>
            <w:tcW w:w="3402" w:type="dxa"/>
          </w:tcPr>
          <w:p w14:paraId="55E8B2B3" w14:textId="77EBCC60" w:rsidR="008627EB" w:rsidRDefault="000F6AA7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alert message “No data” and showing the view statistic page with blank content.</w:t>
            </w:r>
          </w:p>
        </w:tc>
        <w:tc>
          <w:tcPr>
            <w:tcW w:w="1224" w:type="dxa"/>
          </w:tcPr>
          <w:p w14:paraId="5B1C5E6F" w14:textId="77D91CF1" w:rsidR="008627EB" w:rsidRDefault="000F6AA7" w:rsidP="00931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627EB" w14:paraId="1EF81D6B" w14:textId="77777777" w:rsidTr="000852AB">
        <w:tc>
          <w:tcPr>
            <w:tcW w:w="704" w:type="dxa"/>
          </w:tcPr>
          <w:p w14:paraId="72A06E22" w14:textId="2F3400F7" w:rsidR="008627EB" w:rsidRDefault="008627EB" w:rsidP="008627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86" w:type="dxa"/>
          </w:tcPr>
          <w:p w14:paraId="0FAE026B" w14:textId="7915BFF8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 error message “No internet connection.”</w:t>
            </w:r>
          </w:p>
        </w:tc>
        <w:tc>
          <w:tcPr>
            <w:tcW w:w="3402" w:type="dxa"/>
          </w:tcPr>
          <w:p w14:paraId="219F8449" w14:textId="52728ECB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 error message “No internet connection.”</w:t>
            </w:r>
          </w:p>
        </w:tc>
        <w:tc>
          <w:tcPr>
            <w:tcW w:w="1224" w:type="dxa"/>
          </w:tcPr>
          <w:p w14:paraId="7FA2ADF2" w14:textId="0FDCEBC6" w:rsidR="008627EB" w:rsidRDefault="008627EB" w:rsidP="008627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4A547C65" w14:textId="77777777" w:rsidR="00354EEF" w:rsidRPr="007B3B81" w:rsidRDefault="00354EEF" w:rsidP="00575158">
      <w:pPr>
        <w:rPr>
          <w:rFonts w:ascii="Times New Roman" w:hAnsi="Times New Roman" w:cs="Times New Roman"/>
          <w:sz w:val="24"/>
          <w:szCs w:val="24"/>
        </w:rPr>
      </w:pPr>
    </w:p>
    <w:sectPr w:rsidR="00354EEF" w:rsidRPr="007B3B81" w:rsidSect="0068000D">
      <w:footerReference w:type="default" r:id="rId9"/>
      <w:pgSz w:w="11906" w:h="16838"/>
      <w:pgMar w:top="1440" w:right="1440" w:bottom="1440" w:left="1440" w:header="708" w:footer="15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0F4CD" w14:textId="77777777" w:rsidR="00BD6201" w:rsidRDefault="00BD6201" w:rsidP="00217A69">
      <w:pPr>
        <w:spacing w:after="0" w:line="240" w:lineRule="auto"/>
      </w:pPr>
      <w:r>
        <w:separator/>
      </w:r>
    </w:p>
  </w:endnote>
  <w:endnote w:type="continuationSeparator" w:id="0">
    <w:p w14:paraId="40D6E90F" w14:textId="77777777" w:rsidR="00BD6201" w:rsidRDefault="00BD6201" w:rsidP="00217A69">
      <w:pPr>
        <w:spacing w:after="0" w:line="240" w:lineRule="auto"/>
      </w:pPr>
      <w:r>
        <w:continuationSeparator/>
      </w:r>
    </w:p>
  </w:endnote>
  <w:endnote w:type="continuationNotice" w:id="1">
    <w:p w14:paraId="14402EC3" w14:textId="77777777" w:rsidR="00BD6201" w:rsidRDefault="00BD62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jc w:val="center"/>
      <w:tblLook w:val="04A0" w:firstRow="1" w:lastRow="0" w:firstColumn="1" w:lastColumn="0" w:noHBand="0" w:noVBand="1"/>
    </w:tblPr>
    <w:tblGrid>
      <w:gridCol w:w="1677"/>
      <w:gridCol w:w="2208"/>
      <w:gridCol w:w="1368"/>
      <w:gridCol w:w="1273"/>
      <w:gridCol w:w="1128"/>
      <w:gridCol w:w="1362"/>
    </w:tblGrid>
    <w:tr w:rsidR="005B5689" w14:paraId="6494A1E0" w14:textId="77777777" w:rsidTr="005B5689">
      <w:trPr>
        <w:trHeight w:val="276"/>
        <w:jc w:val="center"/>
      </w:trPr>
      <w:tc>
        <w:tcPr>
          <w:tcW w:w="1683" w:type="dxa"/>
          <w:shd w:val="clear" w:color="auto" w:fill="AEAAAA" w:themeFill="background2" w:themeFillShade="BF"/>
        </w:tcPr>
        <w:p w14:paraId="6490A642" w14:textId="77777777" w:rsidR="00D9407C" w:rsidRPr="00EB08CD" w:rsidRDefault="00D9407C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>Document Name</w:t>
          </w:r>
        </w:p>
      </w:tc>
      <w:tc>
        <w:tcPr>
          <w:tcW w:w="2183" w:type="dxa"/>
        </w:tcPr>
        <w:p w14:paraId="1C4721D9" w14:textId="1FBFDFDE" w:rsidR="00D9407C" w:rsidRPr="00EB08CD" w:rsidRDefault="00AD5415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>Ele</w:t>
          </w:r>
          <w:r w:rsidR="005B5689" w:rsidRPr="00EB08CD">
            <w:rPr>
              <w:rFonts w:ascii="Times New Roman" w:hAnsi="Times New Roman" w:cs="Times New Roman"/>
            </w:rPr>
            <w:t>phantLearn-</w:t>
          </w:r>
          <w:r w:rsidR="00D9407C" w:rsidRPr="00EB08CD">
            <w:rPr>
              <w:rFonts w:ascii="Times New Roman" w:hAnsi="Times New Roman" w:cs="Times New Roman"/>
            </w:rPr>
            <w:t>TestRecord</w:t>
          </w:r>
          <w:r w:rsidR="005B5689" w:rsidRPr="00EB08CD">
            <w:rPr>
              <w:rFonts w:ascii="Times New Roman" w:hAnsi="Times New Roman" w:cs="Times New Roman"/>
            </w:rPr>
            <w:t>_v1.0.docx</w:t>
          </w:r>
        </w:p>
      </w:tc>
      <w:tc>
        <w:tcPr>
          <w:tcW w:w="1374" w:type="dxa"/>
          <w:shd w:val="clear" w:color="auto" w:fill="AEAAAA" w:themeFill="background2" w:themeFillShade="BF"/>
        </w:tcPr>
        <w:p w14:paraId="6FEA3C93" w14:textId="77777777" w:rsidR="00D9407C" w:rsidRPr="00EB08CD" w:rsidRDefault="00D9407C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>Owner</w:t>
          </w:r>
        </w:p>
      </w:tc>
      <w:tc>
        <w:tcPr>
          <w:tcW w:w="1276" w:type="dxa"/>
        </w:tcPr>
        <w:p w14:paraId="0822BCD5" w14:textId="657EA6D3" w:rsidR="00D9407C" w:rsidRPr="00EB08CD" w:rsidRDefault="00D9407C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>CY,</w:t>
          </w:r>
          <w:r w:rsidR="005B5689" w:rsidRPr="00EB08CD">
            <w:rPr>
              <w:rFonts w:ascii="Times New Roman" w:hAnsi="Times New Roman" w:cs="Times New Roman"/>
            </w:rPr>
            <w:t xml:space="preserve"> </w:t>
          </w:r>
          <w:r w:rsidRPr="00EB08CD">
            <w:rPr>
              <w:rFonts w:ascii="Times New Roman" w:hAnsi="Times New Roman" w:cs="Times New Roman"/>
            </w:rPr>
            <w:t>PM</w:t>
          </w:r>
        </w:p>
      </w:tc>
      <w:tc>
        <w:tcPr>
          <w:tcW w:w="1134" w:type="dxa"/>
          <w:shd w:val="clear" w:color="auto" w:fill="AEAAAA" w:themeFill="background2" w:themeFillShade="BF"/>
        </w:tcPr>
        <w:p w14:paraId="37B2DA5F" w14:textId="77777777" w:rsidR="00D9407C" w:rsidRPr="00EB08CD" w:rsidRDefault="00D9407C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>Page</w:t>
          </w:r>
        </w:p>
      </w:tc>
      <w:tc>
        <w:tcPr>
          <w:tcW w:w="1366" w:type="dxa"/>
        </w:tcPr>
        <w:p w14:paraId="637041AE" w14:textId="77777777" w:rsidR="00D9407C" w:rsidRPr="00EB08CD" w:rsidRDefault="00D9407C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fldChar w:fldCharType="begin"/>
          </w:r>
          <w:r w:rsidRPr="00EB08CD">
            <w:rPr>
              <w:rFonts w:ascii="Times New Roman" w:hAnsi="Times New Roman" w:cs="Times New Roman"/>
            </w:rPr>
            <w:instrText>PAGE   \* MERGEFORMAT</w:instrText>
          </w:r>
          <w:r w:rsidRPr="00EB08CD">
            <w:rPr>
              <w:rFonts w:ascii="Times New Roman" w:hAnsi="Times New Roman" w:cs="Times New Roman"/>
            </w:rPr>
            <w:fldChar w:fldCharType="separate"/>
          </w:r>
          <w:r w:rsidRPr="00EB08CD">
            <w:rPr>
              <w:rFonts w:ascii="Times New Roman" w:hAnsi="Times New Roman" w:cs="Times New Roman"/>
            </w:rPr>
            <w:t>20</w:t>
          </w:r>
          <w:r w:rsidRPr="00EB08CD">
            <w:rPr>
              <w:rFonts w:ascii="Times New Roman" w:hAnsi="Times New Roman" w:cs="Times New Roman"/>
            </w:rPr>
            <w:fldChar w:fldCharType="end"/>
          </w:r>
        </w:p>
      </w:tc>
    </w:tr>
    <w:tr w:rsidR="005B5689" w:rsidRPr="00BF5695" w14:paraId="49B25105" w14:textId="77777777" w:rsidTr="005B5689">
      <w:trPr>
        <w:jc w:val="center"/>
      </w:trPr>
      <w:tc>
        <w:tcPr>
          <w:tcW w:w="1683" w:type="dxa"/>
          <w:shd w:val="clear" w:color="auto" w:fill="AEAAAA" w:themeFill="background2" w:themeFillShade="BF"/>
        </w:tcPr>
        <w:p w14:paraId="3512FD45" w14:textId="77777777" w:rsidR="00D9407C" w:rsidRPr="00EB08CD" w:rsidRDefault="00D9407C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 xml:space="preserve"> Document Type</w:t>
          </w:r>
        </w:p>
      </w:tc>
      <w:tc>
        <w:tcPr>
          <w:tcW w:w="2183" w:type="dxa"/>
        </w:tcPr>
        <w:p w14:paraId="348B1350" w14:textId="22B0D6D7" w:rsidR="00D9407C" w:rsidRPr="00EB08CD" w:rsidRDefault="000455B0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>Test Record</w:t>
          </w:r>
        </w:p>
      </w:tc>
      <w:tc>
        <w:tcPr>
          <w:tcW w:w="1374" w:type="dxa"/>
          <w:shd w:val="clear" w:color="auto" w:fill="AEAAAA" w:themeFill="background2" w:themeFillShade="BF"/>
        </w:tcPr>
        <w:p w14:paraId="5670B655" w14:textId="77777777" w:rsidR="00D9407C" w:rsidRPr="00EB08CD" w:rsidRDefault="00D9407C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>Release Date</w:t>
          </w:r>
        </w:p>
      </w:tc>
      <w:tc>
        <w:tcPr>
          <w:tcW w:w="1276" w:type="dxa"/>
        </w:tcPr>
        <w:p w14:paraId="3D0FC5A7" w14:textId="5F531DB6" w:rsidR="00D9407C" w:rsidRPr="00EB08CD" w:rsidRDefault="000A36D3" w:rsidP="00D9407C">
          <w:pPr>
            <w:rPr>
              <w:rFonts w:ascii="Times New Roman" w:hAnsi="Times New Roman" w:cs="Times New Roman"/>
              <w:color w:val="FF0000"/>
            </w:rPr>
          </w:pPr>
          <w:r w:rsidRPr="00EB08CD">
            <w:rPr>
              <w:rFonts w:ascii="Times New Roman" w:hAnsi="Times New Roman" w:cs="Times New Roman"/>
            </w:rPr>
            <w:t>July 30</w:t>
          </w:r>
          <w:r w:rsidRPr="00EB08CD">
            <w:rPr>
              <w:rFonts w:ascii="Times New Roman" w:hAnsi="Times New Roman" w:cs="Times New Roman"/>
              <w:vertAlign w:val="superscript"/>
            </w:rPr>
            <w:t>th</w:t>
          </w:r>
          <w:r w:rsidRPr="00EB08CD">
            <w:rPr>
              <w:rFonts w:ascii="Times New Roman" w:hAnsi="Times New Roman" w:cs="Times New Roman"/>
            </w:rPr>
            <w:t>,2019</w:t>
          </w:r>
        </w:p>
      </w:tc>
      <w:tc>
        <w:tcPr>
          <w:tcW w:w="1134" w:type="dxa"/>
          <w:shd w:val="clear" w:color="auto" w:fill="AEAAAA" w:themeFill="background2" w:themeFillShade="BF"/>
        </w:tcPr>
        <w:p w14:paraId="211E6B4A" w14:textId="77777777" w:rsidR="00D9407C" w:rsidRPr="00EB08CD" w:rsidRDefault="00D9407C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>Print Date</w:t>
          </w:r>
        </w:p>
      </w:tc>
      <w:tc>
        <w:tcPr>
          <w:tcW w:w="1366" w:type="dxa"/>
        </w:tcPr>
        <w:p w14:paraId="2706C4A2" w14:textId="2148E195" w:rsidR="00D9407C" w:rsidRPr="00EB08CD" w:rsidRDefault="00D9407C" w:rsidP="00D9407C">
          <w:pPr>
            <w:pStyle w:val="a8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EB08CD">
            <w:rPr>
              <w:rFonts w:ascii="Times New Roman" w:hAnsi="Times New Roman" w:cs="Times New Roman"/>
            </w:rPr>
            <w:t>July</w:t>
          </w:r>
          <w:r w:rsidR="005B5689" w:rsidRPr="00EB08CD">
            <w:rPr>
              <w:rFonts w:ascii="Times New Roman" w:hAnsi="Times New Roman" w:cs="Times New Roman"/>
            </w:rPr>
            <w:t xml:space="preserve"> </w:t>
          </w:r>
          <w:r w:rsidR="00CC5DF6" w:rsidRPr="00EB08CD">
            <w:rPr>
              <w:rFonts w:ascii="Times New Roman" w:hAnsi="Times New Roman" w:cs="Times New Roman"/>
            </w:rPr>
            <w:t>30</w:t>
          </w:r>
          <w:r w:rsidRPr="00EB08CD">
            <w:rPr>
              <w:rFonts w:ascii="Times New Roman" w:hAnsi="Times New Roman" w:cs="Times New Roman"/>
              <w:vertAlign w:val="superscript"/>
            </w:rPr>
            <w:t>th</w:t>
          </w:r>
          <w:r w:rsidR="00FB08DD" w:rsidRPr="00EB08CD">
            <w:rPr>
              <w:rFonts w:ascii="Times New Roman" w:hAnsi="Times New Roman" w:cs="Times New Roman"/>
            </w:rPr>
            <w:t>,</w:t>
          </w:r>
          <w:r w:rsidRPr="00EB08CD">
            <w:rPr>
              <w:rFonts w:ascii="Times New Roman" w:hAnsi="Times New Roman" w:cs="Times New Roman"/>
            </w:rPr>
            <w:t>2019</w:t>
          </w:r>
        </w:p>
      </w:tc>
    </w:tr>
  </w:tbl>
  <w:p w14:paraId="75E2AC9A" w14:textId="77777777" w:rsidR="00217A69" w:rsidRDefault="00217A6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3894A" w14:textId="77777777" w:rsidR="00BD6201" w:rsidRDefault="00BD6201" w:rsidP="00217A69">
      <w:pPr>
        <w:spacing w:after="0" w:line="240" w:lineRule="auto"/>
      </w:pPr>
      <w:r>
        <w:separator/>
      </w:r>
    </w:p>
  </w:footnote>
  <w:footnote w:type="continuationSeparator" w:id="0">
    <w:p w14:paraId="0526CC97" w14:textId="77777777" w:rsidR="00BD6201" w:rsidRDefault="00BD6201" w:rsidP="00217A69">
      <w:pPr>
        <w:spacing w:after="0" w:line="240" w:lineRule="auto"/>
      </w:pPr>
      <w:r>
        <w:continuationSeparator/>
      </w:r>
    </w:p>
  </w:footnote>
  <w:footnote w:type="continuationNotice" w:id="1">
    <w:p w14:paraId="16CA3D76" w14:textId="77777777" w:rsidR="00BD6201" w:rsidRDefault="00BD620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93344"/>
    <w:multiLevelType w:val="hybridMultilevel"/>
    <w:tmpl w:val="CEB23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60ACE"/>
    <w:multiLevelType w:val="hybridMultilevel"/>
    <w:tmpl w:val="5A98F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43483"/>
    <w:multiLevelType w:val="multilevel"/>
    <w:tmpl w:val="A5F2DB0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507700F"/>
    <w:multiLevelType w:val="hybridMultilevel"/>
    <w:tmpl w:val="93968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22757A"/>
    <w:multiLevelType w:val="hybridMultilevel"/>
    <w:tmpl w:val="5818E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16D6A"/>
    <w:multiLevelType w:val="hybridMultilevel"/>
    <w:tmpl w:val="98EE5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C7D0D"/>
    <w:multiLevelType w:val="hybridMultilevel"/>
    <w:tmpl w:val="6D4A0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7075C"/>
    <w:multiLevelType w:val="multilevel"/>
    <w:tmpl w:val="07C6A57C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8" w15:restartNumberingAfterBreak="0">
    <w:nsid w:val="69650A5C"/>
    <w:multiLevelType w:val="hybridMultilevel"/>
    <w:tmpl w:val="520AB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8"/>
  </w:num>
  <w:num w:numId="7">
    <w:abstractNumId w:val="7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tzQwNLA0MjQ1MTNU0lEKTi0uzszPAymwrAUAKyRLuSwAAAA="/>
  </w:docVars>
  <w:rsids>
    <w:rsidRoot w:val="00BB2C7C"/>
    <w:rsid w:val="0000348B"/>
    <w:rsid w:val="00007878"/>
    <w:rsid w:val="0002501F"/>
    <w:rsid w:val="000273AD"/>
    <w:rsid w:val="00031C16"/>
    <w:rsid w:val="000362DD"/>
    <w:rsid w:val="00036905"/>
    <w:rsid w:val="000455B0"/>
    <w:rsid w:val="0004771A"/>
    <w:rsid w:val="00051AB4"/>
    <w:rsid w:val="00057A3C"/>
    <w:rsid w:val="00080065"/>
    <w:rsid w:val="000852AB"/>
    <w:rsid w:val="000863FC"/>
    <w:rsid w:val="00096719"/>
    <w:rsid w:val="00096A19"/>
    <w:rsid w:val="000A27E2"/>
    <w:rsid w:val="000A36D3"/>
    <w:rsid w:val="000B1AD7"/>
    <w:rsid w:val="000B1E47"/>
    <w:rsid w:val="000D05BE"/>
    <w:rsid w:val="000F6AA7"/>
    <w:rsid w:val="000F6BDA"/>
    <w:rsid w:val="000F6DB4"/>
    <w:rsid w:val="00106A89"/>
    <w:rsid w:val="00107CF0"/>
    <w:rsid w:val="001113CC"/>
    <w:rsid w:val="00123C85"/>
    <w:rsid w:val="00124099"/>
    <w:rsid w:val="00133A37"/>
    <w:rsid w:val="00137E45"/>
    <w:rsid w:val="001734C6"/>
    <w:rsid w:val="00176E7B"/>
    <w:rsid w:val="001840AB"/>
    <w:rsid w:val="001B1992"/>
    <w:rsid w:val="001D135B"/>
    <w:rsid w:val="001D1CE6"/>
    <w:rsid w:val="0020223A"/>
    <w:rsid w:val="00217A69"/>
    <w:rsid w:val="00243A11"/>
    <w:rsid w:val="002445B6"/>
    <w:rsid w:val="002457AB"/>
    <w:rsid w:val="0027201B"/>
    <w:rsid w:val="00280291"/>
    <w:rsid w:val="00284A21"/>
    <w:rsid w:val="00292A54"/>
    <w:rsid w:val="00296EF0"/>
    <w:rsid w:val="002A02CA"/>
    <w:rsid w:val="002A294C"/>
    <w:rsid w:val="002A60EE"/>
    <w:rsid w:val="002B11A6"/>
    <w:rsid w:val="002D0DC8"/>
    <w:rsid w:val="002E0671"/>
    <w:rsid w:val="002E2539"/>
    <w:rsid w:val="002F4B33"/>
    <w:rsid w:val="00302F24"/>
    <w:rsid w:val="00303FD9"/>
    <w:rsid w:val="00304908"/>
    <w:rsid w:val="00325DAC"/>
    <w:rsid w:val="003457B6"/>
    <w:rsid w:val="00350F74"/>
    <w:rsid w:val="00354EEF"/>
    <w:rsid w:val="00380E83"/>
    <w:rsid w:val="00381693"/>
    <w:rsid w:val="003939F5"/>
    <w:rsid w:val="003A1E86"/>
    <w:rsid w:val="003B348A"/>
    <w:rsid w:val="003C32D2"/>
    <w:rsid w:val="003D2922"/>
    <w:rsid w:val="003E372C"/>
    <w:rsid w:val="00403D53"/>
    <w:rsid w:val="00405BD9"/>
    <w:rsid w:val="00412B0F"/>
    <w:rsid w:val="00416E80"/>
    <w:rsid w:val="00432CFD"/>
    <w:rsid w:val="00462FE5"/>
    <w:rsid w:val="004630A8"/>
    <w:rsid w:val="00485AEB"/>
    <w:rsid w:val="004945DD"/>
    <w:rsid w:val="004D5BEC"/>
    <w:rsid w:val="004E3637"/>
    <w:rsid w:val="004F10CB"/>
    <w:rsid w:val="00505857"/>
    <w:rsid w:val="00505A09"/>
    <w:rsid w:val="0051157F"/>
    <w:rsid w:val="005208ED"/>
    <w:rsid w:val="005313EC"/>
    <w:rsid w:val="0053626C"/>
    <w:rsid w:val="005543AC"/>
    <w:rsid w:val="00575158"/>
    <w:rsid w:val="00577AD7"/>
    <w:rsid w:val="005909B6"/>
    <w:rsid w:val="0059369A"/>
    <w:rsid w:val="005A1D32"/>
    <w:rsid w:val="005B4340"/>
    <w:rsid w:val="005B5689"/>
    <w:rsid w:val="005C068F"/>
    <w:rsid w:val="005C31B2"/>
    <w:rsid w:val="005E4924"/>
    <w:rsid w:val="005E5C2D"/>
    <w:rsid w:val="005F3F12"/>
    <w:rsid w:val="006009B7"/>
    <w:rsid w:val="00607E7B"/>
    <w:rsid w:val="00611CBE"/>
    <w:rsid w:val="0061326D"/>
    <w:rsid w:val="00614694"/>
    <w:rsid w:val="00620594"/>
    <w:rsid w:val="0065682E"/>
    <w:rsid w:val="00666A5D"/>
    <w:rsid w:val="00674B34"/>
    <w:rsid w:val="0068000D"/>
    <w:rsid w:val="006B483D"/>
    <w:rsid w:val="006B5F7B"/>
    <w:rsid w:val="006D1A41"/>
    <w:rsid w:val="006D6611"/>
    <w:rsid w:val="006E4801"/>
    <w:rsid w:val="0070447E"/>
    <w:rsid w:val="0070703B"/>
    <w:rsid w:val="0071315F"/>
    <w:rsid w:val="007315EF"/>
    <w:rsid w:val="007419E5"/>
    <w:rsid w:val="00742367"/>
    <w:rsid w:val="00747C68"/>
    <w:rsid w:val="0077599D"/>
    <w:rsid w:val="00775CCC"/>
    <w:rsid w:val="00781F2D"/>
    <w:rsid w:val="007861A5"/>
    <w:rsid w:val="00791E92"/>
    <w:rsid w:val="007B37CF"/>
    <w:rsid w:val="007B3B81"/>
    <w:rsid w:val="007B4940"/>
    <w:rsid w:val="007C3378"/>
    <w:rsid w:val="007D6CC1"/>
    <w:rsid w:val="007F52B4"/>
    <w:rsid w:val="007F591C"/>
    <w:rsid w:val="008008B8"/>
    <w:rsid w:val="008312F2"/>
    <w:rsid w:val="0083339F"/>
    <w:rsid w:val="008350DE"/>
    <w:rsid w:val="008375F2"/>
    <w:rsid w:val="008627EB"/>
    <w:rsid w:val="00865326"/>
    <w:rsid w:val="008673FD"/>
    <w:rsid w:val="00874B60"/>
    <w:rsid w:val="00884557"/>
    <w:rsid w:val="0088662F"/>
    <w:rsid w:val="008A4335"/>
    <w:rsid w:val="008A6AB1"/>
    <w:rsid w:val="008B756E"/>
    <w:rsid w:val="008C4048"/>
    <w:rsid w:val="008C4D81"/>
    <w:rsid w:val="008D7B6B"/>
    <w:rsid w:val="008F1E76"/>
    <w:rsid w:val="00906AE9"/>
    <w:rsid w:val="00911293"/>
    <w:rsid w:val="009112E0"/>
    <w:rsid w:val="0093038E"/>
    <w:rsid w:val="009317E5"/>
    <w:rsid w:val="00940C5F"/>
    <w:rsid w:val="00964D65"/>
    <w:rsid w:val="00994AD8"/>
    <w:rsid w:val="00995C53"/>
    <w:rsid w:val="009B25F8"/>
    <w:rsid w:val="009E14D0"/>
    <w:rsid w:val="009E1FB9"/>
    <w:rsid w:val="009E3EE2"/>
    <w:rsid w:val="009F16BA"/>
    <w:rsid w:val="009F699A"/>
    <w:rsid w:val="00A021A4"/>
    <w:rsid w:val="00A16D0A"/>
    <w:rsid w:val="00A3066D"/>
    <w:rsid w:val="00A307E5"/>
    <w:rsid w:val="00A4409A"/>
    <w:rsid w:val="00AA6681"/>
    <w:rsid w:val="00AD2C9D"/>
    <w:rsid w:val="00AD5415"/>
    <w:rsid w:val="00AD69B2"/>
    <w:rsid w:val="00AE4A73"/>
    <w:rsid w:val="00B50AD8"/>
    <w:rsid w:val="00B5330D"/>
    <w:rsid w:val="00B659E2"/>
    <w:rsid w:val="00BA605F"/>
    <w:rsid w:val="00BB05B8"/>
    <w:rsid w:val="00BB2C7C"/>
    <w:rsid w:val="00BB38B3"/>
    <w:rsid w:val="00BB3BAC"/>
    <w:rsid w:val="00BC162F"/>
    <w:rsid w:val="00BC2CAA"/>
    <w:rsid w:val="00BD6201"/>
    <w:rsid w:val="00BE2367"/>
    <w:rsid w:val="00BF34A9"/>
    <w:rsid w:val="00C11215"/>
    <w:rsid w:val="00C31A09"/>
    <w:rsid w:val="00C44D6E"/>
    <w:rsid w:val="00C5427A"/>
    <w:rsid w:val="00CB5752"/>
    <w:rsid w:val="00CC5DF6"/>
    <w:rsid w:val="00CD1C49"/>
    <w:rsid w:val="00CD4AA1"/>
    <w:rsid w:val="00D07E72"/>
    <w:rsid w:val="00D12B84"/>
    <w:rsid w:val="00D14AE1"/>
    <w:rsid w:val="00D2785D"/>
    <w:rsid w:val="00D41948"/>
    <w:rsid w:val="00D47B78"/>
    <w:rsid w:val="00D623C1"/>
    <w:rsid w:val="00D85C6F"/>
    <w:rsid w:val="00D85E5A"/>
    <w:rsid w:val="00D90787"/>
    <w:rsid w:val="00D9351E"/>
    <w:rsid w:val="00D9407C"/>
    <w:rsid w:val="00D9653C"/>
    <w:rsid w:val="00DA0F91"/>
    <w:rsid w:val="00DA336A"/>
    <w:rsid w:val="00DB196D"/>
    <w:rsid w:val="00DC04A6"/>
    <w:rsid w:val="00DC1208"/>
    <w:rsid w:val="00DC454B"/>
    <w:rsid w:val="00DD2785"/>
    <w:rsid w:val="00DE1F5E"/>
    <w:rsid w:val="00DE21EE"/>
    <w:rsid w:val="00E250EA"/>
    <w:rsid w:val="00E655DC"/>
    <w:rsid w:val="00E76D3D"/>
    <w:rsid w:val="00E804EF"/>
    <w:rsid w:val="00E92FAB"/>
    <w:rsid w:val="00E95607"/>
    <w:rsid w:val="00EB08CD"/>
    <w:rsid w:val="00EB36A3"/>
    <w:rsid w:val="00ED067A"/>
    <w:rsid w:val="00ED27C8"/>
    <w:rsid w:val="00EF596A"/>
    <w:rsid w:val="00F027C8"/>
    <w:rsid w:val="00F14273"/>
    <w:rsid w:val="00F267D2"/>
    <w:rsid w:val="00F2685A"/>
    <w:rsid w:val="00F27A90"/>
    <w:rsid w:val="00F3088B"/>
    <w:rsid w:val="00F31E55"/>
    <w:rsid w:val="00F36FAF"/>
    <w:rsid w:val="00F41BB1"/>
    <w:rsid w:val="00F42FB6"/>
    <w:rsid w:val="00F56D96"/>
    <w:rsid w:val="00F7046C"/>
    <w:rsid w:val="00F82B68"/>
    <w:rsid w:val="00FA1452"/>
    <w:rsid w:val="00FA25EB"/>
    <w:rsid w:val="00FB05A2"/>
    <w:rsid w:val="00FB08DD"/>
    <w:rsid w:val="00FB6FFE"/>
    <w:rsid w:val="00FC0528"/>
    <w:rsid w:val="00FC0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401E0B"/>
  <w15:chartTrackingRefBased/>
  <w15:docId w15:val="{C54FF9CF-F73F-4E70-A792-8AAB28F06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863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A021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351E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351E"/>
    <w:pPr>
      <w:ind w:left="720"/>
      <w:contextualSpacing/>
    </w:pPr>
    <w:rPr>
      <w:szCs w:val="22"/>
      <w:lang w:bidi="ar-SA"/>
    </w:rPr>
  </w:style>
  <w:style w:type="character" w:customStyle="1" w:styleId="10">
    <w:name w:val="หัวเรื่อง 1 อักขระ"/>
    <w:basedOn w:val="a0"/>
    <w:link w:val="1"/>
    <w:uiPriority w:val="9"/>
    <w:rsid w:val="000863FC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5">
    <w:name w:val="TOC Heading"/>
    <w:basedOn w:val="1"/>
    <w:next w:val="a"/>
    <w:uiPriority w:val="39"/>
    <w:unhideWhenUsed/>
    <w:qFormat/>
    <w:rsid w:val="000863FC"/>
    <w:pPr>
      <w:outlineLvl w:val="9"/>
    </w:pPr>
    <w:rPr>
      <w:sz w:val="40"/>
      <w:cs/>
    </w:rPr>
  </w:style>
  <w:style w:type="character" w:customStyle="1" w:styleId="20">
    <w:name w:val="หัวเรื่อง 2 อักขระ"/>
    <w:basedOn w:val="a0"/>
    <w:link w:val="2"/>
    <w:uiPriority w:val="9"/>
    <w:rsid w:val="00A021A4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a6">
    <w:name w:val="header"/>
    <w:basedOn w:val="a"/>
    <w:link w:val="a7"/>
    <w:uiPriority w:val="99"/>
    <w:unhideWhenUsed/>
    <w:rsid w:val="00217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หัวกระดาษ อักขระ"/>
    <w:basedOn w:val="a0"/>
    <w:link w:val="a6"/>
    <w:uiPriority w:val="99"/>
    <w:rsid w:val="00217A69"/>
  </w:style>
  <w:style w:type="paragraph" w:styleId="a8">
    <w:name w:val="footer"/>
    <w:basedOn w:val="a"/>
    <w:link w:val="a9"/>
    <w:uiPriority w:val="99"/>
    <w:unhideWhenUsed/>
    <w:rsid w:val="00217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ท้ายกระดาษ อักขระ"/>
    <w:basedOn w:val="a0"/>
    <w:link w:val="a8"/>
    <w:uiPriority w:val="99"/>
    <w:rsid w:val="00217A69"/>
  </w:style>
  <w:style w:type="paragraph" w:styleId="11">
    <w:name w:val="toc 1"/>
    <w:basedOn w:val="a"/>
    <w:next w:val="a"/>
    <w:autoRedefine/>
    <w:uiPriority w:val="39"/>
    <w:unhideWhenUsed/>
    <w:rsid w:val="005B4340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5B4340"/>
    <w:pPr>
      <w:spacing w:after="100"/>
      <w:ind w:left="220"/>
    </w:pPr>
  </w:style>
  <w:style w:type="character" w:styleId="aa">
    <w:name w:val="Hyperlink"/>
    <w:basedOn w:val="a0"/>
    <w:uiPriority w:val="99"/>
    <w:unhideWhenUsed/>
    <w:rsid w:val="005B4340"/>
    <w:rPr>
      <w:color w:val="0563C1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8312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km-KH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8312F2"/>
    <w:rPr>
      <w:rFonts w:ascii="Courier New" w:eastAsia="Times New Roman" w:hAnsi="Courier New" w:cs="Courier New"/>
      <w:sz w:val="20"/>
      <w:szCs w:val="20"/>
      <w:lang w:bidi="km-K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D92FC3-108F-4441-89C7-94327F3F2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4</TotalTime>
  <Pages>9</Pages>
  <Words>1537</Words>
  <Characters>8762</Characters>
  <Application>Microsoft Office Word</Application>
  <DocSecurity>0</DocSecurity>
  <Lines>73</Lines>
  <Paragraphs>20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9</CharactersWithSpaces>
  <SharedDoc>false</SharedDoc>
  <HLinks>
    <vt:vector size="156" baseType="variant">
      <vt:variant>
        <vt:i4>13107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384769</vt:lpwstr>
      </vt:variant>
      <vt:variant>
        <vt:i4>137630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384768</vt:lpwstr>
      </vt:variant>
      <vt:variant>
        <vt:i4>170398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384767</vt:lpwstr>
      </vt:variant>
      <vt:variant>
        <vt:i4>176952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384766</vt:lpwstr>
      </vt:variant>
      <vt:variant>
        <vt:i4>157291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384765</vt:lpwstr>
      </vt:variant>
      <vt:variant>
        <vt:i4>163844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384764</vt:lpwstr>
      </vt:variant>
      <vt:variant>
        <vt:i4>196612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384763</vt:lpwstr>
      </vt:variant>
      <vt:variant>
        <vt:i4>20316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384762</vt:lpwstr>
      </vt:variant>
      <vt:variant>
        <vt:i4>183505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384761</vt:lpwstr>
      </vt:variant>
      <vt:variant>
        <vt:i4>190059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384760</vt:lpwstr>
      </vt:variant>
      <vt:variant>
        <vt:i4>131077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384759</vt:lpwstr>
      </vt:variant>
      <vt:variant>
        <vt:i4>13763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384758</vt:lpwstr>
      </vt:variant>
      <vt:variant>
        <vt:i4>170398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384757</vt:lpwstr>
      </vt:variant>
      <vt:variant>
        <vt:i4>176952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384756</vt:lpwstr>
      </vt:variant>
      <vt:variant>
        <vt:i4>157291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384755</vt:lpwstr>
      </vt:variant>
      <vt:variant>
        <vt:i4>163845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384754</vt:lpwstr>
      </vt:variant>
      <vt:variant>
        <vt:i4>196613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384753</vt:lpwstr>
      </vt:variant>
      <vt:variant>
        <vt:i4>20316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384752</vt:lpwstr>
      </vt:variant>
      <vt:variant>
        <vt:i4>183505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384751</vt:lpwstr>
      </vt:variant>
      <vt:variant>
        <vt:i4>190059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384750</vt:lpwstr>
      </vt:variant>
      <vt:variant>
        <vt:i4>131077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384749</vt:lpwstr>
      </vt:variant>
      <vt:variant>
        <vt:i4>13763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384748</vt:lpwstr>
      </vt:variant>
      <vt:variant>
        <vt:i4>170398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384747</vt:lpwstr>
      </vt:variant>
      <vt:variant>
        <vt:i4>176952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384746</vt:lpwstr>
      </vt:variant>
      <vt:variant>
        <vt:i4>157291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384745</vt:lpwstr>
      </vt:variant>
      <vt:variant>
        <vt:i4>163845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3847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KARAT MATMARURAT</dc:creator>
  <cp:keywords/>
  <dc:description/>
  <cp:lastModifiedBy>PAKARAT MATMARURAT</cp:lastModifiedBy>
  <cp:revision>178</cp:revision>
  <dcterms:created xsi:type="dcterms:W3CDTF">2019-07-10T10:50:00Z</dcterms:created>
  <dcterms:modified xsi:type="dcterms:W3CDTF">2019-07-30T07:50:00Z</dcterms:modified>
</cp:coreProperties>
</file>